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CCA16" w14:textId="77777777" w:rsidR="009709D2" w:rsidRDefault="00000000" w:rsidP="00262A03">
      <w:pPr>
        <w:pStyle w:val="Title"/>
        <w:spacing w:line="360" w:lineRule="auto"/>
      </w:pPr>
      <w:r>
        <w:t>Reduced plasticity and variance in physiological rates for terrestrial ectotherm populations under climate change</w:t>
      </w:r>
    </w:p>
    <w:p w14:paraId="12418968" w14:textId="77777777" w:rsidR="009709D2" w:rsidRDefault="00000000" w:rsidP="00262A03">
      <w:pPr>
        <w:pStyle w:val="FirstParagraph"/>
        <w:spacing w:line="360" w:lineRule="auto"/>
      </w:pPr>
      <w:r>
        <w:t>Daniel W.A. Noble</w:t>
      </w:r>
      <w:r>
        <w:rPr>
          <w:vertAlign w:val="superscript"/>
        </w:rPr>
        <w:t>1</w:t>
      </w:r>
      <w:r>
        <w:t>, Fonti Kar</w:t>
      </w:r>
      <w:r>
        <w:rPr>
          <w:vertAlign w:val="superscript"/>
        </w:rPr>
        <w:t>2</w:t>
      </w:r>
      <w:r>
        <w:t>, Frank Seebacher</w:t>
      </w:r>
      <w:r>
        <w:rPr>
          <w:vertAlign w:val="superscript"/>
        </w:rPr>
        <w:t>3</w:t>
      </w:r>
      <w:r>
        <w:t>, Alex Bush</w:t>
      </w:r>
      <w:r>
        <w:rPr>
          <w:vertAlign w:val="superscript"/>
        </w:rPr>
        <w:t>4</w:t>
      </w:r>
      <w:r>
        <w:t>, &amp; Shinichi Nakagawa</w:t>
      </w:r>
      <w:r>
        <w:rPr>
          <w:vertAlign w:val="superscript"/>
        </w:rPr>
        <w:t>2</w:t>
      </w:r>
    </w:p>
    <w:p w14:paraId="77412555" w14:textId="77777777" w:rsidR="009709D2" w:rsidRDefault="00000000" w:rsidP="00262A03">
      <w:pPr>
        <w:pStyle w:val="Heading4"/>
        <w:spacing w:line="360" w:lineRule="auto"/>
      </w:pPr>
      <w:bookmarkStart w:id="0" w:name="affliations"/>
      <w:r>
        <w:t>Affliations:</w:t>
      </w:r>
    </w:p>
    <w:p w14:paraId="194223D2" w14:textId="77777777" w:rsidR="009709D2" w:rsidRDefault="00000000" w:rsidP="00262A03">
      <w:pPr>
        <w:pStyle w:val="FirstParagraph"/>
        <w:spacing w:line="360" w:lineRule="auto"/>
      </w:pPr>
      <w:r>
        <w:rPr>
          <w:vertAlign w:val="superscript"/>
        </w:rPr>
        <w:t>1</w:t>
      </w:r>
      <w:r>
        <w:t xml:space="preserve"> Division of Ecology and Evolution, Research School of Biology, The Australian National University, Canberra, ACT 2600, Australia  </w:t>
      </w:r>
      <w:r>
        <w:br/>
      </w:r>
      <w:r>
        <w:rPr>
          <w:vertAlign w:val="superscript"/>
        </w:rPr>
        <w:t>2</w:t>
      </w:r>
      <w:r>
        <w:t xml:space="preserve"> Ecology and Evolution Research Centre, School of Biological, Earth and Environmental Sciences, University of New South Wales, Sydney, NSW, Australia  </w:t>
      </w:r>
      <w:r>
        <w:br/>
      </w:r>
      <w:r>
        <w:rPr>
          <w:vertAlign w:val="superscript"/>
        </w:rPr>
        <w:t>3</w:t>
      </w:r>
      <w:r>
        <w:t xml:space="preserve"> SOLES, University of Sydney, Sydney, NSW, Australia  </w:t>
      </w:r>
      <w:r>
        <w:br/>
      </w:r>
      <w:r>
        <w:rPr>
          <w:vertAlign w:val="superscript"/>
        </w:rPr>
        <w:t>4</w:t>
      </w:r>
      <w:r>
        <w:t xml:space="preserve"> Department of Biology, Lancaster University, Liverpool, UK</w:t>
      </w:r>
    </w:p>
    <w:p w14:paraId="1964DF05" w14:textId="77777777" w:rsidR="009709D2" w:rsidRDefault="00000000" w:rsidP="00262A03">
      <w:pPr>
        <w:pStyle w:val="Heading2"/>
        <w:spacing w:line="360" w:lineRule="auto"/>
      </w:pPr>
      <w:bookmarkStart w:id="1" w:name="abstract"/>
      <w:bookmarkEnd w:id="0"/>
      <w:r>
        <w:t>Abstract</w:t>
      </w:r>
    </w:p>
    <w:p w14:paraId="4DCC9157" w14:textId="77777777" w:rsidR="009709D2" w:rsidRDefault="00000000" w:rsidP="00262A03">
      <w:pPr>
        <w:pStyle w:val="FirstParagraph"/>
        <w:spacing w:line="360" w:lineRule="auto"/>
      </w:pPr>
      <w:r>
        <w:t>will write this later…should take me 20 minutes</w:t>
      </w:r>
    </w:p>
    <w:p w14:paraId="3BF09E3B" w14:textId="77777777" w:rsidR="009709D2" w:rsidRDefault="00000000" w:rsidP="00262A03">
      <w:pPr>
        <w:pStyle w:val="Heading2"/>
        <w:spacing w:line="360" w:lineRule="auto"/>
      </w:pPr>
      <w:bookmarkStart w:id="2" w:name="introduction"/>
      <w:bookmarkEnd w:id="1"/>
      <w:r>
        <w:t>Introduction</w:t>
      </w:r>
    </w:p>
    <w:p w14:paraId="18F31F4B" w14:textId="77777777" w:rsidR="009709D2" w:rsidRDefault="00000000" w:rsidP="00262A03">
      <w:pPr>
        <w:pStyle w:val="FirstParagraph"/>
        <w:spacing w:line="360" w:lineRule="auto"/>
      </w:pPr>
      <w:r>
        <w:t xml:space="preserve">Climate change is expected to result in warmer and more variable thermal environments for many organisms globally (Easterling </w:t>
      </w:r>
      <w:r>
        <w:rPr>
          <w:i/>
          <w:iCs/>
        </w:rPr>
        <w:t>et al.</w:t>
      </w:r>
      <w:r>
        <w:t xml:space="preserve"> 2000; Ummenhofer &amp; Meehl 2017; Suarez-Gutierrez </w:t>
      </w:r>
      <w:r>
        <w:rPr>
          <w:i/>
          <w:iCs/>
        </w:rPr>
        <w:t>et al.</w:t>
      </w:r>
      <w:r>
        <w:t xml:space="preserve"> 2023).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 (Chevin </w:t>
      </w:r>
      <w:r>
        <w:rPr>
          <w:i/>
          <w:iCs/>
        </w:rPr>
        <w:t>et al.</w:t>
      </w:r>
      <w:r>
        <w:t xml:space="preserve"> 2010; Merila &amp; Hendry 2014; Chevin &amp; Lande 2015; Seebacher </w:t>
      </w:r>
      <w:r>
        <w:rPr>
          <w:i/>
          <w:iCs/>
        </w:rPr>
        <w:t>et al.</w:t>
      </w:r>
      <w:r>
        <w:t xml:space="preserve"> 2015; Nunney 2016; Chevin &amp; Hoffmann 2017). The extent to which adaptive plasticity and genetic adaptation will allow organisms to adapt to new environmental conditions is not yet clearly established (Chevin &amp; Hoffmann 2017). Without such responses, high rates of extinction are predicted if organisms cannot track suitable habitats (Cahill </w:t>
      </w:r>
      <w:r>
        <w:rPr>
          <w:i/>
          <w:iCs/>
        </w:rPr>
        <w:t>et al.</w:t>
      </w:r>
      <w:r>
        <w:t xml:space="preserve"> 2012; Nunney 2016). Phenotypic plasticity is expected to be the ‘first line of defence’ against changing climates by buying time for genetic adaptation to take place (i.e., the ‘plasticty first hypothesis’ - West-Eberhard 2003; see also Lande 2009). Phenotypic plasticity is predicted to evolve when environmental variability is high but predictable and the costs of plasticity is low (Dewitt </w:t>
      </w:r>
      <w:r>
        <w:rPr>
          <w:i/>
          <w:iCs/>
        </w:rPr>
        <w:t>et al.</w:t>
      </w:r>
      <w:r>
        <w:t xml:space="preserve"> 1998; Reed </w:t>
      </w:r>
      <w:r>
        <w:rPr>
          <w:i/>
          <w:iCs/>
        </w:rPr>
        <w:t>et al.</w:t>
      </w:r>
      <w:r>
        <w:t xml:space="preserve"> 2010; Nunney 2016; Chevin &amp; Hoffmann 2017; Scheiner </w:t>
      </w:r>
      <w:r>
        <w:rPr>
          <w:i/>
          <w:iCs/>
        </w:rPr>
        <w:t>et al.</w:t>
      </w:r>
      <w:r>
        <w:t xml:space="preserve"> 2020). Despite this theoretical expectation, empirical support is scant (but see Leung </w:t>
      </w:r>
      <w:r>
        <w:rPr>
          <w:i/>
          <w:iCs/>
        </w:rPr>
        <w:t>et al.</w:t>
      </w:r>
      <w:r>
        <w:t xml:space="preserve"> 2020), likely because many organisms can behaviorally adjust micro-habitat selection to offset thermal stress, </w:t>
      </w:r>
      <w:r>
        <w:lastRenderedPageBreak/>
        <w:t xml:space="preserve">the costs of plasticity are high (Dewitt </w:t>
      </w:r>
      <w:r>
        <w:rPr>
          <w:i/>
          <w:iCs/>
        </w:rPr>
        <w:t>et al.</w:t>
      </w:r>
      <w:r>
        <w:t xml:space="preserve"> 1998; Chevin &amp; Lande 2015), and/or the prediction is likely only supported for specific plastic responses (i.e., active and developmental plasticity) or life-history stages.</w:t>
      </w:r>
    </w:p>
    <w:p w14:paraId="42043C44" w14:textId="77777777" w:rsidR="009709D2" w:rsidRDefault="00000000" w:rsidP="00262A03">
      <w:pPr>
        <w:pStyle w:val="BodyText"/>
        <w:spacing w:line="360" w:lineRule="auto"/>
      </w:pPr>
      <w:r>
        <w:t xml:space="preserve">Reversible forms of phenotypic plasticty, such as acclimitisation and behavioural plasticity, are expected to provide greater potential to buffer populations from climate impacts as responses can be fine-tuned to environments (assuming the costs of plasticty are low – Dewitt </w:t>
      </w:r>
      <w:r>
        <w:rPr>
          <w:i/>
          <w:iCs/>
        </w:rPr>
        <w:t>et al.</w:t>
      </w:r>
      <w:r>
        <w:t xml:space="preserve"> 1998; Scheiner </w:t>
      </w:r>
      <w:r>
        <w:rPr>
          <w:i/>
          <w:iCs/>
        </w:rPr>
        <w:t>et al.</w:t>
      </w:r>
      <w:r>
        <w:t xml:space="preserve"> 2020). Such responses are driven by changes in underlying physiology that can respond rapidly to the environment. However, studies have primarily been focused on mean physiological responses, paying little attention to changes in physiological variability (Seebacher </w:t>
      </w:r>
      <w:r>
        <w:rPr>
          <w:i/>
          <w:iCs/>
        </w:rPr>
        <w:t>et al.</w:t>
      </w:r>
      <w:r>
        <w:t xml:space="preserve"> 2015; Havird </w:t>
      </w:r>
      <w:r>
        <w:rPr>
          <w:i/>
          <w:iCs/>
        </w:rPr>
        <w:t>et al.</w:t>
      </w:r>
      <w:r>
        <w:t xml:space="preserve"> 2020). For example, most work has focused on the degree to which mean thermal tolerances or acclimation abilities in a population are likely to shift in response to thermal environments (Gunderson &amp; Stillman 2015; Seebacher </w:t>
      </w:r>
      <w:r>
        <w:rPr>
          <w:i/>
          <w:iCs/>
        </w:rPr>
        <w:t>et al.</w:t>
      </w:r>
      <w:r>
        <w:t xml:space="preserve"> 2015; Havird </w:t>
      </w:r>
      <w:r>
        <w:rPr>
          <w:i/>
          <w:iCs/>
        </w:rPr>
        <w:t>et al.</w:t>
      </w:r>
      <w:r>
        <w:t xml:space="preserve"> 2020; Pottier </w:t>
      </w:r>
      <w:r>
        <w:rPr>
          <w:i/>
          <w:iCs/>
        </w:rPr>
        <w:t>et al.</w:t>
      </w:r>
      <w:r>
        <w:t xml:space="preserve"> 2022),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 ‘opportunity for selection on a trait’) (Pelletier &amp; Coulson 2012). Higher physiological variability may also imply greater niche breadth and inform on the extent to which populations are able to buffer against environmental change (Schindler </w:t>
      </w:r>
      <w:r>
        <w:rPr>
          <w:i/>
          <w:iCs/>
        </w:rPr>
        <w:t>et al.</w:t>
      </w:r>
      <w:r>
        <w:t xml:space="preserve"> 2010; for example, through ‘portfolio effects’ see Bolnick </w:t>
      </w:r>
      <w:r>
        <w:rPr>
          <w:i/>
          <w:iCs/>
        </w:rPr>
        <w:t>et al.</w:t>
      </w:r>
      <w:r>
        <w:t xml:space="preserve"> 2011; Slatyer </w:t>
      </w:r>
      <w:r>
        <w:rPr>
          <w:i/>
          <w:iCs/>
        </w:rPr>
        <w:t>et al.</w:t>
      </w:r>
      <w:r>
        <w:t xml:space="preserve"> 2013; Zheng </w:t>
      </w:r>
      <w:r>
        <w:rPr>
          <w:i/>
          <w:iCs/>
        </w:rPr>
        <w:t>et al.</w:t>
      </w:r>
      <w:r>
        <w:t xml:space="preserve"> 2023). Decreases in phenotypic variance may also suggest strong stabilising selection or constraints on performance, depending on the trait (Dewitt </w:t>
      </w:r>
      <w:r>
        <w:rPr>
          <w:i/>
          <w:iCs/>
        </w:rPr>
        <w:t>et al.</w:t>
      </w:r>
      <w:r>
        <w:t xml:space="preserve"> 1998; Scheiner </w:t>
      </w:r>
      <w:r>
        <w:rPr>
          <w:i/>
          <w:iCs/>
        </w:rPr>
        <w:t>et al.</w:t>
      </w:r>
      <w:r>
        <w:t xml:space="preserve"> 2020). Such changes in physiological trait variation may also have important ecological consequences by promotong population productivity and stability (Kooijman </w:t>
      </w:r>
      <w:r>
        <w:rPr>
          <w:i/>
          <w:iCs/>
        </w:rPr>
        <w:t>et al.</w:t>
      </w:r>
      <w:r>
        <w:t xml:space="preserve"> 1989; Agashe 2009), species coexistence and ecosystem processes (Imura </w:t>
      </w:r>
      <w:r>
        <w:rPr>
          <w:i/>
          <w:iCs/>
        </w:rPr>
        <w:t>et al.</w:t>
      </w:r>
      <w:r>
        <w:t xml:space="preserve"> 2003; Bolnick </w:t>
      </w:r>
      <w:r>
        <w:rPr>
          <w:i/>
          <w:iCs/>
        </w:rPr>
        <w:t>et al.</w:t>
      </w:r>
      <w:r>
        <w:t xml:space="preserve"> 2011; Hart </w:t>
      </w:r>
      <w:r>
        <w:rPr>
          <w:i/>
          <w:iCs/>
        </w:rPr>
        <w:t>et al.</w:t>
      </w:r>
      <w:r>
        <w:t xml:space="preserve"> 2016). The implications of changes in variance could therefore have wide-reaching consequences for understanding the capacity for populations to persist in and adapt to novel environments but to date have been largely ignored (Scheiner </w:t>
      </w:r>
      <w:r>
        <w:rPr>
          <w:i/>
          <w:iCs/>
        </w:rPr>
        <w:t>et al.</w:t>
      </w:r>
      <w:r>
        <w:t xml:space="preserve"> 2020).</w:t>
      </w:r>
    </w:p>
    <w:p w14:paraId="3788C323" w14:textId="77777777" w:rsidR="009709D2" w:rsidRDefault="00000000" w:rsidP="00262A03">
      <w:pPr>
        <w:pStyle w:val="BodyText"/>
        <w:spacing w:line="360" w:lineRule="auto"/>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 (Hoffmann </w:t>
      </w:r>
      <w:r>
        <w:rPr>
          <w:i/>
          <w:iCs/>
        </w:rPr>
        <w:t>et al.</w:t>
      </w:r>
      <w:r>
        <w:t xml:space="preserve"> 2013; Gunderson &amp; Stillman 2015; Seebacher </w:t>
      </w:r>
      <w:r>
        <w:rPr>
          <w:i/>
          <w:iCs/>
        </w:rPr>
        <w:t>et al.</w:t>
      </w:r>
      <w:r>
        <w:t xml:space="preserve"> 2015; Pinsky </w:t>
      </w:r>
      <w:r>
        <w:rPr>
          <w:i/>
          <w:iCs/>
        </w:rPr>
        <w:t>et al.</w:t>
      </w:r>
      <w:r>
        <w:t xml:space="preserve"> 2019). Despite marine and freshwater ecosystems appearing to have greater physiological acclimation capacity (e.g., Seebacher </w:t>
      </w:r>
      <w:r>
        <w:rPr>
          <w:i/>
          <w:iCs/>
        </w:rPr>
        <w:t>et al.</w:t>
      </w:r>
      <w:r>
        <w:t xml:space="preserve"> 2015; Pottier </w:t>
      </w:r>
      <w:r>
        <w:rPr>
          <w:i/>
          <w:iCs/>
        </w:rPr>
        <w:t>et al.</w:t>
      </w:r>
      <w:r>
        <w:t xml:space="preserve"> 2022), it is unclear if the magnitude of physiological adjustment is sufficient, particularly in combination with potential changes other factors such as genetic and phenotypic variability. Low oxygen availability has been suggested as a major factor influencing the vulnerability of </w:t>
      </w:r>
      <w:r>
        <w:lastRenderedPageBreak/>
        <w:t xml:space="preserve">aquatic ecosystems whereas remaining close to thermal limits and greater water loss is expected to be a stronger constraint on physiological processes in terrestrial ectotherms (Verberk </w:t>
      </w:r>
      <w:r>
        <w:rPr>
          <w:i/>
          <w:iCs/>
        </w:rPr>
        <w:t>et al.</w:t>
      </w:r>
      <w:r>
        <w:t xml:space="preserve"> 2016).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14:paraId="14B2E5AB" w14:textId="77777777" w:rsidR="009709D2" w:rsidRDefault="00000000" w:rsidP="00262A03">
      <w:pPr>
        <w:pStyle w:val="BodyText"/>
        <w:spacing w:line="360" w:lineRule="auto"/>
      </w:pPr>
      <w:r>
        <w:t>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p w14:paraId="2E217D55" w14:textId="77777777" w:rsidR="009709D2" w:rsidRDefault="00000000" w:rsidP="00262A03">
      <w:pPr>
        <w:pStyle w:val="Heading2"/>
        <w:spacing w:line="360" w:lineRule="auto"/>
      </w:pPr>
      <w:bookmarkStart w:id="3" w:name="materials-and-methods"/>
      <w:bookmarkEnd w:id="2"/>
      <w:r>
        <w:t>Materials and Methods</w:t>
      </w:r>
    </w:p>
    <w:p w14:paraId="55D1DFCC" w14:textId="77777777" w:rsidR="009709D2" w:rsidRDefault="00000000" w:rsidP="00262A03">
      <w:pPr>
        <w:pStyle w:val="Heading3"/>
        <w:spacing w:line="360" w:lineRule="auto"/>
      </w:pPr>
      <w:bookmarkStart w:id="4" w:name="literature-collection"/>
      <w:r>
        <w:rPr>
          <w:i/>
          <w:iCs/>
        </w:rPr>
        <w:t>Literature collection</w:t>
      </w:r>
    </w:p>
    <w:p w14:paraId="6F837E9B" w14:textId="77777777" w:rsidR="009709D2" w:rsidRDefault="00000000" w:rsidP="00262A03">
      <w:pPr>
        <w:pStyle w:val="FirstParagraph"/>
        <w:spacing w:line="360" w:lineRule="auto"/>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 (the date 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229CF6EC" w14:textId="77777777" w:rsidR="009709D2" w:rsidRDefault="00000000" w:rsidP="00262A03">
      <w:pPr>
        <w:pStyle w:val="BodyText"/>
        <w:spacing w:line="360" w:lineRule="auto"/>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Seebacher </w:t>
      </w:r>
      <w:r>
        <w:rPr>
          <w:i/>
          <w:iCs/>
        </w:rPr>
        <w:t xml:space="preserve">et </w:t>
      </w:r>
      <w:r>
        <w:rPr>
          <w:i/>
          <w:iCs/>
        </w:rPr>
        <w:lastRenderedPageBreak/>
        <w:t>al.</w:t>
      </w:r>
      <w:r>
        <w:t xml:space="preserve"> (2015)’s dataset. We included any papers that were missed between our searches and those of Havird </w:t>
      </w:r>
      <w:r>
        <w:rPr>
          <w:i/>
          <w:iCs/>
        </w:rPr>
        <w:t>et al.</w:t>
      </w:r>
      <w:r>
        <w:t xml:space="preserve"> (2020) from the dates 2013-2017. Havird </w:t>
      </w:r>
      <w:r>
        <w:rPr>
          <w:i/>
          <w:iCs/>
        </w:rPr>
        <w:t>et al.</w:t>
      </w:r>
      <w:r>
        <w:t xml:space="preserve"> (2020) added 7 new studies between 2013-2017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that were published between 2013 - 2017 (a 34.03% increase in the number of published articles). Note that Seebacher </w:t>
      </w:r>
      <w:r>
        <w:rPr>
          <w:i/>
          <w:iCs/>
        </w:rPr>
        <w:t>et al.</w:t>
      </w:r>
      <w:r>
        <w:t xml:space="preserve"> (2015) included a total of 205 publications, however, not all these contained the necessary statistics we needed to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 </w:t>
      </w:r>
      <w:r>
        <w:rPr>
          <w:i/>
          <w:iCs/>
        </w:rPr>
        <w:t>et al.</w:t>
      </w:r>
      <w:r>
        <w:t xml:space="preserve"> (2015) to answer questions on physiological rates across ectotherms.</w:t>
      </w:r>
    </w:p>
    <w:p w14:paraId="7AB983E3" w14:textId="77777777" w:rsidR="009709D2" w:rsidRDefault="00000000" w:rsidP="00262A03">
      <w:pPr>
        <w:pStyle w:val="BodyText"/>
        <w:spacing w:line="360" w:lineRule="auto"/>
      </w:pPr>
      <w:r>
        <w:t>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p w14:paraId="3A059899" w14:textId="77777777" w:rsidR="009709D2" w:rsidRDefault="00000000" w:rsidP="00262A03">
      <w:pPr>
        <w:pStyle w:val="Heading3"/>
        <w:spacing w:line="360" w:lineRule="auto"/>
      </w:pPr>
      <w:bookmarkStart w:id="5" w:name="data-compilation"/>
      <w:bookmarkEnd w:id="4"/>
      <w:r>
        <w:rPr>
          <w:i/>
          <w:iCs/>
        </w:rPr>
        <w:t>Data Compilation</w:t>
      </w:r>
    </w:p>
    <w:p w14:paraId="03BBE619" w14:textId="77777777" w:rsidR="009709D2" w:rsidRDefault="00000000" w:rsidP="00262A03">
      <w:pPr>
        <w:pStyle w:val="FirstParagraph"/>
        <w:spacing w:line="360" w:lineRule="auto"/>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w:t>
      </w:r>
      <w:r>
        <w:lastRenderedPageBreak/>
        <w:t>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Start w:id="6" w:name="Xf3fe69bf99abfe707f82e879089730377606513"/>
    <w:bookmarkEnd w:id="5"/>
    <w:p w14:paraId="5A770F9E" w14:textId="77777777" w:rsidR="009709D2" w:rsidRDefault="00000000" w:rsidP="00262A03">
      <w:pPr>
        <w:pStyle w:val="Heading3"/>
        <w:spacing w:line="360" w:lineRule="auto"/>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249F05A1" w14:textId="77777777" w:rsidR="009709D2" w:rsidRDefault="00000000" w:rsidP="00262A03">
      <w:pPr>
        <w:pStyle w:val="FirstParagraph"/>
        <w:spacing w:line="360" w:lineRule="auto"/>
      </w:pPr>
      <w:r>
        <w:t xml:space="preserve">Following Noble </w:t>
      </w:r>
      <w:r>
        <w:rPr>
          <w:i/>
          <w:iCs/>
        </w:rPr>
        <w:t>et al.</w:t>
      </w:r>
      <w:r>
        <w:t xml:space="preserve"> (2022) we calculated a series of temperature 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for their sampling variances. Sampling variances for effect sizes allowed us to make use of traditional meta-analytic modelling approaches.</w:t>
      </w:r>
    </w:p>
    <w:p w14:paraId="03A7B42E" w14:textId="77777777" w:rsidR="009709D2" w:rsidRDefault="00000000" w:rsidP="00262A03">
      <w:pPr>
        <w:pStyle w:val="Heading4"/>
        <w:spacing w:line="360" w:lineRule="auto"/>
      </w:pPr>
      <w:bookmarkStart w:id="7" w:name="X191ddc20159cec0477ba10020d496c0b4030004"/>
      <w:r>
        <w:rPr>
          <w:i/>
          <w:iCs/>
        </w:rPr>
        <w:t>Comparing changes in mean physiological rates</w:t>
      </w:r>
    </w:p>
    <w:p w14:paraId="53B7EF26" w14:textId="77777777" w:rsidR="009709D2" w:rsidRDefault="00000000" w:rsidP="00262A03">
      <w:pPr>
        <w:pStyle w:val="FirstParagraph"/>
        <w:spacing w:line="360" w:lineRule="auto"/>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525E659C" w14:textId="77777777" w:rsidR="009709D2" w:rsidRDefault="00000000" w:rsidP="00262A03">
      <w:pPr>
        <w:pStyle w:val="BodyText"/>
        <w:spacing w:line="360" w:lineRule="auto"/>
      </w:pPr>
      <w:bookmarkStart w:id="8"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0A6D0597" w14:textId="77777777" w:rsidR="009709D2" w:rsidRDefault="00000000" w:rsidP="00262A03">
      <w:pPr>
        <w:pStyle w:val="FirstParagraph"/>
        <w:spacing w:line="360" w:lineRule="auto"/>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 (Hedges </w:t>
      </w:r>
      <w:r>
        <w:rPr>
          <w:i/>
          <w:iCs/>
        </w:rPr>
        <w:t>et al.</w:t>
      </w:r>
      <w:r>
        <w:t xml:space="preserve"> 1999; Lajeunesse 2011) when the numerator and denominator are measured at different temperatures. This allows one to compare the mean of two temperature treatments directly regardless of the temperatures that these groups have been measured. The sampling variance for </w:t>
      </w:r>
      <w:hyperlink w:anchor="eq-lnq10">
        <w:r>
          <w:rPr>
            <w:rStyle w:val="Hyperlink"/>
          </w:rPr>
          <w:t>Equation 1</w:t>
        </w:r>
      </w:hyperlink>
      <w:r>
        <w:t xml:space="preserve"> can be computed as follows (as described in Noble </w:t>
      </w:r>
      <w:r>
        <w:rPr>
          <w:i/>
          <w:iCs/>
        </w:rPr>
        <w:t>et al.</w:t>
      </w:r>
      <w:r>
        <w:t xml:space="preserve"> (2022)):</w:t>
      </w:r>
    </w:p>
    <w:bookmarkStart w:id="9" w:name="eq-Vlnq10"/>
    <w:p w14:paraId="137C2542" w14:textId="77777777" w:rsidR="009709D2" w:rsidRDefault="00000000" w:rsidP="00262A03">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1CAE1FAF" w14:textId="77777777" w:rsidR="009709D2" w:rsidRDefault="00000000" w:rsidP="00262A03">
      <w:pPr>
        <w:pStyle w:val="FirstParagraph"/>
        <w:spacing w:line="360" w:lineRule="auto"/>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5F0233B8" w14:textId="77777777" w:rsidR="009709D2" w:rsidRDefault="00000000" w:rsidP="00262A03">
      <w:pPr>
        <w:pStyle w:val="Heading4"/>
        <w:spacing w:line="360" w:lineRule="auto"/>
      </w:pPr>
      <w:bookmarkStart w:id="10" w:name="X75718e4b1b83775e048cfa6d169e8d942ee68d0"/>
      <w:bookmarkEnd w:id="7"/>
      <w:r>
        <w:rPr>
          <w:i/>
          <w:iCs/>
        </w:rPr>
        <w:lastRenderedPageBreak/>
        <w:t>Comparing variance in physiological rates</w:t>
      </w:r>
    </w:p>
    <w:p w14:paraId="72870E0E" w14:textId="77777777" w:rsidR="009709D2" w:rsidRDefault="00000000" w:rsidP="00262A03">
      <w:pPr>
        <w:pStyle w:val="FirstParagraph"/>
        <w:spacing w:line="360" w:lineRule="auto"/>
      </w:pPr>
      <w:r>
        <w:t xml:space="preserve">Nakagawa </w:t>
      </w:r>
      <w:r>
        <w:rPr>
          <w:i/>
          <w:iCs/>
        </w:rPr>
        <w:t>et al.</w:t>
      </w:r>
      <w:r>
        <w:t xml:space="preserve"> (2015)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423324B9" w14:textId="77777777" w:rsidR="009709D2" w:rsidRDefault="00000000" w:rsidP="00262A03">
      <w:pPr>
        <w:pStyle w:val="BodyText"/>
        <w:spacing w:line="360" w:lineRule="auto"/>
      </w:pPr>
      <w:bookmarkStart w:id="11" w:name="eq-lnq10V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1"/>
    </w:p>
    <w:bookmarkStart w:id="12" w:name="eq-slnq10VR"/>
    <w:p w14:paraId="3F14ADCA" w14:textId="77777777" w:rsidR="009709D2" w:rsidRDefault="00000000" w:rsidP="00262A03">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175BFD65" w14:textId="77777777" w:rsidR="009709D2" w:rsidRDefault="00000000" w:rsidP="00262A03">
      <w:pPr>
        <w:pStyle w:val="FirstParagraph"/>
        <w:spacing w:line="360" w:lineRule="auto"/>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xml:space="preserve">). While this is a useful metric, as discussed 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3F14CB75" w14:textId="77777777" w:rsidR="009709D2" w:rsidRDefault="00000000" w:rsidP="00262A03">
      <w:pPr>
        <w:pStyle w:val="BodyText"/>
        <w:spacing w:line="360" w:lineRule="auto"/>
      </w:pPr>
      <w:bookmarkStart w:id="13"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lncvr"/>
    <w:p w14:paraId="1BCE1116" w14:textId="77777777" w:rsidR="009709D2" w:rsidRDefault="00000000" w:rsidP="00262A03">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4B723AB4" w14:textId="77777777" w:rsidR="009709D2" w:rsidRDefault="00000000" w:rsidP="00262A03">
      <w:pPr>
        <w:pStyle w:val="FirstParagraph"/>
        <w:spacing w:line="360" w:lineRule="auto"/>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w:t>
      </w:r>
    </w:p>
    <w:p w14:paraId="7842F0B1" w14:textId="77777777" w:rsidR="009709D2" w:rsidRDefault="00000000" w:rsidP="00262A03">
      <w:pPr>
        <w:pStyle w:val="Heading4"/>
        <w:spacing w:line="360" w:lineRule="auto"/>
      </w:pPr>
      <w:bookmarkStart w:id="15" w:name="X9669279ffbb8faf91cf80ad27852fe842a929bd"/>
      <w:bookmarkEnd w:id="10"/>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3B18A652" w14:textId="77777777" w:rsidR="009709D2" w:rsidRDefault="00000000" w:rsidP="00262A03">
      <w:pPr>
        <w:pStyle w:val="FirstParagraph"/>
        <w:spacing w:line="360" w:lineRule="auto"/>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3BB1608C" w14:textId="77777777" w:rsidR="009709D2" w:rsidRDefault="00000000" w:rsidP="00262A03">
      <w:pPr>
        <w:pStyle w:val="Heading3"/>
        <w:spacing w:line="360" w:lineRule="auto"/>
      </w:pPr>
      <w:bookmarkStart w:id="16" w:name="moderator-variables"/>
      <w:bookmarkEnd w:id="6"/>
      <w:bookmarkEnd w:id="15"/>
      <w:r>
        <w:rPr>
          <w:i/>
          <w:iCs/>
        </w:rPr>
        <w:t>Moderator Variables</w:t>
      </w:r>
    </w:p>
    <w:p w14:paraId="1ED19CA6" w14:textId="77777777" w:rsidR="009709D2" w:rsidRDefault="00000000" w:rsidP="00262A03">
      <w:pPr>
        <w:pStyle w:val="FirstParagraph"/>
        <w:spacing w:line="360" w:lineRule="auto"/>
      </w:pPr>
      <w:r>
        <w:t xml:space="preserve">We recorded or derived a series of moderator variables from each study that are expected to have an impact on our effect size estimates. These included the duration of acclimation in days and acclimation type </w:t>
      </w:r>
      <w:r>
        <w:lastRenderedPageBreak/>
        <w:t xml:space="preserve">(“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oxidation (‘mito_oxidation’) as well as antioxidant enzymes (‘antiox’). All other traits not falling within these categories were placed into ‘other’.</w:t>
      </w:r>
    </w:p>
    <w:p w14:paraId="6A735236" w14:textId="77777777" w:rsidR="009709D2" w:rsidRDefault="00000000" w:rsidP="00262A03">
      <w:pPr>
        <w:pStyle w:val="Heading3"/>
        <w:spacing w:line="360" w:lineRule="auto"/>
      </w:pPr>
      <w:bookmarkStart w:id="17" w:name="climate-data"/>
      <w:bookmarkEnd w:id="16"/>
      <w:r>
        <w:rPr>
          <w:i/>
          <w:iCs/>
        </w:rPr>
        <w:t>Climate Data</w:t>
      </w:r>
    </w:p>
    <w:p w14:paraId="6525CD83" w14:textId="77777777" w:rsidR="009709D2" w:rsidRDefault="00000000" w:rsidP="00262A03">
      <w:pPr>
        <w:pStyle w:val="FirstParagraph"/>
        <w:spacing w:line="360" w:lineRule="auto"/>
      </w:pPr>
      <w:r>
        <w:t>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14:paraId="764A0A01" w14:textId="77777777" w:rsidR="009709D2" w:rsidRDefault="00000000" w:rsidP="00262A03">
      <w:pPr>
        <w:pStyle w:val="BodyText"/>
        <w:spacing w:line="360" w:lineRule="auto"/>
      </w:pPr>
      <w:r>
        <w:t xml:space="preserve">Monthly average temperature data were extracted from the ERA5 climate model, available from the Copernicus climate data store (Hersbach </w:t>
      </w:r>
      <w:r>
        <w:rPr>
          <w:i/>
          <w:iCs/>
        </w:rPr>
        <w:t>et al.</w:t>
      </w:r>
      <w:r>
        <w:t xml:space="preserve"> 2020). For each population and species in the dataset we extracted a 30-year period (1950-2022) of either surface air temperature at 2 meters (0.01 resolution) for both terrestrial and freshwater taxa, or sea surface temperature for the marine taxa (at 0.25 resolution) using the </w:t>
      </w:r>
      <w:r>
        <w:rPr>
          <w:i/>
          <w:iCs/>
        </w:rPr>
        <w:t>ncdf4</w:t>
      </w:r>
      <w:r>
        <w:t xml:space="preserve"> R package (vers. 1.22, Pierce 2021). We chose a 2-meter resolution because we believed that it more likely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14:paraId="116ECC64" w14:textId="77777777" w:rsidR="009709D2" w:rsidRDefault="00000000" w:rsidP="00262A03">
      <w:pPr>
        <w:pStyle w:val="BodyText"/>
        <w:spacing w:line="360" w:lineRule="auto"/>
      </w:pPr>
      <w:r>
        <w:lastRenderedPageBreak/>
        <w:t>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62A3CDC0" w14:textId="77777777" w:rsidR="009709D2" w:rsidRDefault="00000000" w:rsidP="00262A03">
      <w:pPr>
        <w:pStyle w:val="BodyText"/>
        <w:spacing w:line="360" w:lineRule="auto"/>
      </w:pPr>
      <w:r>
        <w:t>We also extracted climate projections into the future to understand the effects that climate warming will have on physiological rate variance. We used the CanESM2 climate model (2005-2100) under a high emissions scenerio (RCP8.5).</w:t>
      </w:r>
    </w:p>
    <w:p w14:paraId="41192C25" w14:textId="77777777" w:rsidR="009709D2" w:rsidRDefault="00000000" w:rsidP="00262A03">
      <w:pPr>
        <w:pStyle w:val="Heading3"/>
        <w:spacing w:line="360" w:lineRule="auto"/>
      </w:pPr>
      <w:bookmarkStart w:id="18" w:name="meta-analysis"/>
      <w:bookmarkEnd w:id="17"/>
      <w:r>
        <w:rPr>
          <w:i/>
          <w:iCs/>
        </w:rPr>
        <w:t>Meta-Analysis</w:t>
      </w:r>
    </w:p>
    <w:p w14:paraId="7DBF68C5" w14:textId="77777777" w:rsidR="009709D2" w:rsidRDefault="00000000" w:rsidP="00262A03">
      <w:pPr>
        <w:pStyle w:val="FirstParagraph"/>
        <w:spacing w:line="360" w:lineRule="auto"/>
      </w:pPr>
      <w:r>
        <w:t xml:space="preserve">We analysed our data using multilevel meta-analytic (MLMA) and meta-regression (MLMR) models in R (vers. 4.3.1) using </w:t>
      </w:r>
      <w:r>
        <w:rPr>
          <w:i/>
          <w:iCs/>
        </w:rPr>
        <w:t>brms</w:t>
      </w:r>
      <w:r>
        <w:t xml:space="preserve"> (vers. 2.20.4 Bürkner 2017, 2018; “Stan development team. RStan” 2021) and </w:t>
      </w:r>
      <w:r>
        <w:rPr>
          <w:i/>
          <w:iCs/>
        </w:rPr>
        <w:t>metafor</w:t>
      </w:r>
      <w:r>
        <w:t xml:space="preserve"> (vers. 4.4.0 Viechtbauer 2010). We fit both Bayesian and frequentist approaches to ensure that our results were consistent, and to create orchard plots more easily (vers. 2.0, Nakagawa </w:t>
      </w:r>
      <w:r>
        <w:rPr>
          <w:i/>
          <w:iCs/>
        </w:rPr>
        <w:t>et al.</w:t>
      </w:r>
      <w:r>
        <w:t xml:space="preserve"> 2021a). In addition, Bayesian methods better protect against type I errors in the presence of complex sources of non-independence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33234BE6" w14:textId="77777777" w:rsidR="009709D2" w:rsidRDefault="00000000" w:rsidP="00262A03">
      <w:pPr>
        <w:pStyle w:val="Heading4"/>
        <w:spacing w:line="360" w:lineRule="auto"/>
      </w:pPr>
      <w:bookmarkStart w:id="19" w:name="multi-level-meta-analysis-mlma-models"/>
      <w:r>
        <w:rPr>
          <w:i/>
          <w:iCs/>
        </w:rPr>
        <w:t>Multi-level Meta-analysis (MLMA) Models</w:t>
      </w:r>
    </w:p>
    <w:p w14:paraId="6C237378" w14:textId="77777777" w:rsidR="009709D2" w:rsidRDefault="00000000" w:rsidP="00262A03">
      <w:pPr>
        <w:pStyle w:val="FirstParagraph"/>
        <w:spacing w:line="360" w:lineRule="auto"/>
      </w:pPr>
      <w:r>
        <w:t xml:space="preserve">We first fit multi-level meta-analysis (MLMA) models (i.e., intercept 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We also present </w:t>
      </w:r>
      <w:r>
        <w:lastRenderedPageBreak/>
        <w:t xml:space="preserve">95% prediction intervals which describe the expected distribution of effects from future studies (Nakagawa </w:t>
      </w:r>
      <w:r>
        <w:rPr>
          <w:i/>
          <w:iCs/>
        </w:rPr>
        <w:t>et al.</w:t>
      </w:r>
      <w:r>
        <w:t xml:space="preserve"> 2021a; Noble </w:t>
      </w:r>
      <w:r>
        <w:rPr>
          <w:i/>
          <w:iCs/>
        </w:rPr>
        <w:t>et al.</w:t>
      </w:r>
      <w:r>
        <w:t xml:space="preserve"> 2022).</w:t>
      </w:r>
    </w:p>
    <w:p w14:paraId="2711B649" w14:textId="77777777" w:rsidR="009709D2" w:rsidRDefault="00000000" w:rsidP="00262A03">
      <w:pPr>
        <w:pStyle w:val="BodyText"/>
        <w:spacing w:line="360" w:lineRule="auto"/>
      </w:pPr>
      <w:r>
        <w:t xml:space="preserve">A phylogeny was derived using the Open Tree of Life (OTL) with the </w:t>
      </w:r>
      <w:r>
        <w:rPr>
          <w:i/>
          <w:iCs/>
        </w:rPr>
        <w:t>rotl</w:t>
      </w:r>
      <w:r>
        <w:t xml:space="preserve"> package in R (vers. 3.1.0, Michonneau </w:t>
      </w:r>
      <w:r>
        <w:rPr>
          <w:i/>
          <w:iCs/>
        </w:rPr>
        <w:t>et al.</w:t>
      </w:r>
      <w:r>
        <w:t xml:space="preserve"> 2016), and plotted using </w:t>
      </w:r>
      <w:r>
        <w:rPr>
          <w:i/>
          <w:iCs/>
        </w:rPr>
        <w:t>ggtree</w:t>
      </w:r>
      <w:r>
        <w:t xml:space="preserve"> (vers. 3.9.0,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7.1, Paradis &amp; Schliep 2019) and </w:t>
      </w:r>
      <w:r>
        <w:rPr>
          <w:i/>
          <w:iCs/>
        </w:rPr>
        <w:t>phytools</w:t>
      </w:r>
      <w:r>
        <w:t xml:space="preserve"> (vers. 1.9.16, Revell 2012) to prune the tree for individual analyses and calculate phylogenetic covariance (or correlation) matrices used in meta-analytic models.</w:t>
      </w:r>
    </w:p>
    <w:p w14:paraId="6D8AD360" w14:textId="77777777" w:rsidR="009709D2" w:rsidRDefault="00000000" w:rsidP="00262A03">
      <w:pPr>
        <w:pStyle w:val="Heading4"/>
        <w:spacing w:line="360" w:lineRule="auto"/>
      </w:pPr>
      <w:bookmarkStart w:id="20" w:name="multi-level-meta-regression-mlmr-models"/>
      <w:bookmarkEnd w:id="19"/>
      <w:r>
        <w:rPr>
          <w:i/>
          <w:iCs/>
        </w:rPr>
        <w:t>Multi-level Meta-regression (MLMR) Models</w:t>
      </w:r>
    </w:p>
    <w:p w14:paraId="01DC074F" w14:textId="77777777" w:rsidR="009709D2" w:rsidRDefault="00000000" w:rsidP="00262A03">
      <w:pPr>
        <w:pStyle w:val="FirstParagraph"/>
        <w:spacing w:line="360" w:lineRule="auto"/>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 </w:t>
      </w:r>
      <m:oMath>
        <m:r>
          <m:rPr>
            <m:sty m:val="p"/>
          </m:rPr>
          <w:rPr>
            <w:rFonts w:ascii="Cambria Math" w:hAnsi="Cambria Math"/>
          </w:rPr>
          <m:t>±</m:t>
        </m:r>
      </m:oMath>
      <w:r>
        <w:t xml:space="preserve"> 45.19 days), and terrestrial ectotherms were acclimated for a much shorter duration (mean (SD) = 23.53 </w:t>
      </w:r>
      <m:oMath>
        <m:r>
          <m:rPr>
            <m:sty m:val="p"/>
          </m:rPr>
          <w:rPr>
            <w:rFonts w:ascii="Cambria Math" w:hAnsi="Cambria Math"/>
          </w:rPr>
          <m:t>±</m:t>
        </m:r>
      </m:oMath>
      <w:r>
        <w:t xml:space="preserve"> 15.56, n = 125) than both freshwater (mean (SD) = 36.81 </w:t>
      </w:r>
      <m:oMath>
        <m:r>
          <m:rPr>
            <m:sty m:val="p"/>
          </m:rPr>
          <w:rPr>
            <w:rFonts w:ascii="Cambria Math" w:hAnsi="Cambria Math"/>
          </w:rPr>
          <m:t>±</m:t>
        </m:r>
      </m:oMath>
      <w:r>
        <w:t xml:space="preserve"> 28.71, n = 430) and marine species (mean (SD) = 46.18 </w:t>
      </w:r>
      <m:oMath>
        <m:r>
          <m:rPr>
            <m:sty m:val="p"/>
          </m:rPr>
          <w:rPr>
            <w:rFonts w:ascii="Cambria Math" w:hAnsi="Cambria Math"/>
          </w:rPr>
          <m:t>±</m:t>
        </m:r>
      </m:oMath>
      <w:r>
        <w:t xml:space="preserve"> 67.21,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 days).</w:t>
      </w:r>
    </w:p>
    <w:p w14:paraId="711117B8" w14:textId="77777777" w:rsidR="009709D2" w:rsidRDefault="00000000" w:rsidP="00262A03">
      <w:pPr>
        <w:pStyle w:val="BodyText"/>
        <w:spacing w:line="360" w:lineRule="auto"/>
      </w:pPr>
      <w:r>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suggests organisms are not capable of physiological plasticity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t>
      </w:r>
      <w:r>
        <w:lastRenderedPageBreak/>
        <w:t>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37C7ECA0" w14:textId="77777777" w:rsidR="009709D2" w:rsidRDefault="00000000" w:rsidP="00262A03">
      <w:pPr>
        <w:pStyle w:val="BodyText"/>
        <w:spacing w:line="360" w:lineRule="auto"/>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p w14:paraId="0BCD8D6C" w14:textId="77777777" w:rsidR="009709D2" w:rsidRDefault="00000000" w:rsidP="00262A03">
      <w:pPr>
        <w:pStyle w:val="Heading4"/>
        <w:spacing w:line="360" w:lineRule="auto"/>
      </w:pPr>
      <w:bookmarkStart w:id="21" w:name="X3e84abe7af1c91559db7bb54490debd5bb1a358"/>
      <w:bookmarkEnd w:id="20"/>
      <w:r>
        <w:rPr>
          <w:i/>
          <w:iCs/>
        </w:rPr>
        <w:t>Modelling how climate change will impact on opportunity for selection</w:t>
      </w:r>
    </w:p>
    <w:p w14:paraId="67B70CCC" w14:textId="77777777" w:rsidR="009709D2" w:rsidRDefault="00000000" w:rsidP="00262A03">
      <w:pPr>
        <w:pStyle w:val="FirstParagraph"/>
        <w:spacing w:line="360" w:lineRule="auto"/>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each wild population in our dataset at the specific populations latitude and longitude. To do this, we first converted the predicte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o a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hange as opoosed to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s follows:</w:t>
      </w:r>
    </w:p>
    <w:p w14:paraId="7472E086" w14:textId="77777777" w:rsidR="009709D2" w:rsidRDefault="00000000" w:rsidP="00262A03">
      <w:pPr>
        <w:pStyle w:val="BodyText"/>
        <w:spacing w:line="360" w:lineRule="auto"/>
      </w:pPr>
      <w:bookmarkStart w:id="22" w:name="eq-lCVRpred"/>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m:rPr>
              <m:sty m:val="p"/>
            </m:rPr>
            <w:rPr>
              <w:rFonts w:ascii="Cambria Math" w:hAnsi="Cambria Math"/>
            </w:rPr>
            <m:t>=</m:t>
          </m:r>
          <m:f>
            <m:fPr>
              <m:ctrlPr>
                <w:rPr>
                  <w:rFonts w:ascii="Cambria Math" w:hAnsi="Cambria Math"/>
                </w:rPr>
              </m:ctrlPr>
            </m:fPr>
            <m:num>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num>
            <m:den>
              <m:r>
                <w:rPr>
                  <w:rFonts w:ascii="Cambria Math" w:hAnsi="Cambria Math"/>
                </w:rPr>
                <m:t>10</m:t>
              </m:r>
            </m:den>
          </m:f>
          <m:r>
            <w:rPr>
              <w:rFonts w:ascii="Cambria Math" w:hAnsi="Cambria Math"/>
            </w:rPr>
            <m:t>  </m:t>
          </m:r>
          <m:d>
            <m:dPr>
              <m:ctrlPr>
                <w:rPr>
                  <w:rFonts w:ascii="Cambria Math" w:hAnsi="Cambria Math"/>
                </w:rPr>
              </m:ctrlPr>
            </m:dPr>
            <m:e>
              <m:r>
                <w:rPr>
                  <w:rFonts w:ascii="Cambria Math" w:hAnsi="Cambria Math"/>
                </w:rPr>
                <m:t>7</m:t>
              </m:r>
            </m:e>
          </m:d>
        </m:oMath>
      </m:oMathPara>
      <w:bookmarkEnd w:id="22"/>
    </w:p>
    <w:p w14:paraId="761C5C87" w14:textId="77777777" w:rsidR="009709D2" w:rsidRDefault="00000000" w:rsidP="00262A03">
      <w:pPr>
        <w:pStyle w:val="FirstParagraph"/>
        <w:spacing w:line="360" w:lineRule="auto"/>
      </w:pPr>
      <w:hyperlink w:anchor="eq-lCVRpred">
        <w:r>
          <w:rPr>
            <w:rStyle w:val="Hyperlink"/>
          </w:rPr>
          <w:t>Equation 7</w:t>
        </w:r>
      </w:hyperlink>
      <w:r>
        <w:t xml:space="preserve"> turned the expected change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o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e then multiplied this predicted change by the change in air and sea surface temperatures at the locations of each population (and species) that is expected under high emissions scenerios in 2080.</w:t>
      </w:r>
    </w:p>
    <w:p w14:paraId="39169DCE" w14:textId="77777777" w:rsidR="009709D2" w:rsidRDefault="00000000" w:rsidP="00262A03">
      <w:pPr>
        <w:pStyle w:val="Heading3"/>
        <w:spacing w:line="360" w:lineRule="auto"/>
      </w:pPr>
      <w:bookmarkStart w:id="23" w:name="publication-bias"/>
      <w:bookmarkEnd w:id="18"/>
      <w:bookmarkEnd w:id="21"/>
      <w:r>
        <w:rPr>
          <w:i/>
          <w:iCs/>
        </w:rPr>
        <w:t>Publication Bias</w:t>
      </w:r>
    </w:p>
    <w:p w14:paraId="33B0BDEE" w14:textId="77777777" w:rsidR="009709D2" w:rsidRDefault="00000000" w:rsidP="00262A03">
      <w:pPr>
        <w:pStyle w:val="FirstParagraph"/>
        <w:spacing w:line="360" w:lineRule="auto"/>
      </w:pPr>
      <w:r>
        <w:t xml:space="preserve">We explored the possibility for publication bias graphically, using funnel plots, and more formally by including in our meta-regression models sampling variance (or sampling standard error) (Nakagawa </w:t>
      </w:r>
      <w:r>
        <w:rPr>
          <w:i/>
          <w:iCs/>
        </w:rPr>
        <w:t>et al.</w:t>
      </w:r>
      <w:r>
        <w:t xml:space="preserve"> 2022). Funnel plot asymmetry may suggest a form of publication bias called the ‘file-drawer’ effect whereby low-powered studies are less likely to be published. To test whether sampling variance covaried with effect size we included it in a multi-level meta-regression model that acounted for all the random effects (study, </w:t>
      </w:r>
      <w:r>
        <w:lastRenderedPageBreak/>
        <w:t>species, trait) and fixed effects (acclimation time, type of effect, habitat, trait category and the interaction between habitat type and trait category).</w:t>
      </w:r>
    </w:p>
    <w:p w14:paraId="1E7321FD" w14:textId="77777777" w:rsidR="009709D2" w:rsidRDefault="00000000" w:rsidP="00262A03">
      <w:pPr>
        <w:pStyle w:val="Heading2"/>
        <w:spacing w:line="360" w:lineRule="auto"/>
      </w:pPr>
      <w:bookmarkStart w:id="24" w:name="results"/>
      <w:bookmarkEnd w:id="3"/>
      <w:bookmarkEnd w:id="23"/>
      <w:r>
        <w:t>Results</w:t>
      </w:r>
    </w:p>
    <w:p w14:paraId="41EBA82C" w14:textId="77777777" w:rsidR="009709D2" w:rsidRDefault="00000000" w:rsidP="00262A03">
      <w:pPr>
        <w:pStyle w:val="FirstParagraph"/>
        <w:spacing w:line="360" w:lineRule="auto"/>
      </w:pPr>
      <w:r>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higher for animals acclimated to high temperatures – </w:t>
      </w:r>
      <m:oMath>
        <m:r>
          <w:rPr>
            <w:rFonts w:ascii="Cambria Math" w:hAnsi="Cambria Math"/>
          </w:rPr>
          <m:t>β</m:t>
        </m:r>
      </m:oMath>
      <w:r>
        <w:t xml:space="preserve"> = 0.07, 95% CI: 0.04 to 0.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089F81D8" w14:textId="77777777" w:rsidR="009709D2" w:rsidRDefault="00000000" w:rsidP="00262A03">
      <w:pPr>
        <w:pStyle w:val="BodyText"/>
        <w:spacing w:line="360" w:lineRule="auto"/>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6A44F77C" w14:textId="77777777" w:rsidR="009709D2" w:rsidRDefault="00000000" w:rsidP="00262A03">
      <w:pPr>
        <w:pStyle w:val="Heading3"/>
        <w:spacing w:line="360" w:lineRule="auto"/>
      </w:pPr>
      <w:bookmarkStart w:id="25" w:name="X93e20d25417559470af92d36de420d0c7e3182a"/>
      <w:r>
        <w:rPr>
          <w:i/>
          <w:iCs/>
        </w:rPr>
        <w:t>Terrestrial and aquatic ectotherms differ in their capacity to acclimate but acclimation does not depend on life-history stage</w:t>
      </w:r>
    </w:p>
    <w:p w14:paraId="72D73CD7" w14:textId="77777777" w:rsidR="009709D2" w:rsidRDefault="00000000" w:rsidP="00262A03">
      <w:pPr>
        <w:pStyle w:val="FirstParagraph"/>
        <w:spacing w:line="360" w:lineRule="auto"/>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differed by only 7.88% across all habitats (95%CI: 4.77 to 11.2%). Ectotherms in marine and freshwater environments showed partial compensation of physiological rates (</w:t>
      </w:r>
      <w:hyperlink w:anchor="fig-1">
        <w:r>
          <w:rPr>
            <w:rStyle w:val="Hyperlink"/>
          </w:rPr>
          <w:t>Figure 1</w:t>
        </w:r>
      </w:hyperlink>
      <w:r>
        <w:t xml:space="preserve">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of 10.05% (95% CI: 6.1 to 13.92) in freshwater and 9.16% (95% CI: 2.74 to 15.52) in marine environments. In contrast, terrestrial ectotherms showed no acclimation (possibly even inverse acclimation) – showing a 4.42%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95% CI: 0.22 to 11.12, </w:t>
      </w:r>
      <w:hyperlink w:anchor="fig-1">
        <w:r>
          <w:rPr>
            <w:rStyle w:val="Hyperlink"/>
          </w:rPr>
          <w:t>Figure 1</w:t>
        </w:r>
      </w:hyperlink>
      <w:r>
        <w:t xml:space="preserve">B). Considering acute responses of animals acclimated to high temperatures are generally slightly elevated compared to cold acclimated animals (~7%; </w:t>
      </w:r>
      <m:oMath>
        <m:r>
          <w:rPr>
            <w:rFonts w:ascii="Cambria Math" w:hAnsi="Cambria Math"/>
          </w:rPr>
          <m:t>β</m:t>
        </m:r>
      </m:oMath>
      <w:r>
        <w:t xml:space="preserve"> = 0.07, 95% CI: 0.04 to 0.1, p &lt; 0.0001), acclimatization is not likely going to provide adaptive benefits under climate change.</w:t>
      </w:r>
    </w:p>
    <w:p w14:paraId="4645FA6B" w14:textId="77777777" w:rsidR="009709D2" w:rsidRDefault="00000000" w:rsidP="00262A03">
      <w:pPr>
        <w:pStyle w:val="BodyText"/>
        <w:spacing w:line="360" w:lineRule="auto"/>
      </w:pPr>
      <w:r>
        <w:t xml:space="preserve">Nonetheless, effect heterogeneity was high (only 2.85% of the variance was the result of sampling variability, 95% CI: 2.38 to 3.32%), with most variance being explained by the specific study and type of </w:t>
      </w:r>
      <w:r>
        <w:lastRenderedPageBreak/>
        <w:t>trait (Study: 29.41% , 95% CI: 20.78 to 38.49%; Trait Type: 29.35% , 95% CI: 19.97 to 39.53%). Evolutionary relationships among taxa and species ecology explained little variation in acute and acclimation repsonses (Species: 2.39% , 95% CI: 0.01 to 8.1%; Phylogeny: 2.89% , 95% CI: 0 to 12.94%).</w:t>
      </w:r>
    </w:p>
    <w:p w14:paraId="05A4AD85" w14:textId="77777777" w:rsidR="009709D2" w:rsidRDefault="00000000" w:rsidP="00262A03">
      <w:pPr>
        <w:pStyle w:val="BodyText"/>
        <w:spacing w:line="360" w:lineRule="auto"/>
      </w:pPr>
      <w:r>
        <w:t>Different trait categories showed different accclimation responses across habitat types, however, they mirrored patterns seen overall (</w:t>
      </w:r>
      <w:hyperlink w:anchor="fig-2">
        <w:r>
          <w:rPr>
            <w:rStyle w:val="Hyperlink"/>
          </w:rPr>
          <w:t>Figure 2</w:t>
        </w:r>
      </w:hyperlink>
      <w:r>
        <w:t xml:space="preserve">). Acclimation capacity also did not vary by life-stage given that there were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between adult and juveniles (</w:t>
      </w:r>
      <w:hyperlink w:anchor="fig-3">
        <w:r>
          <w:rPr>
            <w:rStyle w:val="Hyperlink"/>
          </w:rPr>
          <w:t>Figure 3</w:t>
        </w:r>
      </w:hyperlink>
      <w:r>
        <w:t xml:space="preserve">) (Adult-Juvenile (Acute): 0, 95% CI: -0.21 to 0.2,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96; Adult-Juvenile (Acclimation): 0.05, 95% CI: -0.16 to 0.3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83).</w:t>
      </w:r>
    </w:p>
    <w:tbl>
      <w:tblPr>
        <w:tblStyle w:val="Table"/>
        <w:tblW w:w="5000" w:type="pct"/>
        <w:tblLook w:val="0000" w:firstRow="0" w:lastRow="0" w:firstColumn="0" w:lastColumn="0" w:noHBand="0" w:noVBand="0"/>
      </w:tblPr>
      <w:tblGrid>
        <w:gridCol w:w="10538"/>
      </w:tblGrid>
      <w:tr w:rsidR="009709D2" w14:paraId="5CF6DFB0" w14:textId="77777777">
        <w:tc>
          <w:tcPr>
            <w:tcW w:w="0" w:type="auto"/>
          </w:tcPr>
          <w:p w14:paraId="19A18835" w14:textId="77777777" w:rsidR="009709D2" w:rsidRDefault="00000000" w:rsidP="00262A03">
            <w:pPr>
              <w:pStyle w:val="Figure"/>
              <w:spacing w:line="360" w:lineRule="auto"/>
              <w:jc w:val="center"/>
            </w:pPr>
            <w:bookmarkStart w:id="26" w:name="fig-1"/>
            <w:r>
              <w:rPr>
                <w:noProof/>
              </w:rPr>
              <w:drawing>
                <wp:inline distT="0" distB="0" distL="0" distR="0" wp14:anchorId="4616C05F" wp14:editId="71DEE688">
                  <wp:extent cx="6680200" cy="492521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s_files/figure-docx/fig-1-1.png"/>
                          <pic:cNvPicPr>
                            <a:picLocks noChangeAspect="1" noChangeArrowheads="1"/>
                          </pic:cNvPicPr>
                        </pic:nvPicPr>
                        <pic:blipFill>
                          <a:blip r:embed="rId7"/>
                          <a:stretch>
                            <a:fillRect/>
                          </a:stretch>
                        </pic:blipFill>
                        <pic:spPr bwMode="auto">
                          <a:xfrm>
                            <a:off x="0" y="0"/>
                            <a:ext cx="6680200" cy="4925214"/>
                          </a:xfrm>
                          <a:prstGeom prst="rect">
                            <a:avLst/>
                          </a:prstGeom>
                          <a:noFill/>
                          <a:ln w="9525">
                            <a:noFill/>
                            <a:headEnd/>
                            <a:tailEnd/>
                          </a:ln>
                        </pic:spPr>
                      </pic:pic>
                    </a:graphicData>
                  </a:graphic>
                </wp:inline>
              </w:drawing>
            </w:r>
          </w:p>
          <w:p w14:paraId="64F31844" w14:textId="77777777" w:rsidR="009709D2" w:rsidRDefault="00000000" w:rsidP="00262A03">
            <w:pPr>
              <w:pStyle w:val="ImageCaption"/>
              <w:spacing w:before="200" w:line="360" w:lineRule="auto"/>
            </w:pPr>
            <w:r>
              <w:t xml:space="preserve">Figure 1- Taxonomic distribution of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ouettes are representative taxa of major clades within the tree. </w:t>
            </w:r>
            <w:r>
              <w:rPr>
                <w:b/>
                <w:bCs/>
              </w:rPr>
              <w:t>B)</w:t>
            </w:r>
            <w:r>
              <w:t xml:space="preserve">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marine, freshwater, and terrestrial environments. </w:t>
            </w:r>
            <w:r>
              <w:rPr>
                <w:b/>
                <w:bCs/>
              </w:rPr>
              <w:t>C)</w:t>
            </w:r>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marine, freshwater and terrestrial </w:t>
            </w:r>
            <w:r>
              <w:lastRenderedPageBreak/>
              <w:t xml:space="preserve">systems. Note there were no differences between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types. k = total number of effect size estimates while the numbers in brackets indicate the number of species.</w:t>
            </w:r>
          </w:p>
        </w:tc>
        <w:bookmarkEnd w:id="26"/>
      </w:tr>
    </w:tbl>
    <w:p w14:paraId="05F04DDD" w14:textId="77777777" w:rsidR="009709D2" w:rsidRDefault="00000000" w:rsidP="00262A03">
      <w:pPr>
        <w:pStyle w:val="BodyText"/>
        <w:spacing w:line="360" w:lineRule="auto"/>
      </w:pPr>
      <w:r>
        <w:lastRenderedPageBreak/>
        <w:t xml:space="preserve"> </w:t>
      </w:r>
    </w:p>
    <w:tbl>
      <w:tblPr>
        <w:tblStyle w:val="Table"/>
        <w:tblW w:w="5000" w:type="pct"/>
        <w:tblLook w:val="0000" w:firstRow="0" w:lastRow="0" w:firstColumn="0" w:lastColumn="0" w:noHBand="0" w:noVBand="0"/>
      </w:tblPr>
      <w:tblGrid>
        <w:gridCol w:w="10538"/>
      </w:tblGrid>
      <w:tr w:rsidR="009709D2" w14:paraId="7F5651CA" w14:textId="77777777">
        <w:tc>
          <w:tcPr>
            <w:tcW w:w="0" w:type="auto"/>
          </w:tcPr>
          <w:p w14:paraId="6EE7D27A" w14:textId="77777777" w:rsidR="009709D2" w:rsidRDefault="00000000" w:rsidP="00262A03">
            <w:pPr>
              <w:pStyle w:val="Figure"/>
              <w:spacing w:line="360" w:lineRule="auto"/>
              <w:jc w:val="center"/>
            </w:pPr>
            <w:bookmarkStart w:id="27" w:name="fig-2"/>
            <w:r>
              <w:rPr>
                <w:noProof/>
              </w:rPr>
              <w:drawing>
                <wp:inline distT="0" distB="0" distL="0" distR="0" wp14:anchorId="0F3EF070" wp14:editId="7C9AA3EB">
                  <wp:extent cx="6680200" cy="218391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s_files/figure-docx/fig-2-1.png"/>
                          <pic:cNvPicPr>
                            <a:picLocks noChangeAspect="1" noChangeArrowheads="1"/>
                          </pic:cNvPicPr>
                        </pic:nvPicPr>
                        <pic:blipFill>
                          <a:blip r:embed="rId8"/>
                          <a:stretch>
                            <a:fillRect/>
                          </a:stretch>
                        </pic:blipFill>
                        <pic:spPr bwMode="auto">
                          <a:xfrm>
                            <a:off x="0" y="0"/>
                            <a:ext cx="6680200" cy="2183911"/>
                          </a:xfrm>
                          <a:prstGeom prst="rect">
                            <a:avLst/>
                          </a:prstGeom>
                          <a:noFill/>
                          <a:ln w="9525">
                            <a:noFill/>
                            <a:headEnd/>
                            <a:tailEnd/>
                          </a:ln>
                        </pic:spPr>
                      </pic:pic>
                    </a:graphicData>
                  </a:graphic>
                </wp:inline>
              </w:drawing>
            </w:r>
          </w:p>
          <w:p w14:paraId="4E827F31" w14:textId="77777777" w:rsidR="009709D2" w:rsidRDefault="00000000" w:rsidP="00262A03">
            <w:pPr>
              <w:pStyle w:val="ImageCaption"/>
              <w:spacing w:before="200" w:line="360" w:lineRule="auto"/>
            </w:pPr>
            <w:r>
              <w:t xml:space="preserve">Figure 2-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w:t>
            </w:r>
          </w:p>
        </w:tc>
        <w:bookmarkEnd w:id="27"/>
      </w:tr>
    </w:tbl>
    <w:p w14:paraId="2D8CAE2A" w14:textId="77777777" w:rsidR="009709D2" w:rsidRDefault="00000000" w:rsidP="00262A03">
      <w:pPr>
        <w:pStyle w:val="BodyText"/>
        <w:spacing w:line="360" w:lineRule="auto"/>
      </w:pPr>
      <w:r>
        <w:t xml:space="preserve"> </w:t>
      </w:r>
    </w:p>
    <w:tbl>
      <w:tblPr>
        <w:tblStyle w:val="Table"/>
        <w:tblW w:w="5000" w:type="pct"/>
        <w:tblLook w:val="0000" w:firstRow="0" w:lastRow="0" w:firstColumn="0" w:lastColumn="0" w:noHBand="0" w:noVBand="0"/>
      </w:tblPr>
      <w:tblGrid>
        <w:gridCol w:w="10538"/>
      </w:tblGrid>
      <w:tr w:rsidR="009709D2" w14:paraId="1C7D6C92" w14:textId="77777777">
        <w:tc>
          <w:tcPr>
            <w:tcW w:w="0" w:type="auto"/>
          </w:tcPr>
          <w:p w14:paraId="09025DCC" w14:textId="77777777" w:rsidR="009709D2" w:rsidRDefault="00000000" w:rsidP="00262A03">
            <w:pPr>
              <w:pStyle w:val="Figure"/>
              <w:spacing w:line="360" w:lineRule="auto"/>
              <w:jc w:val="center"/>
            </w:pPr>
            <w:bookmarkStart w:id="28" w:name="fig-3"/>
            <w:r>
              <w:rPr>
                <w:noProof/>
              </w:rPr>
              <w:drawing>
                <wp:inline distT="0" distB="0" distL="0" distR="0" wp14:anchorId="538F6728" wp14:editId="3F753BE1">
                  <wp:extent cx="6680200" cy="214720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s_files/figure-docx/fig-3-1.png"/>
                          <pic:cNvPicPr>
                            <a:picLocks noChangeAspect="1" noChangeArrowheads="1"/>
                          </pic:cNvPicPr>
                        </pic:nvPicPr>
                        <pic:blipFill>
                          <a:blip r:embed="rId9"/>
                          <a:stretch>
                            <a:fillRect/>
                          </a:stretch>
                        </pic:blipFill>
                        <pic:spPr bwMode="auto">
                          <a:xfrm>
                            <a:off x="0" y="0"/>
                            <a:ext cx="6680200" cy="2147207"/>
                          </a:xfrm>
                          <a:prstGeom prst="rect">
                            <a:avLst/>
                          </a:prstGeom>
                          <a:noFill/>
                          <a:ln w="9525">
                            <a:noFill/>
                            <a:headEnd/>
                            <a:tailEnd/>
                          </a:ln>
                        </pic:spPr>
                      </pic:pic>
                    </a:graphicData>
                  </a:graphic>
                </wp:inline>
              </w:drawing>
            </w:r>
          </w:p>
          <w:p w14:paraId="3AD51B19" w14:textId="77777777" w:rsidR="009709D2" w:rsidRDefault="00000000" w:rsidP="00262A03">
            <w:pPr>
              <w:pStyle w:val="ImageCaption"/>
              <w:spacing w:before="200" w:line="360" w:lineRule="auto"/>
            </w:pPr>
            <w:r>
              <w:t xml:space="preserve">Figure 3- Predicted mean acclimation and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adult and juevenile life-history stages for A) Marine, B) Freshwater and C) Terrestrial ectotherms. k = total number of effect size estimates while the numbers in brackets indicate the number of species. Thick bars indicate 95% confidence intervals and thin bars indicate 95% prediction intervals.</w:t>
            </w:r>
          </w:p>
        </w:tc>
        <w:bookmarkEnd w:id="28"/>
      </w:tr>
    </w:tbl>
    <w:p w14:paraId="12BAD264" w14:textId="77777777" w:rsidR="009709D2" w:rsidRDefault="00000000" w:rsidP="00262A03">
      <w:pPr>
        <w:pStyle w:val="Heading3"/>
        <w:spacing w:line="360" w:lineRule="auto"/>
      </w:pPr>
      <w:bookmarkStart w:id="29" w:name="X154af5ffdb2f3095ae955505151268023f3ff9a"/>
      <w:bookmarkEnd w:id="25"/>
      <w:r>
        <w:rPr>
          <w:i/>
          <w:iCs/>
        </w:rPr>
        <w:lastRenderedPageBreak/>
        <w:t>Reduced variation in physiological rates in terrestrial ectotherms</w:t>
      </w:r>
    </w:p>
    <w:p w14:paraId="24260665" w14:textId="77777777" w:rsidR="009709D2" w:rsidRDefault="00000000" w:rsidP="00262A03">
      <w:pPr>
        <w:pStyle w:val="FirstParagraph"/>
        <w:spacing w:line="360" w:lineRule="auto"/>
      </w:pPr>
      <w:r>
        <w:t xml:space="preserve">Variance in physiological rates, as captured by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howed a decrease across all habitat types but was especially pronouced in terrestrial and marine ectotherms. Overall, there was a 27.87% (95% CI: 10.77 to 40.9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1) reduction in variation in physiological rates for terrestrial ectotherms and a 14.94% (95% CI: 1.87 to 29.97,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7) reduction in variation for marine ectotherms when temperatures increase by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freshwater ectotherms exhibited a much smaller reduction in physiological rate variance at high temperatures (8.62%, 95% CI: 0.41 to 21.7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3).</w:t>
      </w:r>
    </w:p>
    <w:p w14:paraId="61D00FC7" w14:textId="77777777" w:rsidR="009709D2" w:rsidRDefault="00000000" w:rsidP="00262A03">
      <w:pPr>
        <w:pStyle w:val="BodyText"/>
        <w:spacing w:line="360" w:lineRule="auto"/>
      </w:pPr>
      <w:r>
        <w:t xml:space="preserve">The total proportion of heterogeneity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as lower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sSubSup>
          <m:sSubSupPr>
            <m:ctrlPr>
              <w:rPr>
                <w:rFonts w:ascii="Cambria Math" w:hAnsi="Cambria Math"/>
              </w:rPr>
            </m:ctrlPr>
          </m:sSubSupPr>
          <m:e>
            <m:r>
              <w:rPr>
                <w:rFonts w:ascii="Cambria Math" w:hAnsi="Cambria Math"/>
              </w:rPr>
              <m:t>I</m:t>
            </m:r>
          </m:e>
          <m:sub>
            <m:r>
              <w:rPr>
                <w:rFonts w:ascii="Cambria Math" w:hAnsi="Cambria Math"/>
              </w:rPr>
              <m:t>sv</m:t>
            </m:r>
          </m:sub>
          <m:sup>
            <m:r>
              <w:rPr>
                <w:rFonts w:ascii="Cambria Math" w:hAnsi="Cambria Math"/>
              </w:rPr>
              <m:t>2</m:t>
            </m:r>
          </m:sup>
        </m:sSubSup>
      </m:oMath>
      <w:r>
        <w:t xml:space="preserve"> = 23.96, 95% CI: 20.36 to 27.27), with most variation being driven by between study and trait differences (See supplemental </w:t>
      </w:r>
      <w:hyperlink w:anchor="fig-s3">
        <w:r>
          <w:rPr>
            <w:rStyle w:val="Hyperlink"/>
          </w:rPr>
          <w:t>Figure 10</w:t>
        </w:r>
      </w:hyperlink>
      <w:r>
        <w:t>). Each life-history stage exhibited the same pattern of variance change in each of the habitats (</w:t>
      </w:r>
      <w:hyperlink w:anchor="fig-cvrlh">
        <w:r>
          <w:rPr>
            <w:rStyle w:val="Hyperlink"/>
          </w:rPr>
          <w:t>Figure 4</w:t>
        </w:r>
      </w:hyperlink>
      <w:r>
        <w:t>). While traits did differ in whether they exhibited a reduction in variation in physiological rates at high temperatures reduced variance was prominant for resting metabolic rates and sprint speed (</w:t>
      </w:r>
      <w:hyperlink w:anchor="fig-cvrtrait">
        <w:r>
          <w:rPr>
            <w:rStyle w:val="Hyperlink"/>
          </w:rPr>
          <w:t>Figure 5</w:t>
        </w:r>
      </w:hyperlink>
      <w:r>
        <w:t>).</w:t>
      </w:r>
    </w:p>
    <w:tbl>
      <w:tblPr>
        <w:tblStyle w:val="Table"/>
        <w:tblW w:w="5000" w:type="pct"/>
        <w:tblLook w:val="0000" w:firstRow="0" w:lastRow="0" w:firstColumn="0" w:lastColumn="0" w:noHBand="0" w:noVBand="0"/>
      </w:tblPr>
      <w:tblGrid>
        <w:gridCol w:w="10538"/>
      </w:tblGrid>
      <w:tr w:rsidR="009709D2" w14:paraId="352477DF" w14:textId="77777777">
        <w:tc>
          <w:tcPr>
            <w:tcW w:w="0" w:type="auto"/>
          </w:tcPr>
          <w:p w14:paraId="05FA4340" w14:textId="77777777" w:rsidR="009709D2" w:rsidRDefault="00000000" w:rsidP="00262A03">
            <w:pPr>
              <w:pStyle w:val="Figure"/>
              <w:spacing w:line="360" w:lineRule="auto"/>
              <w:jc w:val="center"/>
            </w:pPr>
            <w:bookmarkStart w:id="30" w:name="fig-cvrlh"/>
            <w:r>
              <w:rPr>
                <w:noProof/>
              </w:rPr>
              <w:drawing>
                <wp:inline distT="0" distB="0" distL="0" distR="0" wp14:anchorId="0F86F21F" wp14:editId="47033866">
                  <wp:extent cx="6680200" cy="214720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s_files/figure-docx/fig-cvrlh-1.png"/>
                          <pic:cNvPicPr>
                            <a:picLocks noChangeAspect="1" noChangeArrowheads="1"/>
                          </pic:cNvPicPr>
                        </pic:nvPicPr>
                        <pic:blipFill>
                          <a:blip r:embed="rId10"/>
                          <a:stretch>
                            <a:fillRect/>
                          </a:stretch>
                        </pic:blipFill>
                        <pic:spPr bwMode="auto">
                          <a:xfrm>
                            <a:off x="0" y="0"/>
                            <a:ext cx="6680200" cy="2147207"/>
                          </a:xfrm>
                          <a:prstGeom prst="rect">
                            <a:avLst/>
                          </a:prstGeom>
                          <a:noFill/>
                          <a:ln w="9525">
                            <a:noFill/>
                            <a:headEnd/>
                            <a:tailEnd/>
                          </a:ln>
                        </pic:spPr>
                      </pic:pic>
                    </a:graphicData>
                  </a:graphic>
                </wp:inline>
              </w:drawing>
            </w:r>
          </w:p>
          <w:p w14:paraId="6CF2AEB0" w14:textId="77777777" w:rsidR="009709D2" w:rsidRDefault="00000000" w:rsidP="00262A03">
            <w:pPr>
              <w:pStyle w:val="ImageCaption"/>
              <w:spacing w:before="200" w:line="360" w:lineRule="auto"/>
            </w:pPr>
            <w:r>
              <w:t xml:space="preserve">Figure 4- Predicted mea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adult and juevenile life-history stages for A) Marine, B) Freshwater and C) Terrestrial ectotherms. k = total number of effect size estimates while the numbers in brackets indicate the number of species. Thick bars indicate 95% confidence intervals and thin bars indicate 95% prediction intervals.</w:t>
            </w:r>
          </w:p>
        </w:tc>
        <w:bookmarkEnd w:id="30"/>
      </w:tr>
    </w:tbl>
    <w:p w14:paraId="53176912" w14:textId="77777777" w:rsidR="009709D2" w:rsidRDefault="00000000" w:rsidP="00262A03">
      <w:pPr>
        <w:pStyle w:val="BodyText"/>
        <w:spacing w:line="360" w:lineRule="auto"/>
      </w:pPr>
      <w:r>
        <w:t xml:space="preserve"> </w:t>
      </w:r>
    </w:p>
    <w:tbl>
      <w:tblPr>
        <w:tblStyle w:val="Table"/>
        <w:tblW w:w="5000" w:type="pct"/>
        <w:tblLook w:val="0000" w:firstRow="0" w:lastRow="0" w:firstColumn="0" w:lastColumn="0" w:noHBand="0" w:noVBand="0"/>
      </w:tblPr>
      <w:tblGrid>
        <w:gridCol w:w="10538"/>
      </w:tblGrid>
      <w:tr w:rsidR="009709D2" w14:paraId="7F93CD37" w14:textId="77777777">
        <w:tc>
          <w:tcPr>
            <w:tcW w:w="0" w:type="auto"/>
          </w:tcPr>
          <w:p w14:paraId="4426C72F" w14:textId="77777777" w:rsidR="009709D2" w:rsidRDefault="00000000" w:rsidP="00262A03">
            <w:pPr>
              <w:pStyle w:val="Figure"/>
              <w:spacing w:line="360" w:lineRule="auto"/>
              <w:jc w:val="center"/>
            </w:pPr>
            <w:bookmarkStart w:id="31" w:name="fig-cvrtrait"/>
            <w:r>
              <w:rPr>
                <w:noProof/>
              </w:rPr>
              <w:lastRenderedPageBreak/>
              <w:drawing>
                <wp:inline distT="0" distB="0" distL="0" distR="0" wp14:anchorId="6197702D" wp14:editId="09B7675C">
                  <wp:extent cx="6680200" cy="218391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s_files/figure-docx/fig-cvrtrait-1.png"/>
                          <pic:cNvPicPr>
                            <a:picLocks noChangeAspect="1" noChangeArrowheads="1"/>
                          </pic:cNvPicPr>
                        </pic:nvPicPr>
                        <pic:blipFill>
                          <a:blip r:embed="rId11"/>
                          <a:stretch>
                            <a:fillRect/>
                          </a:stretch>
                        </pic:blipFill>
                        <pic:spPr bwMode="auto">
                          <a:xfrm>
                            <a:off x="0" y="0"/>
                            <a:ext cx="6680200" cy="2183911"/>
                          </a:xfrm>
                          <a:prstGeom prst="rect">
                            <a:avLst/>
                          </a:prstGeom>
                          <a:noFill/>
                          <a:ln w="9525">
                            <a:noFill/>
                            <a:headEnd/>
                            <a:tailEnd/>
                          </a:ln>
                        </pic:spPr>
                      </pic:pic>
                    </a:graphicData>
                  </a:graphic>
                </wp:inline>
              </w:drawing>
            </w:r>
          </w:p>
          <w:p w14:paraId="1EB42247" w14:textId="77777777" w:rsidR="009709D2" w:rsidRDefault="00000000" w:rsidP="00262A03">
            <w:pPr>
              <w:pStyle w:val="ImageCaption"/>
              <w:spacing w:before="200" w:line="360" w:lineRule="auto"/>
            </w:pPr>
            <w:r>
              <w:t xml:space="preserve">Figure 5- Acute and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w:t>
            </w:r>
          </w:p>
        </w:tc>
        <w:bookmarkEnd w:id="31"/>
      </w:tr>
    </w:tbl>
    <w:p w14:paraId="6434A57F" w14:textId="77777777" w:rsidR="009709D2" w:rsidRDefault="00000000" w:rsidP="00262A03">
      <w:pPr>
        <w:pStyle w:val="Heading3"/>
        <w:spacing w:line="360" w:lineRule="auto"/>
      </w:pPr>
      <w:bookmarkStart w:id="32" w:name="X9be107047c6edc390df109736c1620895866bda"/>
      <w:bookmarkEnd w:id="29"/>
      <w:r>
        <w:rPr>
          <w:i/>
          <w:iCs/>
        </w:rPr>
        <w:t>Past climate does not influence acclimation capacity or expected change in variance</w:t>
      </w:r>
    </w:p>
    <w:p w14:paraId="52BDF657" w14:textId="77777777" w:rsidR="009709D2" w:rsidRDefault="00000000" w:rsidP="00262A03">
      <w:pPr>
        <w:pStyle w:val="FirstParagraph"/>
        <w:spacing w:line="360" w:lineRule="auto"/>
      </w:pPr>
      <w:r>
        <w:t xml:space="preserve">Thermal variability (i.e., </w:t>
      </w:r>
      <m:oMath>
        <m:r>
          <w:rPr>
            <w:rFonts w:ascii="Cambria Math" w:hAnsi="Cambria Math"/>
          </w:rPr>
          <m:t>CV</m:t>
        </m:r>
      </m:oMath>
      <w:r>
        <w:t>) and predictability a population experienced in its past did not explain acclimation capacity or changes in physiological rate variance among terrestrial, marine or freshwater populations (</w:t>
      </w:r>
      <w:hyperlink w:anchor="fig-4">
        <w:r>
          <w:rPr>
            <w:rStyle w:val="Hyperlink"/>
          </w:rPr>
          <w:t>Figure 6</w:t>
        </w:r>
      </w:hyperlink>
      <w:r>
        <w:t xml:space="preserve">; </w:t>
      </w:r>
      <w:hyperlink w:anchor="fig-5">
        <w:r>
          <w:rPr>
            <w:rStyle w:val="Hyperlink"/>
          </w:rPr>
          <w:t>Figure 7</w:t>
        </w:r>
      </w:hyperlink>
      <w:r>
        <w:t>).</w:t>
      </w:r>
    </w:p>
    <w:tbl>
      <w:tblPr>
        <w:tblStyle w:val="Table"/>
        <w:tblW w:w="5000" w:type="pct"/>
        <w:tblLook w:val="0000" w:firstRow="0" w:lastRow="0" w:firstColumn="0" w:lastColumn="0" w:noHBand="0" w:noVBand="0"/>
      </w:tblPr>
      <w:tblGrid>
        <w:gridCol w:w="10538"/>
      </w:tblGrid>
      <w:tr w:rsidR="009709D2" w14:paraId="71778A30" w14:textId="77777777">
        <w:tc>
          <w:tcPr>
            <w:tcW w:w="0" w:type="auto"/>
          </w:tcPr>
          <w:p w14:paraId="5CA05573" w14:textId="77777777" w:rsidR="009709D2" w:rsidRDefault="00000000" w:rsidP="00262A03">
            <w:pPr>
              <w:pStyle w:val="Figure"/>
              <w:spacing w:line="360" w:lineRule="auto"/>
              <w:jc w:val="center"/>
            </w:pPr>
            <w:bookmarkStart w:id="33" w:name="fig-4"/>
            <w:r>
              <w:rPr>
                <w:noProof/>
              </w:rPr>
              <w:lastRenderedPageBreak/>
              <w:drawing>
                <wp:inline distT="0" distB="0" distL="0" distR="0" wp14:anchorId="5C04F54F" wp14:editId="4543BD14">
                  <wp:extent cx="6680200" cy="708752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s_files/figure-docx/fig-4-1.png"/>
                          <pic:cNvPicPr>
                            <a:picLocks noChangeAspect="1" noChangeArrowheads="1"/>
                          </pic:cNvPicPr>
                        </pic:nvPicPr>
                        <pic:blipFill>
                          <a:blip r:embed="rId12"/>
                          <a:stretch>
                            <a:fillRect/>
                          </a:stretch>
                        </pic:blipFill>
                        <pic:spPr bwMode="auto">
                          <a:xfrm>
                            <a:off x="0" y="0"/>
                            <a:ext cx="6680200" cy="7087529"/>
                          </a:xfrm>
                          <a:prstGeom prst="rect">
                            <a:avLst/>
                          </a:prstGeom>
                          <a:noFill/>
                          <a:ln w="9525">
                            <a:noFill/>
                            <a:headEnd/>
                            <a:tailEnd/>
                          </a:ln>
                        </pic:spPr>
                      </pic:pic>
                    </a:graphicData>
                  </a:graphic>
                </wp:inline>
              </w:drawing>
            </w:r>
          </w:p>
          <w:p w14:paraId="0DFB018F" w14:textId="77777777" w:rsidR="009709D2" w:rsidRDefault="00000000" w:rsidP="00262A03">
            <w:pPr>
              <w:pStyle w:val="ImageCaption"/>
              <w:spacing w:before="200" w:line="360" w:lineRule="auto"/>
            </w:pPr>
            <w:r>
              <w:t xml:space="preserve">Figure 6- Predcited mean (thick black lin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by habitat. Dashed lines indicate 95% confidence intervals and dotted lines indicate 95% prediction intervals. Model slope ($eta$) and p-value are shown for each habitat along with the 95% CI and $p_{MCMC} value.</w:t>
            </w:r>
          </w:p>
        </w:tc>
        <w:bookmarkEnd w:id="33"/>
      </w:tr>
    </w:tbl>
    <w:p w14:paraId="11FD38F8" w14:textId="77777777" w:rsidR="009709D2" w:rsidRDefault="00000000" w:rsidP="00262A03">
      <w:pPr>
        <w:pStyle w:val="BodyText"/>
        <w:spacing w:line="360" w:lineRule="auto"/>
      </w:pPr>
      <w:r>
        <w:t xml:space="preserve"> </w:t>
      </w:r>
    </w:p>
    <w:tbl>
      <w:tblPr>
        <w:tblStyle w:val="Table"/>
        <w:tblW w:w="5000" w:type="pct"/>
        <w:tblLook w:val="0000" w:firstRow="0" w:lastRow="0" w:firstColumn="0" w:lastColumn="0" w:noHBand="0" w:noVBand="0"/>
      </w:tblPr>
      <w:tblGrid>
        <w:gridCol w:w="10538"/>
      </w:tblGrid>
      <w:tr w:rsidR="009709D2" w14:paraId="11CADF83" w14:textId="77777777">
        <w:tc>
          <w:tcPr>
            <w:tcW w:w="0" w:type="auto"/>
          </w:tcPr>
          <w:p w14:paraId="3A7F3A5E" w14:textId="77777777" w:rsidR="009709D2" w:rsidRDefault="00000000" w:rsidP="00262A03">
            <w:pPr>
              <w:pStyle w:val="Figure"/>
              <w:spacing w:line="360" w:lineRule="auto"/>
              <w:jc w:val="center"/>
            </w:pPr>
            <w:bookmarkStart w:id="34" w:name="fig-5"/>
            <w:r>
              <w:rPr>
                <w:noProof/>
              </w:rPr>
              <w:lastRenderedPageBreak/>
              <w:drawing>
                <wp:inline distT="0" distB="0" distL="0" distR="0" wp14:anchorId="52B978E3" wp14:editId="305F8764">
                  <wp:extent cx="6680200" cy="708752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s_files/figure-docx/fig-5-1.png"/>
                          <pic:cNvPicPr>
                            <a:picLocks noChangeAspect="1" noChangeArrowheads="1"/>
                          </pic:cNvPicPr>
                        </pic:nvPicPr>
                        <pic:blipFill>
                          <a:blip r:embed="rId13"/>
                          <a:stretch>
                            <a:fillRect/>
                          </a:stretch>
                        </pic:blipFill>
                        <pic:spPr bwMode="auto">
                          <a:xfrm>
                            <a:off x="0" y="0"/>
                            <a:ext cx="6680200" cy="7087529"/>
                          </a:xfrm>
                          <a:prstGeom prst="rect">
                            <a:avLst/>
                          </a:prstGeom>
                          <a:noFill/>
                          <a:ln w="9525">
                            <a:noFill/>
                            <a:headEnd/>
                            <a:tailEnd/>
                          </a:ln>
                        </pic:spPr>
                      </pic:pic>
                    </a:graphicData>
                  </a:graphic>
                </wp:inline>
              </w:drawing>
            </w:r>
          </w:p>
          <w:p w14:paraId="3DEEEB6F" w14:textId="77777777" w:rsidR="009709D2" w:rsidRDefault="00000000" w:rsidP="00262A03">
            <w:pPr>
              <w:pStyle w:val="ImageCaption"/>
              <w:spacing w:before="200" w:line="360" w:lineRule="auto"/>
            </w:pPr>
            <w:r>
              <w:t xml:space="preserve">Figure 7- Predcited mean (thick black lin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by habitat. Dashed lines indicate 95% confidence intervals and dotted lines indicate 95% prediction intervals. Model slope ($eta$) and p-value are shown for each habitat along with the 95% CI and $p_{MCMC} value.</w:t>
            </w:r>
          </w:p>
        </w:tc>
        <w:bookmarkEnd w:id="34"/>
      </w:tr>
    </w:tbl>
    <w:p w14:paraId="2EED646E" w14:textId="77777777" w:rsidR="009709D2" w:rsidRDefault="00000000" w:rsidP="00262A03">
      <w:pPr>
        <w:pStyle w:val="Heading3"/>
        <w:spacing w:line="360" w:lineRule="auto"/>
      </w:pPr>
      <w:bookmarkStart w:id="35" w:name="X73568919e14130ed845d709a8642ee495635fe2"/>
      <w:bookmarkEnd w:id="32"/>
      <w:r>
        <w:lastRenderedPageBreak/>
        <w:t>Changes in physiological rate variance under climate change</w:t>
      </w:r>
    </w:p>
    <w:p w14:paraId="6432A082" w14:textId="77777777" w:rsidR="009709D2" w:rsidRDefault="00000000" w:rsidP="00262A03">
      <w:pPr>
        <w:pStyle w:val="FirstParagraph"/>
        <w:spacing w:line="360" w:lineRule="auto"/>
      </w:pPr>
      <w:r>
        <w:t>Acute and acclimation responses for wild ectotherms were much less common than studies done on captive population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34, from 188 populations). Globally, there was a clear bias towards spiecies in the Northern Hemiphere (</w:t>
      </w:r>
      <w:hyperlink w:anchor="fig-fig6">
        <w:r>
          <w:rPr>
            <w:rStyle w:val="Hyperlink"/>
          </w:rPr>
          <w:t>Figure 8</w:t>
        </w:r>
      </w:hyperlink>
      <w:r>
        <w:t xml:space="preserve"> A-C). Projected changes in physiological rate variance were highly variable across the globe, with some regions showing a decrease in physiological rate variance, while others showing an increase (</w:t>
      </w:r>
      <w:hyperlink w:anchor="fig-fig6">
        <w:r>
          <w:rPr>
            <w:rStyle w:val="Hyperlink"/>
          </w:rPr>
          <w:t>Figure 8</w:t>
        </w:r>
      </w:hyperlink>
      <w:r>
        <w:t xml:space="preserve"> D). However, out of the 188 populations variance was predicted to decrease in 97.87% of the locations.</w:t>
      </w:r>
    </w:p>
    <w:p w14:paraId="05447F2F" w14:textId="77777777" w:rsidR="009709D2" w:rsidRDefault="00000000" w:rsidP="00262A03">
      <w:pPr>
        <w:pStyle w:val="BodyText"/>
        <w:spacing w:line="360" w:lineRule="auto"/>
      </w:pPr>
      <w:r>
        <w:t>Predictions of current global changes in physiological rate variance were generally conservative with our model explaining ~ 50% of the variation in the observed d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8, 95% CI: 0.31 to 0.6). Across habitat types climate change is predicted to result in a only a 0.17% change in variance for freshwater systems (95% CI: -6.69 to 6.06%,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98), whereas we expect a 3.37% reduction in variance for marine systems (95% CI: -7.04 to 0.67%,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28) and a 12.07% reduction in variance for terrestrial systems (95% CI: -19.24 to -6.07%,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under a RCP8.5 climate scenerio.</w:t>
      </w:r>
    </w:p>
    <w:tbl>
      <w:tblPr>
        <w:tblStyle w:val="Table"/>
        <w:tblW w:w="5000" w:type="pct"/>
        <w:tblLook w:val="0000" w:firstRow="0" w:lastRow="0" w:firstColumn="0" w:lastColumn="0" w:noHBand="0" w:noVBand="0"/>
      </w:tblPr>
      <w:tblGrid>
        <w:gridCol w:w="10538"/>
      </w:tblGrid>
      <w:tr w:rsidR="009709D2" w14:paraId="723A184E" w14:textId="77777777">
        <w:tc>
          <w:tcPr>
            <w:tcW w:w="0" w:type="auto"/>
          </w:tcPr>
          <w:p w14:paraId="2FCFED64" w14:textId="77777777" w:rsidR="009709D2" w:rsidRDefault="00000000" w:rsidP="00262A03">
            <w:pPr>
              <w:pStyle w:val="Figure"/>
              <w:spacing w:line="360" w:lineRule="auto"/>
              <w:jc w:val="center"/>
            </w:pPr>
            <w:bookmarkStart w:id="36" w:name="fig-fig6"/>
            <w:r>
              <w:rPr>
                <w:noProof/>
              </w:rPr>
              <w:lastRenderedPageBreak/>
              <w:drawing>
                <wp:inline distT="0" distB="0" distL="0" distR="0" wp14:anchorId="5BD9C285" wp14:editId="4C085530">
                  <wp:extent cx="6680200" cy="865000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s_files/figure-docx/fig-fig6-1.png"/>
                          <pic:cNvPicPr>
                            <a:picLocks noChangeAspect="1" noChangeArrowheads="1"/>
                          </pic:cNvPicPr>
                        </pic:nvPicPr>
                        <pic:blipFill>
                          <a:blip r:embed="rId14"/>
                          <a:stretch>
                            <a:fillRect/>
                          </a:stretch>
                        </pic:blipFill>
                        <pic:spPr bwMode="auto">
                          <a:xfrm>
                            <a:off x="0" y="0"/>
                            <a:ext cx="6680200" cy="8650002"/>
                          </a:xfrm>
                          <a:prstGeom prst="rect">
                            <a:avLst/>
                          </a:prstGeom>
                          <a:noFill/>
                          <a:ln w="9525">
                            <a:noFill/>
                            <a:headEnd/>
                            <a:tailEnd/>
                          </a:ln>
                        </pic:spPr>
                      </pic:pic>
                    </a:graphicData>
                  </a:graphic>
                </wp:inline>
              </w:drawing>
            </w:r>
          </w:p>
          <w:p w14:paraId="56D2DB76" w14:textId="77777777" w:rsidR="009709D2" w:rsidRDefault="00000000" w:rsidP="00262A03">
            <w:pPr>
              <w:pStyle w:val="ImageCaption"/>
              <w:spacing w:before="200" w:line="360" w:lineRule="auto"/>
            </w:pPr>
            <w:r>
              <w:lastRenderedPageBreak/>
              <w:t xml:space="preserve">Figure 8- Model predictions for the expected change in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he globe for terrestrial, marine and freshwater ecthotherms. Predictions consider the uncertainty in random effects (i.e., species, phylogeny, study).</w:t>
            </w:r>
          </w:p>
        </w:tc>
        <w:bookmarkEnd w:id="36"/>
      </w:tr>
    </w:tbl>
    <w:p w14:paraId="39C34B64" w14:textId="77777777" w:rsidR="009709D2" w:rsidRDefault="00000000" w:rsidP="00262A03">
      <w:pPr>
        <w:pStyle w:val="Heading2"/>
        <w:spacing w:line="360" w:lineRule="auto"/>
      </w:pPr>
      <w:bookmarkStart w:id="37" w:name="discussion"/>
      <w:bookmarkEnd w:id="24"/>
      <w:bookmarkEnd w:id="35"/>
      <w:r>
        <w:lastRenderedPageBreak/>
        <w:t>Discussion</w:t>
      </w:r>
    </w:p>
    <w:p w14:paraId="14301A1E" w14:textId="77777777" w:rsidR="009709D2" w:rsidRDefault="00000000" w:rsidP="00262A03">
      <w:pPr>
        <w:pStyle w:val="FirstParagraph"/>
        <w:spacing w:line="360" w:lineRule="auto"/>
      </w:pPr>
      <w:r>
        <w:t xml:space="preserve">Understanding acclimation capacity and how variation in physiological rates change across populations and species is important for predicting the ecological and evolutionary consequences of climate change (Chevin </w:t>
      </w:r>
      <w:r>
        <w:rPr>
          <w:i/>
          <w:iCs/>
        </w:rPr>
        <w:t>et al.</w:t>
      </w:r>
      <w:r>
        <w:t xml:space="preserve"> 2010; Bolnick </w:t>
      </w:r>
      <w:r>
        <w:rPr>
          <w:i/>
          <w:iCs/>
        </w:rPr>
        <w:t>et al.</w:t>
      </w:r>
      <w:r>
        <w:t xml:space="preserve"> 2011; Chevin &amp; Hoffmann 2017).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w:t>
      </w:r>
      <w:r>
        <w:rPr>
          <w:i/>
          <w:iCs/>
        </w:rPr>
        <w:t>marine</w:t>
      </w:r>
      <w:r>
        <w:t xml:space="preserve">: 9% acclimation vs. 15% reduction in variance; </w:t>
      </w:r>
      <w:r>
        <w:rPr>
          <w:i/>
          <w:iCs/>
        </w:rPr>
        <w:t>terrestrial</w:t>
      </w:r>
      <w:r>
        <w:t>: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p w14:paraId="14669BC3" w14:textId="77777777" w:rsidR="009709D2" w:rsidRDefault="00000000" w:rsidP="00262A03">
      <w:pPr>
        <w:pStyle w:val="Heading3"/>
        <w:spacing w:line="360" w:lineRule="auto"/>
      </w:pPr>
      <w:bookmarkStart w:id="38" w:name="Xe911b40312146b6b88f47f6a34517f142bc9be0"/>
      <w:r>
        <w:rPr>
          <w:i/>
          <w:iCs/>
        </w:rPr>
        <w:t>Potential evolutionary consequences for reduced plasticity and variance in physiologcial rates across ectotherms</w:t>
      </w:r>
    </w:p>
    <w:p w14:paraId="3F72376B" w14:textId="77777777" w:rsidR="009709D2" w:rsidRDefault="00000000" w:rsidP="00262A03">
      <w:pPr>
        <w:pStyle w:val="FirstParagraph"/>
        <w:spacing w:line="360" w:lineRule="auto"/>
      </w:pPr>
      <w:r>
        <w:t xml:space="preserve">There is a general interest in understanding the interplay and relative importance of plasticity and genetic adaptation to a population’s capacity to mitigate climate change effects (Chevin </w:t>
      </w:r>
      <w:r>
        <w:rPr>
          <w:i/>
          <w:iCs/>
        </w:rPr>
        <w:t>et al.</w:t>
      </w:r>
      <w:r>
        <w:t xml:space="preserve"> 2010; Hoffmann &amp; Sgrò 2011; Merilä &amp; Hendry 2014; Urban </w:t>
      </w:r>
      <w:r>
        <w:rPr>
          <w:i/>
          <w:iCs/>
        </w:rPr>
        <w:t>et al.</w:t>
      </w:r>
      <w:r>
        <w:t xml:space="preserve"> 2023). Phenotypic plasticty is expected to allow populations to persist in the face of climate extremes by better allowing phenotypes to match fitness optima, however, maladaptive responses can occur (Noble </w:t>
      </w:r>
      <w:r>
        <w:rPr>
          <w:i/>
          <w:iCs/>
        </w:rPr>
        <w:t>et al.</w:t>
      </w:r>
      <w:r>
        <w:t xml:space="preserve"> 2019; Radersma </w:t>
      </w:r>
      <w:r>
        <w:rPr>
          <w:i/>
          <w:iCs/>
        </w:rPr>
        <w:t>et al.</w:t>
      </w:r>
      <w:r>
        <w:t xml:space="preserve"> 2020) and there may be limits / costs to plasticty that may prevent it from evolving (Dewitt </w:t>
      </w:r>
      <w:r>
        <w:rPr>
          <w:i/>
          <w:iCs/>
        </w:rPr>
        <w:t>et al.</w:t>
      </w:r>
      <w:r>
        <w:t xml:space="preserve"> 1998; but see Murren </w:t>
      </w:r>
      <w:r>
        <w:rPr>
          <w:i/>
          <w:iCs/>
        </w:rPr>
        <w:t>et al.</w:t>
      </w:r>
      <w:r>
        <w:t xml:space="preserve"> 2015). While there is substantial variation in effects across species, we show that plastic adjustments to physiological rates are, on average, rather small compared to the general reduction variance in physiological rates. Variance reductions are particularly pronouced for terrestrial ectotherms and there were no major differences between life-stages. While it is unclear the extent to which such changes in variance are heritable, we expect changes in variance of this magnitude to have an impact on the ‘opportunity for selection’ by reducing the strength of selection and/or impacting underlying genetic variance exposed to selection. Both are predicted to impact the capacity of populations to evolve under climate change (Hoffmann &amp; Sgrò 2011; Urban </w:t>
      </w:r>
      <w:r>
        <w:rPr>
          <w:i/>
          <w:iCs/>
        </w:rPr>
        <w:t>et al.</w:t>
      </w:r>
      <w:r>
        <w:t xml:space="preserve"> 2023).</w:t>
      </w:r>
    </w:p>
    <w:p w14:paraId="1BC4EAD3" w14:textId="77777777" w:rsidR="009709D2" w:rsidRDefault="00000000" w:rsidP="00262A03">
      <w:pPr>
        <w:pStyle w:val="BodyText"/>
        <w:spacing w:line="360" w:lineRule="auto"/>
      </w:pPr>
      <w:r>
        <w:lastRenderedPageBreak/>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 Einum &amp; Burton (2023)]. Faster rates of acclimation would therefore result in the opposite patterns to those that we observed – in other words, terrestrial species would be more likely to exhibit lower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when controlling for acclimation time. The weak acclimation responses of terrestrial ectotherms suggests that evolving plasticty in physiological rates may be hard, possibly because terrestrial ectotherms are more likely to experience more variable and unpredictable thermal environments compared to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measures of survival at different temperatures with thermal physiology across individuals (e.g.,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w:t>
      </w:r>
    </w:p>
    <w:p w14:paraId="6C716A28" w14:textId="77777777" w:rsidR="009709D2" w:rsidRDefault="00000000" w:rsidP="00262A03">
      <w:pPr>
        <w:pStyle w:val="Heading3"/>
        <w:spacing w:line="360" w:lineRule="auto"/>
      </w:pPr>
      <w:bookmarkStart w:id="39" w:name="X0949d938fae8f94fb02ed8806a135ddcdae14b2"/>
      <w:bookmarkEnd w:id="38"/>
      <w:r>
        <w:rPr>
          <w:i/>
          <w:iCs/>
        </w:rPr>
        <w:t>Plasticity and variance in physiologcial rates do not differ between life-stages</w:t>
      </w:r>
    </w:p>
    <w:p w14:paraId="560261A3" w14:textId="77777777" w:rsidR="009709D2" w:rsidRDefault="00000000" w:rsidP="00262A03">
      <w:pPr>
        <w:pStyle w:val="FirstParagraph"/>
        <w:spacing w:line="360" w:lineRule="auto"/>
      </w:pPr>
      <w:r>
        <w:t xml:space="preserve">Greater plasticity for early life-stages in development may be important for dealing with the effects of climate change because early life-stages are usually particularly vulnerable periods in development (Stearns 1976; Martin 2015). Evidence across the literature conflicts in terms of the extent to which one life-stage is more or less plastic than another (Moghadam </w:t>
      </w:r>
      <w:r>
        <w:rPr>
          <w:i/>
          <w:iCs/>
        </w:rPr>
        <w:t>et al.</w:t>
      </w:r>
      <w:r>
        <w:t xml:space="preserve"> 2019; Carter &amp; Sheldon 2020). For example, Moghadam </w:t>
      </w:r>
      <w:r>
        <w:rPr>
          <w:i/>
          <w:iCs/>
        </w:rPr>
        <w:t>et al.</w:t>
      </w:r>
      <w:r>
        <w:t xml:space="preserve"> (2019) showed that larvae </w:t>
      </w:r>
      <w:r>
        <w:rPr>
          <w:i/>
          <w:iCs/>
        </w:rPr>
        <w:t>Drosophila</w:t>
      </w:r>
      <w:r>
        <w:t xml:space="preserve"> were more plastic in their heat hardening responses compared to adults. In contrast, Carter &amp; Sheldon (2020) showed greater thermal plasticity in metabolism for adults but little in pupae of </w:t>
      </w:r>
      <w:r>
        <w:rPr>
          <w:i/>
          <w:iCs/>
        </w:rPr>
        <w:t>Onthophagus taurus</w:t>
      </w:r>
      <w:r>
        <w:t>. Across a diversity of taxa, we show that there were generally similar patterns between early and late life stages – both in terms of variance changes and the capacity for plastic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ty (or lack thereof) may differ among life-stages.</w:t>
      </w:r>
    </w:p>
    <w:p w14:paraId="346893A4" w14:textId="77777777" w:rsidR="009709D2" w:rsidRDefault="00000000" w:rsidP="00262A03">
      <w:pPr>
        <w:pStyle w:val="Heading3"/>
        <w:spacing w:line="360" w:lineRule="auto"/>
      </w:pPr>
      <w:bookmarkStart w:id="40" w:name="Xb2912f076329986a7ca8069ef0f6004b6a9cc73"/>
      <w:bookmarkEnd w:id="39"/>
      <w:r>
        <w:rPr>
          <w:i/>
          <w:iCs/>
        </w:rPr>
        <w:t>No signature of past climate on capacity for physiological plasticity</w:t>
      </w:r>
    </w:p>
    <w:p w14:paraId="2AF4C3DC" w14:textId="77777777" w:rsidR="009709D2" w:rsidRDefault="00000000" w:rsidP="00262A03">
      <w:pPr>
        <w:pStyle w:val="FirstParagraph"/>
        <w:spacing w:line="360" w:lineRule="auto"/>
      </w:pPr>
      <w:r>
        <w:t xml:space="preserve">Theoretical models predict that plasticity should evolve in populatons experiencing greater environmental variability (spatial or temporal), particularly if oscillations are predictable over time making environmental </w:t>
      </w:r>
      <w:r>
        <w:lastRenderedPageBreak/>
        <w:t xml:space="preserve">cues more reliable (Lande 2009; Chevin </w:t>
      </w:r>
      <w:r>
        <w:rPr>
          <w:i/>
          <w:iCs/>
        </w:rPr>
        <w:t>et al.</w:t>
      </w:r>
      <w:r>
        <w:t xml:space="preserve"> 2010; Reed </w:t>
      </w:r>
      <w:r>
        <w:rPr>
          <w:i/>
          <w:iCs/>
        </w:rPr>
        <w:t>et al.</w:t>
      </w:r>
      <w:r>
        <w:t xml:space="preserve"> 2010; Murren </w:t>
      </w:r>
      <w:r>
        <w:rPr>
          <w:i/>
          <w:iCs/>
        </w:rPr>
        <w:t>et al.</w:t>
      </w:r>
      <w:r>
        <w:t xml:space="preserve"> 2015; Hendry 2016; Nunney 2016; Chevin &amp; Hoffmann 2017). Higher spatial and temporal heterogenetiy in terrestrial ecosystems (Steele </w:t>
      </w:r>
      <w:r>
        <w:rPr>
          <w:i/>
          <w:iCs/>
        </w:rPr>
        <w:t>et al.</w:t>
      </w:r>
      <w:r>
        <w:t xml:space="preserve"> 2019) suggests that plasticity should be more likely evolve in terrestrial environments, however, we did not find evidence to this effect. The lack of relationship between physiological plasticity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 (Hendry 2016; Leung </w:t>
      </w:r>
      <w:r>
        <w:rPr>
          <w:i/>
          <w:iCs/>
        </w:rPr>
        <w:t>et al.</w:t>
      </w:r>
      <w:r>
        <w:t xml:space="preserve"> 2020). Randomly flutuating environments have been suggested to select for reduced plasticity, particularly if plastic responses are costly and this has been demonstrated by a number of empirical studies (Leung </w:t>
      </w:r>
      <w:r>
        <w:rPr>
          <w:i/>
          <w:iCs/>
        </w:rPr>
        <w:t>et al.</w:t>
      </w:r>
      <w:r>
        <w:t xml:space="preserve"> 2020, 2023; Rescan </w:t>
      </w:r>
      <w:r>
        <w:rPr>
          <w:i/>
          <w:iCs/>
        </w:rPr>
        <w:t>et al.</w:t>
      </w:r>
      <w:r>
        <w:t xml:space="preserve"> 2022). For example, using seed beetles (</w:t>
      </w:r>
      <w:r>
        <w:rPr>
          <w:i/>
          <w:iCs/>
        </w:rPr>
        <w:t>Callosobruchus maculatus</w:t>
      </w:r>
      <w:r>
        <w:t xml:space="preserve">), Hallsson &amp; Björklund (2012) showed that experimentally evolving populations under randomly flutuating thermal conditions did not lead to the expected increase in plasticity, but rather reduced plasticity. Leung </w:t>
      </w:r>
      <w:r>
        <w:rPr>
          <w:i/>
          <w:iCs/>
        </w:rPr>
        <w:t>et al.</w:t>
      </w:r>
      <w:r>
        <w:t xml:space="preserve"> (2020) also showed reduced plasticity in morphological traits when environments experienced were less predictable by experimentally evolving algae populations (</w:t>
      </w:r>
      <w:r>
        <w:rPr>
          <w:i/>
          <w:iCs/>
        </w:rPr>
        <w:t>Dunaliella salina</w:t>
      </w:r>
      <w:r>
        <w:t xml:space="preserve">) (see also Leung </w:t>
      </w:r>
      <w:r>
        <w:rPr>
          <w:i/>
          <w:iCs/>
        </w:rPr>
        <w:t>et al.</w:t>
      </w:r>
      <w:r>
        <w:t xml:space="preserve"> 2023). These findings, in combination with our results, suggests that there are costs to being plastic when environments are not predictable (either intrinsic physiological costs, fitness costs or both).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ty, as the latter is expected to more likely be adaptive (Havird </w:t>
      </w:r>
      <w:r>
        <w:rPr>
          <w:i/>
          <w:iCs/>
        </w:rPr>
        <w:t>et al.</w:t>
      </w:r>
      <w:r>
        <w:t xml:space="preserve"> (2020)), and better a understanding the fitness consequences of exhibiting plastic versus canalised phenotypes.</w:t>
      </w:r>
    </w:p>
    <w:p w14:paraId="0B0A9B21" w14:textId="77777777" w:rsidR="009709D2" w:rsidRDefault="00000000" w:rsidP="00262A03">
      <w:pPr>
        <w:pStyle w:val="Heading3"/>
        <w:spacing w:line="360" w:lineRule="auto"/>
      </w:pPr>
      <w:bookmarkStart w:id="41" w:name="X8b678a72bb2e83263e85a2c9c585f524553e933"/>
      <w:bookmarkEnd w:id="40"/>
      <w:r>
        <w:rPr>
          <w:i/>
          <w:iCs/>
        </w:rPr>
        <w:t>Ecological consequences of reduced variation in physiological rates</w:t>
      </w:r>
    </w:p>
    <w:p w14:paraId="30EDEA0D" w14:textId="77777777" w:rsidR="009709D2" w:rsidRDefault="00000000" w:rsidP="00262A03">
      <w:pPr>
        <w:pStyle w:val="FirstParagraph"/>
        <w:spacing w:line="360" w:lineRule="auto"/>
      </w:pPr>
      <w:r>
        <w:t xml:space="preserve">While we found that variance in physiological rates decreases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 (Hendry 2016). More variable populations, genetically and/or phenotypically, are predicted to be associated with broader niches, reduced intraspecific competition, increased growth rate, decreased vulnerability to environmental change and lower extinction risk (Bolnick </w:t>
      </w:r>
      <w:r>
        <w:rPr>
          <w:i/>
          <w:iCs/>
        </w:rPr>
        <w:t>et al.</w:t>
      </w:r>
      <w:r>
        <w:t xml:space="preserve"> 2011; Forsman 2014, 2015; Hart </w:t>
      </w:r>
      <w:r>
        <w:rPr>
          <w:i/>
          <w:iCs/>
        </w:rPr>
        <w:t>et al.</w:t>
      </w:r>
      <w:r>
        <w:t xml:space="preserve"> 2016; Hendry 2016).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w:t>
      </w:r>
      <w:r>
        <w:lastRenderedPageBreak/>
        <w:t xml:space="preserve">that have, have shown that such variation can have important implications. For example, Kooijman </w:t>
      </w:r>
      <w:r>
        <w:rPr>
          <w:i/>
          <w:iCs/>
        </w:rPr>
        <w:t>et al.</w:t>
      </w:r>
      <w:r>
        <w:t xml:space="preserve"> (1989) integrated individual variation in dynamic energy budget (DEB) models developed for </w:t>
      </w:r>
      <w:r>
        <w:rPr>
          <w:i/>
          <w:iCs/>
        </w:rPr>
        <w:t>Daphnia magna</w:t>
      </w:r>
      <w:r>
        <w:t xml:space="preserve">. They showed that greater between-individual variation in DEB parameters led to less extreme population occilations compared to scenerios with no variation (Kooijman </w:t>
      </w:r>
      <w:r>
        <w:rPr>
          <w:i/>
          <w:iCs/>
        </w:rPr>
        <w:t>et al.</w:t>
      </w:r>
      <w:r>
        <w:t xml:space="preserve"> 1989). The differences in variance change across major habitat types suggest that terrestrial ecotherms will likely face an onslaught of ecological and evolutionary challenges which will mean greater rates of extintion and reduced productivity – predictions reinforced by a number of studies (Hoffmann </w:t>
      </w:r>
      <w:r>
        <w:rPr>
          <w:i/>
          <w:iCs/>
        </w:rPr>
        <w:t>et al.</w:t>
      </w:r>
      <w:r>
        <w:t xml:space="preserve"> 2013; Gunderson &amp; Stillman 2015; Pottier </w:t>
      </w:r>
      <w:r>
        <w:rPr>
          <w:i/>
          <w:iCs/>
        </w:rPr>
        <w:t>et al.</w:t>
      </w:r>
      <w:r>
        <w:t xml:space="preserve"> 2022).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now start asking questions about the ecological and evolutionary consequences of changes in variance in physiological rates.</w:t>
      </w:r>
    </w:p>
    <w:p w14:paraId="3238BCE1" w14:textId="77777777" w:rsidR="009709D2" w:rsidRDefault="00000000" w:rsidP="00262A03">
      <w:pPr>
        <w:pStyle w:val="Heading3"/>
        <w:spacing w:line="360" w:lineRule="auto"/>
      </w:pPr>
      <w:bookmarkStart w:id="42" w:name="conclusions-and-future-directions"/>
      <w:bookmarkEnd w:id="41"/>
      <w:r>
        <w:rPr>
          <w:i/>
          <w:iCs/>
        </w:rPr>
        <w:t>Conclusions and future directions</w:t>
      </w:r>
    </w:p>
    <w:p w14:paraId="45B2DA81" w14:textId="77777777" w:rsidR="009709D2" w:rsidRDefault="00000000" w:rsidP="00262A03">
      <w:pPr>
        <w:pStyle w:val="FirstParagraph"/>
        <w:spacing w:line="360" w:lineRule="auto"/>
      </w:pPr>
      <w:r>
        <w:t>An enhanced knowledge of how variation in physiological rates vary across populations and species and the degree to which they can be adjusted in response to the environment may increase our ability to make more informed predictions about ecological and evolutonary dynamics of natural populations (Forsman 2015). Variance in physiological rates could be better incorpe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ci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aince change the flow of energy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p w14:paraId="79756DBD" w14:textId="77777777" w:rsidR="009709D2" w:rsidRDefault="00000000" w:rsidP="00262A03">
      <w:pPr>
        <w:pStyle w:val="Heading2"/>
        <w:spacing w:line="360" w:lineRule="auto"/>
      </w:pPr>
      <w:bookmarkStart w:id="43" w:name="references"/>
      <w:bookmarkEnd w:id="37"/>
      <w:bookmarkEnd w:id="42"/>
      <w:r>
        <w:lastRenderedPageBreak/>
        <w:t>References</w:t>
      </w:r>
    </w:p>
    <w:p w14:paraId="28FFD490" w14:textId="77777777" w:rsidR="009709D2" w:rsidRDefault="009709D2" w:rsidP="00262A03">
      <w:pPr>
        <w:pStyle w:val="FirstParagraph"/>
        <w:spacing w:line="360" w:lineRule="auto"/>
      </w:pPr>
    </w:p>
    <w:p w14:paraId="798A572D" w14:textId="77777777" w:rsidR="009709D2" w:rsidRDefault="00000000" w:rsidP="00262A03">
      <w:pPr>
        <w:pStyle w:val="Bibliography"/>
        <w:spacing w:line="360" w:lineRule="auto"/>
      </w:pPr>
      <w:bookmarkStart w:id="44" w:name="ref-Agashe2009"/>
      <w:bookmarkStart w:id="45" w:name="refs"/>
      <w:r>
        <w:t xml:space="preserve">Agashe, D. (2009). The stabilizing effect of intraspecific genetic variation on population dynamics in novel and ancestral habitats. </w:t>
      </w:r>
      <w:r>
        <w:rPr>
          <w:i/>
          <w:iCs/>
        </w:rPr>
        <w:t>The American Naturalist</w:t>
      </w:r>
      <w:r>
        <w:t>, 174, 255–267.</w:t>
      </w:r>
    </w:p>
    <w:p w14:paraId="4B3F4266" w14:textId="77777777" w:rsidR="009709D2" w:rsidRDefault="00000000" w:rsidP="00262A03">
      <w:pPr>
        <w:pStyle w:val="Bibliography"/>
        <w:spacing w:line="360" w:lineRule="auto"/>
      </w:pPr>
      <w:bookmarkStart w:id="46" w:name="ref-Bolnick2011"/>
      <w:bookmarkEnd w:id="44"/>
      <w:r>
        <w:t xml:space="preserve">Bolnick, D.I., Amarasekare, P., Araújo, M.S., M. Levine, R.B. andJonathan, Novak, M., Rudolf, V.H.W., </w:t>
      </w:r>
      <w:r>
        <w:rPr>
          <w:i/>
          <w:iCs/>
        </w:rPr>
        <w:t>et al.</w:t>
      </w:r>
      <w:r>
        <w:t xml:space="preserve"> (2011). Why intraspecific trait variation matters in community ecology. </w:t>
      </w:r>
      <w:r>
        <w:rPr>
          <w:i/>
          <w:iCs/>
        </w:rPr>
        <w:t>Trends in Ecology and Evolution</w:t>
      </w:r>
      <w:r>
        <w:t>, 26, 183–192.</w:t>
      </w:r>
    </w:p>
    <w:p w14:paraId="54E30FDB" w14:textId="77777777" w:rsidR="009709D2" w:rsidRDefault="00000000" w:rsidP="00262A03">
      <w:pPr>
        <w:pStyle w:val="Bibliography"/>
        <w:spacing w:line="360" w:lineRule="auto"/>
      </w:pPr>
      <w:bookmarkStart w:id="47" w:name="ref-Bulgarella2015-yl"/>
      <w:bookmarkEnd w:id="46"/>
      <w:r>
        <w:t xml:space="preserve">Bulgarella, M., Trewick, S.A., Godfrey, A.J.R., Sinclair, B.J. &amp; Morgan-Richards, M. (2015). Elevational variation in adult body size and growth rate but not in metabolic rate in the tree weta hemideina crassidens. </w:t>
      </w:r>
      <w:r>
        <w:rPr>
          <w:i/>
          <w:iCs/>
        </w:rPr>
        <w:t>J. Insect Physiol.</w:t>
      </w:r>
      <w:r>
        <w:t>, 75, 30–38.</w:t>
      </w:r>
    </w:p>
    <w:p w14:paraId="25E4255E" w14:textId="77777777" w:rsidR="009709D2" w:rsidRDefault="00000000" w:rsidP="00262A03">
      <w:pPr>
        <w:pStyle w:val="Bibliography"/>
        <w:spacing w:line="360" w:lineRule="auto"/>
      </w:pPr>
      <w:bookmarkStart w:id="48" w:name="ref-Burkner2017-wg"/>
      <w:bookmarkEnd w:id="47"/>
      <w:r>
        <w:t xml:space="preserve">Bürkner, P.-C. (2017). Brms: An R package for bayesian multilevel models using stan. </w:t>
      </w:r>
      <w:r>
        <w:rPr>
          <w:i/>
          <w:iCs/>
        </w:rPr>
        <w:t>J. Stat. Softw.</w:t>
      </w:r>
      <w:r>
        <w:t>, 80, 1–28., doi:10.18637/jss.v080.i01.</w:t>
      </w:r>
    </w:p>
    <w:p w14:paraId="3C7A54B3" w14:textId="77777777" w:rsidR="009709D2" w:rsidRDefault="00000000" w:rsidP="00262A03">
      <w:pPr>
        <w:pStyle w:val="Bibliography"/>
        <w:spacing w:line="360" w:lineRule="auto"/>
      </w:pPr>
      <w:bookmarkStart w:id="49" w:name="ref-Burkner2018-ur"/>
      <w:bookmarkEnd w:id="48"/>
      <w:r>
        <w:t xml:space="preserve">Bürkner, P.-C. (2018). Advanced bayesian multilevel modeling with the R package brms. </w:t>
      </w:r>
      <w:r>
        <w:rPr>
          <w:i/>
          <w:iCs/>
        </w:rPr>
        <w:t>R J.</w:t>
      </w:r>
      <w:r>
        <w:t>, 10, 395–411.</w:t>
      </w:r>
    </w:p>
    <w:p w14:paraId="3C1030CB" w14:textId="77777777" w:rsidR="009709D2" w:rsidRDefault="00000000" w:rsidP="00262A03">
      <w:pPr>
        <w:pStyle w:val="Bibliography"/>
        <w:spacing w:line="360" w:lineRule="auto"/>
      </w:pPr>
      <w:bookmarkStart w:id="50" w:name="ref-Cahill2012"/>
      <w:bookmarkEnd w:id="49"/>
      <w:r>
        <w:t xml:space="preserve">Cahill, A.E., Aiello-Lammens, M.E., Fisher-Reid, M.C., Hua, X., Karanewsky, C.J., Ryu, H.Y., </w:t>
      </w:r>
      <w:r>
        <w:rPr>
          <w:i/>
          <w:iCs/>
        </w:rPr>
        <w:t>et al.</w:t>
      </w:r>
      <w:r>
        <w:t xml:space="preserve"> (2012). How does climate change cause extinction? </w:t>
      </w:r>
      <w:r>
        <w:rPr>
          <w:i/>
          <w:iCs/>
        </w:rPr>
        <w:t>Proceedings of the Royal Society B: Biological Sciences</w:t>
      </w:r>
      <w:r>
        <w:t>, 280, 20121890.</w:t>
      </w:r>
    </w:p>
    <w:p w14:paraId="542CA673" w14:textId="77777777" w:rsidR="009709D2" w:rsidRDefault="00000000" w:rsidP="00262A03">
      <w:pPr>
        <w:pStyle w:val="Bibliography"/>
        <w:spacing w:line="360" w:lineRule="auto"/>
      </w:pPr>
      <w:bookmarkStart w:id="51" w:name="ref-carter2020life"/>
      <w:bookmarkEnd w:id="50"/>
      <w:r>
        <w:t xml:space="preserve">Carter, A.W. &amp; Sheldon, K.S. (2020). Life stages differ in plasticity to temperature fluctuations and uniquely contribute to adult phenotype in onthophagus taurus dung beetles. </w:t>
      </w:r>
      <w:r>
        <w:rPr>
          <w:i/>
          <w:iCs/>
        </w:rPr>
        <w:t>Journal of Experimental Biology</w:t>
      </w:r>
      <w:r>
        <w:t>, 223, jeb227884.</w:t>
      </w:r>
    </w:p>
    <w:p w14:paraId="4FFA674A" w14:textId="77777777" w:rsidR="009709D2" w:rsidRDefault="00000000" w:rsidP="00262A03">
      <w:pPr>
        <w:pStyle w:val="Bibliography"/>
        <w:spacing w:line="360" w:lineRule="auto"/>
      </w:pPr>
      <w:bookmarkStart w:id="52" w:name="ref-Chevin2017"/>
      <w:bookmarkEnd w:id="51"/>
      <w:r>
        <w:t xml:space="preserve">Chevin, L.-M. &amp; Hoffmann, A.A. (2017). Evolution of phenotypic plasticity in extreme environments. </w:t>
      </w:r>
      <w:r>
        <w:rPr>
          <w:i/>
          <w:iCs/>
        </w:rPr>
        <w:t>Philosophical Transactions of the Royal Society of London, Series B: Biological Sciences</w:t>
      </w:r>
      <w:r>
        <w:t>, 372, 20160138, https://doi.org/10.1098/rstb.2016.0138.</w:t>
      </w:r>
    </w:p>
    <w:p w14:paraId="54594FBB" w14:textId="77777777" w:rsidR="009709D2" w:rsidRDefault="00000000" w:rsidP="00262A03">
      <w:pPr>
        <w:pStyle w:val="Bibliography"/>
        <w:spacing w:line="360" w:lineRule="auto"/>
      </w:pPr>
      <w:bookmarkStart w:id="53" w:name="ref-Chevin2010"/>
      <w:bookmarkEnd w:id="52"/>
      <w:r>
        <w:t xml:space="preserve">Chevin, L.-M., Lande, R. &amp; Mace, G.M. (2010). Adaptation, plasticity, and extinction in a changing environment: Towards a predictive theory. </w:t>
      </w:r>
      <w:r>
        <w:rPr>
          <w:i/>
          <w:iCs/>
        </w:rPr>
        <w:t>PLoS Biology</w:t>
      </w:r>
      <w:r>
        <w:t>, 8, e1000357, https://doi.org/10.1371/journal.pbio.1000357.</w:t>
      </w:r>
    </w:p>
    <w:p w14:paraId="0154AE93" w14:textId="77777777" w:rsidR="009709D2" w:rsidRDefault="00000000" w:rsidP="00262A03">
      <w:pPr>
        <w:pStyle w:val="Bibliography"/>
        <w:spacing w:line="360" w:lineRule="auto"/>
      </w:pPr>
      <w:bookmarkStart w:id="54" w:name="ref-Chevin2015"/>
      <w:bookmarkEnd w:id="53"/>
      <w:r>
        <w:t xml:space="preserve">Chevin, L.M. &amp; Lande, R. (2015). Evolution of environmental cues for phenotypic plasticity. </w:t>
      </w:r>
      <w:r>
        <w:rPr>
          <w:i/>
          <w:iCs/>
        </w:rPr>
        <w:t>Evolution</w:t>
      </w:r>
      <w:r>
        <w:t>, 69, 2767–2775, https:// doi.org/10.1111/evo.12755.</w:t>
      </w:r>
    </w:p>
    <w:p w14:paraId="28B9F7A0" w14:textId="77777777" w:rsidR="009709D2" w:rsidRDefault="00000000" w:rsidP="00262A03">
      <w:pPr>
        <w:pStyle w:val="Bibliography"/>
        <w:spacing w:line="360" w:lineRule="auto"/>
      </w:pPr>
      <w:bookmarkStart w:id="55" w:name="ref-Dewitt1998"/>
      <w:bookmarkEnd w:id="54"/>
      <w:r>
        <w:lastRenderedPageBreak/>
        <w:t xml:space="preserve">Dewitt, T.J., Sih, A. &amp; Wilson, D.S. (1998). Costs and limits of phenotypic plasticity. </w:t>
      </w:r>
      <w:r>
        <w:rPr>
          <w:i/>
          <w:iCs/>
        </w:rPr>
        <w:t>Trends in Ecology and Evolution</w:t>
      </w:r>
      <w:r>
        <w:t>, 13, 77–81.</w:t>
      </w:r>
    </w:p>
    <w:p w14:paraId="015D6DC7" w14:textId="77777777" w:rsidR="009709D2" w:rsidRDefault="00000000" w:rsidP="00262A03">
      <w:pPr>
        <w:pStyle w:val="Bibliography"/>
        <w:spacing w:line="360" w:lineRule="auto"/>
      </w:pPr>
      <w:bookmarkStart w:id="56" w:name="ref-Easterling2000"/>
      <w:bookmarkEnd w:id="55"/>
      <w:r>
        <w:t xml:space="preserve">Easterling, D.R., Meehl, G.A., Parmesan, C., Changnon, S.A., Karl, T.R. &amp; Mearns, L.O. (2000). Climate extremes: Observations, modelling and impacts. </w:t>
      </w:r>
      <w:r>
        <w:rPr>
          <w:i/>
          <w:iCs/>
        </w:rPr>
        <w:t>Science</w:t>
      </w:r>
      <w:r>
        <w:t>, 289, 2068–2074.</w:t>
      </w:r>
    </w:p>
    <w:p w14:paraId="78491031" w14:textId="77777777" w:rsidR="009709D2" w:rsidRDefault="00000000" w:rsidP="00262A03">
      <w:pPr>
        <w:pStyle w:val="Bibliography"/>
        <w:spacing w:line="360" w:lineRule="auto"/>
      </w:pPr>
      <w:bookmarkStart w:id="57" w:name="ref-Einum2023-lz"/>
      <w:bookmarkEnd w:id="56"/>
      <w:r>
        <w:t xml:space="preserve">Einum, S. &amp; Burton, T. (2023). Divergence in rates of phenotypic plasticty among ectotherms. </w:t>
      </w:r>
      <w:r>
        <w:rPr>
          <w:i/>
          <w:iCs/>
        </w:rPr>
        <w:t>Ecol. Lett.</w:t>
      </w:r>
      <w:r>
        <w:t>, 26, 147–156.</w:t>
      </w:r>
    </w:p>
    <w:p w14:paraId="25FF2665" w14:textId="77777777" w:rsidR="009709D2" w:rsidRDefault="00000000" w:rsidP="00262A03">
      <w:pPr>
        <w:pStyle w:val="Bibliography"/>
        <w:spacing w:line="360" w:lineRule="auto"/>
      </w:pPr>
      <w:bookmarkStart w:id="58" w:name="ref-forsman2014effects"/>
      <w:bookmarkEnd w:id="57"/>
      <w:r>
        <w:t xml:space="preserve">Forsman, A. (2014). Effects of genotypic and phenotypic variation on establishment are important for conservation, invasion, and infection biology. </w:t>
      </w:r>
      <w:r>
        <w:rPr>
          <w:i/>
          <w:iCs/>
        </w:rPr>
        <w:t>Proceedings of the National Academy of Sciences</w:t>
      </w:r>
      <w:r>
        <w:t>, 111, 302–307.</w:t>
      </w:r>
    </w:p>
    <w:p w14:paraId="4870BE3E" w14:textId="77777777" w:rsidR="009709D2" w:rsidRDefault="00000000" w:rsidP="00262A03">
      <w:pPr>
        <w:pStyle w:val="Bibliography"/>
        <w:spacing w:line="360" w:lineRule="auto"/>
      </w:pPr>
      <w:bookmarkStart w:id="59" w:name="ref-forsman2015rethinking"/>
      <w:bookmarkEnd w:id="58"/>
      <w:r>
        <w:t xml:space="preserve">Forsman, A. (2015). Rethinking phenotypic plasticity and its consequences for individuals, populations and species. </w:t>
      </w:r>
      <w:r>
        <w:rPr>
          <w:i/>
          <w:iCs/>
        </w:rPr>
        <w:t>Heredity</w:t>
      </w:r>
      <w:r>
        <w:t>, 115, 276–284.</w:t>
      </w:r>
    </w:p>
    <w:p w14:paraId="283F2A4A" w14:textId="77777777" w:rsidR="009709D2" w:rsidRDefault="00000000" w:rsidP="00262A03">
      <w:pPr>
        <w:pStyle w:val="Bibliography"/>
        <w:spacing w:line="360" w:lineRule="auto"/>
      </w:pPr>
      <w:bookmarkStart w:id="60" w:name="ref-Grafen1989-pr"/>
      <w:bookmarkEnd w:id="59"/>
      <w:r>
        <w:t xml:space="preserve">Grafen, A. (1989). The phylogenetic regression. </w:t>
      </w:r>
      <w:r>
        <w:rPr>
          <w:i/>
          <w:iCs/>
        </w:rPr>
        <w:t>Philos. Trans. R. Soc. Lond. B Biol. Sci.</w:t>
      </w:r>
      <w:r>
        <w:t>, 326, 119–157.</w:t>
      </w:r>
    </w:p>
    <w:p w14:paraId="1A462397" w14:textId="77777777" w:rsidR="009709D2" w:rsidRDefault="00000000" w:rsidP="00262A03">
      <w:pPr>
        <w:pStyle w:val="Bibliography"/>
        <w:spacing w:line="360" w:lineRule="auto"/>
      </w:pPr>
      <w:bookmarkStart w:id="61" w:name="ref-Gunderson2015-hz"/>
      <w:bookmarkEnd w:id="60"/>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0FD00F02" w14:textId="77777777" w:rsidR="009709D2" w:rsidRDefault="00000000" w:rsidP="00262A03">
      <w:pPr>
        <w:pStyle w:val="Bibliography"/>
        <w:spacing w:line="360" w:lineRule="auto"/>
      </w:pPr>
      <w:bookmarkStart w:id="62" w:name="ref-hallsson2012selection"/>
      <w:bookmarkEnd w:id="61"/>
      <w:r>
        <w:t xml:space="preserve">Hallsson, L.R. &amp; Björklund, M. (2012). Selection in a fluctuating environment leads to decreased genetic variation and facilitates the evolution of phenotypic plasticity. </w:t>
      </w:r>
      <w:r>
        <w:rPr>
          <w:i/>
          <w:iCs/>
        </w:rPr>
        <w:t>Journal of evolutionary biology</w:t>
      </w:r>
      <w:r>
        <w:t>, 25, 1275–1290.</w:t>
      </w:r>
    </w:p>
    <w:p w14:paraId="3BDC6737" w14:textId="77777777" w:rsidR="009709D2" w:rsidRDefault="00000000" w:rsidP="00262A03">
      <w:pPr>
        <w:pStyle w:val="Bibliography"/>
        <w:spacing w:line="360" w:lineRule="auto"/>
      </w:pPr>
      <w:bookmarkStart w:id="63" w:name="ref-hart2016variation"/>
      <w:bookmarkEnd w:id="62"/>
      <w:r>
        <w:t xml:space="preserve">Hart, S.P., Schreiber, S.J. &amp; Levine, J.M. (2016). How variation between individuals affects species coexistence. </w:t>
      </w:r>
      <w:r>
        <w:rPr>
          <w:i/>
          <w:iCs/>
        </w:rPr>
        <w:t>Ecology letters</w:t>
      </w:r>
      <w:r>
        <w:t>, 19, 825–838.</w:t>
      </w:r>
    </w:p>
    <w:p w14:paraId="11707842" w14:textId="77777777" w:rsidR="009709D2" w:rsidRDefault="00000000" w:rsidP="00262A03">
      <w:pPr>
        <w:pStyle w:val="Bibliography"/>
        <w:spacing w:line="360" w:lineRule="auto"/>
      </w:pPr>
      <w:bookmarkStart w:id="64" w:name="ref-Havird2020-mj"/>
      <w:bookmarkEnd w:id="63"/>
      <w:r>
        <w:t xml:space="preserve">Havird, J.C., Neuwald, J.L., Shah, A.A., Mauro, A., Marshall, C.A. &amp; Ghalambor, C.K. (2020). Distinguishing between active plasticity due to thermal acclimation and passive plasticity due to Q10 effects: Why methodology matters. </w:t>
      </w:r>
      <w:r>
        <w:rPr>
          <w:i/>
          <w:iCs/>
        </w:rPr>
        <w:t>Funct. Ecol.</w:t>
      </w:r>
      <w:r>
        <w:t>, 0, 1–14.</w:t>
      </w:r>
    </w:p>
    <w:p w14:paraId="22C23633" w14:textId="77777777" w:rsidR="009709D2" w:rsidRDefault="00000000" w:rsidP="00262A03">
      <w:pPr>
        <w:pStyle w:val="Bibliography"/>
        <w:spacing w:line="360" w:lineRule="auto"/>
      </w:pPr>
      <w:bookmarkStart w:id="65" w:name="ref-Hedges1999-de"/>
      <w:bookmarkEnd w:id="64"/>
      <w:r>
        <w:t xml:space="preserve">Hedges, L.V., Gurevitch, J. &amp; Curtis, P.S. (1999). The meta-analysis of response ratios in experimental ecology. </w:t>
      </w:r>
      <w:r>
        <w:rPr>
          <w:i/>
          <w:iCs/>
        </w:rPr>
        <w:t>Ecology</w:t>
      </w:r>
      <w:r>
        <w:t>, 80, 1150–1156.</w:t>
      </w:r>
    </w:p>
    <w:p w14:paraId="0FA5FB2D" w14:textId="77777777" w:rsidR="009709D2" w:rsidRDefault="00000000" w:rsidP="00262A03">
      <w:pPr>
        <w:pStyle w:val="Bibliography"/>
        <w:spacing w:line="360" w:lineRule="auto"/>
      </w:pPr>
      <w:bookmarkStart w:id="66" w:name="ref-hendry2016key"/>
      <w:bookmarkEnd w:id="65"/>
      <w:r>
        <w:t xml:space="preserve">Hendry, A.P. (2016). Key questions on the role of phenotypic plasticity in eco-evolutionary dynamics. </w:t>
      </w:r>
      <w:r>
        <w:rPr>
          <w:i/>
          <w:iCs/>
        </w:rPr>
        <w:t>Journal of Heredity</w:t>
      </w:r>
      <w:r>
        <w:t>, 107, 25–41.</w:t>
      </w:r>
    </w:p>
    <w:p w14:paraId="6DA1AD1C" w14:textId="77777777" w:rsidR="009709D2" w:rsidRDefault="00000000" w:rsidP="00262A03">
      <w:pPr>
        <w:pStyle w:val="Bibliography"/>
        <w:spacing w:line="360" w:lineRule="auto"/>
      </w:pPr>
      <w:bookmarkStart w:id="67" w:name="ref-Hersbach2020-hx"/>
      <w:bookmarkEnd w:id="66"/>
      <w:r>
        <w:t xml:space="preserve">Hersbach, H., Bell, B., Berrisford, P., Hirahara, S., Horányi, A., Muñoz-Sabater, J., </w:t>
      </w:r>
      <w:r>
        <w:rPr>
          <w:i/>
          <w:iCs/>
        </w:rPr>
        <w:t>et al.</w:t>
      </w:r>
      <w:r>
        <w:t xml:space="preserve"> (2020). The ERA5 global reanalysis. </w:t>
      </w:r>
      <w:r>
        <w:rPr>
          <w:i/>
          <w:iCs/>
        </w:rPr>
        <w:t>Quart. J. Roy. Meteor. Soc.</w:t>
      </w:r>
      <w:r>
        <w:t>, 146, 1999–2049.</w:t>
      </w:r>
    </w:p>
    <w:p w14:paraId="6E7AFB1D" w14:textId="77777777" w:rsidR="009709D2" w:rsidRDefault="00000000" w:rsidP="00262A03">
      <w:pPr>
        <w:pStyle w:val="Bibliography"/>
        <w:spacing w:line="360" w:lineRule="auto"/>
      </w:pPr>
      <w:bookmarkStart w:id="68" w:name="ref-hoffmann2013upper"/>
      <w:bookmarkEnd w:id="67"/>
      <w:r>
        <w:lastRenderedPageBreak/>
        <w:t xml:space="preserve">Hoffmann, A.A., Chown, S.L. &amp; Clusella-Trullas, S. (2013). Upper thermal limits in terrestrial ectotherms: How constrained are they? </w:t>
      </w:r>
      <w:r>
        <w:rPr>
          <w:i/>
          <w:iCs/>
        </w:rPr>
        <w:t>Functional Ecology</w:t>
      </w:r>
      <w:r>
        <w:t>, 27, 934–949.</w:t>
      </w:r>
    </w:p>
    <w:p w14:paraId="7F006F9B" w14:textId="77777777" w:rsidR="009709D2" w:rsidRDefault="00000000" w:rsidP="00262A03">
      <w:pPr>
        <w:pStyle w:val="Bibliography"/>
        <w:spacing w:line="360" w:lineRule="auto"/>
      </w:pPr>
      <w:bookmarkStart w:id="69" w:name="ref-hoffmann2011climate"/>
      <w:bookmarkEnd w:id="68"/>
      <w:r>
        <w:t xml:space="preserve">Hoffmann, A.A. &amp; Sgrò, C.M. (2011). Climate change and evolutionary adaptation. </w:t>
      </w:r>
      <w:r>
        <w:rPr>
          <w:i/>
          <w:iCs/>
        </w:rPr>
        <w:t>Nature</w:t>
      </w:r>
      <w:r>
        <w:t>, 470, 479–485.</w:t>
      </w:r>
    </w:p>
    <w:p w14:paraId="4EC6990D" w14:textId="77777777" w:rsidR="009709D2" w:rsidRDefault="00000000" w:rsidP="00262A03">
      <w:pPr>
        <w:pStyle w:val="Bibliography"/>
        <w:spacing w:line="360" w:lineRule="auto"/>
      </w:pPr>
      <w:bookmarkStart w:id="70" w:name="ref-imura2003genetic"/>
      <w:bookmarkEnd w:id="69"/>
      <w:r>
        <w:t xml:space="preserve">Imura, D., Toquenaga, Y. &amp; Fujii, K. (2003). Genetic variation can promote system persistence in an experimental host-parasitoid system. </w:t>
      </w:r>
      <w:r>
        <w:rPr>
          <w:i/>
          <w:iCs/>
        </w:rPr>
        <w:t>Population Ecology</w:t>
      </w:r>
      <w:r>
        <w:t>, 45, 205–212.</w:t>
      </w:r>
    </w:p>
    <w:p w14:paraId="33EA586C" w14:textId="77777777" w:rsidR="009709D2" w:rsidRDefault="00000000" w:rsidP="00262A03">
      <w:pPr>
        <w:pStyle w:val="Bibliography"/>
        <w:spacing w:line="360" w:lineRule="auto"/>
      </w:pPr>
      <w:bookmarkStart w:id="71" w:name="ref-kooijman1989population"/>
      <w:bookmarkEnd w:id="70"/>
      <w:r>
        <w:t xml:space="preserve">Kooijman, S., Van der Hoeven, N. &amp; Van der Werf, D. (1989). Population consequences of a physiological model for individuals. </w:t>
      </w:r>
      <w:r>
        <w:rPr>
          <w:i/>
          <w:iCs/>
        </w:rPr>
        <w:t>Functional Ecology</w:t>
      </w:r>
      <w:r>
        <w:t>, 325–336.</w:t>
      </w:r>
    </w:p>
    <w:p w14:paraId="404EF2C3" w14:textId="77777777" w:rsidR="009709D2" w:rsidRDefault="00000000" w:rsidP="00262A03">
      <w:pPr>
        <w:pStyle w:val="Bibliography"/>
        <w:spacing w:line="360" w:lineRule="auto"/>
      </w:pPr>
      <w:bookmarkStart w:id="72" w:name="ref-Lajeunesse2011-fq"/>
      <w:bookmarkEnd w:id="71"/>
      <w:r>
        <w:t xml:space="preserve">Lajeunesse, M.J. (2011). On the meta-analysis of response ratios for studies with correlated and multi-group designs. </w:t>
      </w:r>
      <w:r>
        <w:rPr>
          <w:i/>
          <w:iCs/>
        </w:rPr>
        <w:t>Ecology</w:t>
      </w:r>
      <w:r>
        <w:t>, 92, 2049–2055.</w:t>
      </w:r>
    </w:p>
    <w:p w14:paraId="2FC40047" w14:textId="77777777" w:rsidR="009709D2" w:rsidRDefault="00000000" w:rsidP="00262A03">
      <w:pPr>
        <w:pStyle w:val="Bibliography"/>
        <w:spacing w:line="360" w:lineRule="auto"/>
      </w:pPr>
      <w:bookmarkStart w:id="73" w:name="ref-Lande2009"/>
      <w:bookmarkEnd w:id="72"/>
      <w:r>
        <w:t xml:space="preserve">Lande, R. (2009). Adaptation to an extraordinary environment by evolution of phenotypic plasticity and genetic assimilation. </w:t>
      </w:r>
      <w:r>
        <w:rPr>
          <w:i/>
          <w:iCs/>
        </w:rPr>
        <w:t>Journal of Evolutionary Biology</w:t>
      </w:r>
      <w:r>
        <w:t>, 22, 1435–1446.</w:t>
      </w:r>
    </w:p>
    <w:p w14:paraId="0D4B6AAE" w14:textId="77777777" w:rsidR="009709D2" w:rsidRDefault="00000000" w:rsidP="00262A03">
      <w:pPr>
        <w:pStyle w:val="Bibliography"/>
        <w:spacing w:line="360" w:lineRule="auto"/>
      </w:pPr>
      <w:bookmarkStart w:id="74" w:name="ref-leung2023phenotypic"/>
      <w:bookmarkEnd w:id="73"/>
      <w:r>
        <w:t xml:space="preserve">Leung, C., Grulois, D., Quadrana, L. &amp; Chevin, L.-M. (2023). Phenotypic plasticity evolves at multiple biological levels in response to environmental predictability in a long-term experiment with a halotolerant microalga. </w:t>
      </w:r>
      <w:r>
        <w:rPr>
          <w:i/>
          <w:iCs/>
        </w:rPr>
        <w:t>Plos Biology</w:t>
      </w:r>
      <w:r>
        <w:t>, 21, e3001895.</w:t>
      </w:r>
    </w:p>
    <w:p w14:paraId="2148423F" w14:textId="77777777" w:rsidR="009709D2" w:rsidRDefault="00000000" w:rsidP="00262A03">
      <w:pPr>
        <w:pStyle w:val="Bibliography"/>
        <w:spacing w:line="360" w:lineRule="auto"/>
      </w:pPr>
      <w:bookmarkStart w:id="75" w:name="ref-Leung2020"/>
      <w:bookmarkEnd w:id="74"/>
      <w:r>
        <w:t xml:space="preserve">Leung, C., Rescan, M., Grulois, D. &amp; Chevin, L. (2020). 2020. </w:t>
      </w:r>
      <w:r>
        <w:rPr>
          <w:i/>
          <w:iCs/>
        </w:rPr>
        <w:t>Ecology Letters</w:t>
      </w:r>
      <w:r>
        <w:t>, 23, 1664–1672.</w:t>
      </w:r>
    </w:p>
    <w:p w14:paraId="6C2224BB" w14:textId="77777777" w:rsidR="009709D2" w:rsidRDefault="00000000" w:rsidP="00262A03">
      <w:pPr>
        <w:pStyle w:val="Bibliography"/>
        <w:spacing w:line="360" w:lineRule="auto"/>
      </w:pPr>
      <w:bookmarkStart w:id="76" w:name="ref-martin2015age"/>
      <w:bookmarkEnd w:id="75"/>
      <w:r>
        <w:t xml:space="preserve">Martin, T.E. (2015). Age-related mortality explains life history strategies of tropical and temperate songbirds. </w:t>
      </w:r>
      <w:r>
        <w:rPr>
          <w:i/>
          <w:iCs/>
        </w:rPr>
        <w:t>Science</w:t>
      </w:r>
      <w:r>
        <w:t>, 349, 966–970.</w:t>
      </w:r>
    </w:p>
    <w:p w14:paraId="74E7FC76" w14:textId="77777777" w:rsidR="009709D2" w:rsidRDefault="00000000" w:rsidP="00262A03">
      <w:pPr>
        <w:pStyle w:val="Bibliography"/>
        <w:spacing w:line="360" w:lineRule="auto"/>
      </w:pPr>
      <w:bookmarkStart w:id="77" w:name="ref-Merila2014"/>
      <w:bookmarkEnd w:id="76"/>
      <w:r>
        <w:t xml:space="preserve">Merila, J. &amp; Hendry, A.P. (2014). Climate change, adaptation, and phenotypic plasticity: The problem and the evidence. </w:t>
      </w:r>
      <w:r>
        <w:rPr>
          <w:i/>
          <w:iCs/>
        </w:rPr>
        <w:t>Evolutionary Applications</w:t>
      </w:r>
      <w:r>
        <w:t>, 7, 1–14., doi:10. 1111/eva.12137.</w:t>
      </w:r>
    </w:p>
    <w:p w14:paraId="02CD35AE" w14:textId="77777777" w:rsidR="009709D2" w:rsidRDefault="00000000" w:rsidP="00262A03">
      <w:pPr>
        <w:pStyle w:val="Bibliography"/>
        <w:spacing w:line="360" w:lineRule="auto"/>
      </w:pPr>
      <w:bookmarkStart w:id="78" w:name="ref-merila2014climate"/>
      <w:bookmarkEnd w:id="77"/>
      <w:r>
        <w:t xml:space="preserve">Merilä, J. &amp; Hendry, A.P. (2014). Climate change, adaptation, and phenotypic plasticity: The problem and the evidence. </w:t>
      </w:r>
      <w:r>
        <w:rPr>
          <w:i/>
          <w:iCs/>
        </w:rPr>
        <w:t>Evolutionary applications</w:t>
      </w:r>
      <w:r>
        <w:t>, 7, 1–14.</w:t>
      </w:r>
    </w:p>
    <w:p w14:paraId="1590FC9A" w14:textId="77777777" w:rsidR="009709D2" w:rsidRDefault="00000000" w:rsidP="00262A03">
      <w:pPr>
        <w:pStyle w:val="Bibliography"/>
        <w:spacing w:line="360" w:lineRule="auto"/>
      </w:pPr>
      <w:bookmarkStart w:id="79" w:name="ref-Michonneau2016-if"/>
      <w:bookmarkEnd w:id="78"/>
      <w:r>
        <w:t xml:space="preserve">Michonneau, F., Brown, J.W. &amp; Winter, D.J. (2016). Rotl: An R package to interact with the open tree of life data. </w:t>
      </w:r>
      <w:r>
        <w:rPr>
          <w:i/>
          <w:iCs/>
        </w:rPr>
        <w:t>Methods Ecol. Evol.</w:t>
      </w:r>
      <w:r>
        <w:t>, 7, 1476-1481. doi:10.1111/2041-210X.12593.</w:t>
      </w:r>
    </w:p>
    <w:p w14:paraId="76374FC0" w14:textId="77777777" w:rsidR="009709D2" w:rsidRDefault="00000000" w:rsidP="00262A03">
      <w:pPr>
        <w:pStyle w:val="Bibliography"/>
        <w:spacing w:line="360" w:lineRule="auto"/>
      </w:pPr>
      <w:bookmarkStart w:id="80" w:name="ref-moghadam2019heat"/>
      <w:bookmarkEnd w:id="79"/>
      <w:r>
        <w:t xml:space="preserve">Moghadam, N.N., Ketola, T., Pertoldi, C., Bahrndorff, S. &amp; Kristensen, T.N. (2019). Heat hardening capacity in drosophila melanogaster is life stage-specific and juveniles show the highest plasticity. </w:t>
      </w:r>
      <w:r>
        <w:rPr>
          <w:i/>
          <w:iCs/>
        </w:rPr>
        <w:t>Biology letters</w:t>
      </w:r>
      <w:r>
        <w:t>, 15, 20180628.</w:t>
      </w:r>
    </w:p>
    <w:p w14:paraId="42FB653F" w14:textId="77777777" w:rsidR="009709D2" w:rsidRDefault="00000000" w:rsidP="00262A03">
      <w:pPr>
        <w:pStyle w:val="Bibliography"/>
        <w:spacing w:line="360" w:lineRule="auto"/>
      </w:pPr>
      <w:bookmarkStart w:id="81" w:name="ref-Murren2015"/>
      <w:bookmarkEnd w:id="80"/>
      <w:r>
        <w:lastRenderedPageBreak/>
        <w:t xml:space="preserve">Murren, C., Auld, J., Callahan, H., Ghalambor, C., Handelsman, C., Heskel, M., </w:t>
      </w:r>
      <w:r>
        <w:rPr>
          <w:i/>
          <w:iCs/>
        </w:rPr>
        <w:t>et al.</w:t>
      </w:r>
      <w:r>
        <w:t xml:space="preserve"> (2015). Constraints on the evolution of phenotypic plasticity: Limits and costs of phenotype and plasticity. </w:t>
      </w:r>
      <w:r>
        <w:rPr>
          <w:i/>
          <w:iCs/>
        </w:rPr>
        <w:t>Heredity</w:t>
      </w:r>
      <w:r>
        <w:t>, 115, 293–301.</w:t>
      </w:r>
    </w:p>
    <w:p w14:paraId="4167FC53" w14:textId="77777777" w:rsidR="009709D2" w:rsidRDefault="00000000" w:rsidP="00262A03">
      <w:pPr>
        <w:pStyle w:val="Bibliography"/>
        <w:spacing w:line="360" w:lineRule="auto"/>
      </w:pPr>
      <w:bookmarkStart w:id="82" w:name="ref-Nakagawa2022-gy"/>
      <w:bookmarkEnd w:id="81"/>
      <w:r>
        <w:t xml:space="preserve">Nakagawa, S., Lagisz, M., Jennions, M.D., Koricheva, J., Daniel W. A. Noble, T.H.P., Sánchez-Tójar, A., </w:t>
      </w:r>
      <w:r>
        <w:rPr>
          <w:i/>
          <w:iCs/>
        </w:rPr>
        <w:t>et al.</w:t>
      </w:r>
      <w:r>
        <w:t xml:space="preserve"> (2022). Methods for testing publication bias in ecological and evolutionary meta-analyses. </w:t>
      </w:r>
      <w:r>
        <w:rPr>
          <w:i/>
          <w:iCs/>
        </w:rPr>
        <w:t>Methods in Ecology and Evolution</w:t>
      </w:r>
      <w:r>
        <w:t>, 13, 4–21.</w:t>
      </w:r>
    </w:p>
    <w:p w14:paraId="4D47DF35" w14:textId="77777777" w:rsidR="009709D2" w:rsidRDefault="00000000" w:rsidP="00262A03">
      <w:pPr>
        <w:pStyle w:val="Bibliography"/>
        <w:spacing w:line="360" w:lineRule="auto"/>
      </w:pPr>
      <w:bookmarkStart w:id="83" w:name="ref-Nakagawa2021-ls"/>
      <w:bookmarkEnd w:id="82"/>
      <w:r>
        <w:t xml:space="preserve">Nakagawa, S., Lagisz, M., O’Dea, R.E., Rutkowska, J., Yang, Y., Noble, D.W.A., </w:t>
      </w:r>
      <w:r>
        <w:rPr>
          <w:i/>
          <w:iCs/>
        </w:rPr>
        <w:t>et al.</w:t>
      </w:r>
      <w:r>
        <w:t xml:space="preserve"> (2021a). The orchard plot: Cultivating forest plots for use in ecology, evolution and beyond. </w:t>
      </w:r>
      <w:r>
        <w:rPr>
          <w:i/>
          <w:iCs/>
        </w:rPr>
        <w:t>Research Synthesis Methods</w:t>
      </w:r>
      <w:r>
        <w:t>, 12, 4–12.</w:t>
      </w:r>
    </w:p>
    <w:p w14:paraId="594AD309" w14:textId="77777777" w:rsidR="009709D2" w:rsidRDefault="00000000" w:rsidP="00262A03">
      <w:pPr>
        <w:pStyle w:val="Bibliography"/>
        <w:spacing w:line="360" w:lineRule="auto"/>
      </w:pPr>
      <w:bookmarkStart w:id="84" w:name="ref-Nakagawa2015-fo"/>
      <w:bookmarkEnd w:id="83"/>
      <w:r>
        <w:t xml:space="preserve">Nakagawa, S., Poulin, R., Mengersen, K., Reinhold, K., Engqvist, L., Lagisz, M., </w:t>
      </w:r>
      <w:r>
        <w:rPr>
          <w:i/>
          <w:iCs/>
        </w:rPr>
        <w:t>et al.</w:t>
      </w:r>
      <w:r>
        <w:t xml:space="preserve"> (2015). Meta-analysis of variation: Ecological and evolutionary applications and beyond. </w:t>
      </w:r>
      <w:r>
        <w:rPr>
          <w:i/>
          <w:iCs/>
        </w:rPr>
        <w:t>Methods Ecol. Evol.</w:t>
      </w:r>
      <w:r>
        <w:t>, 6, 143–152.</w:t>
      </w:r>
    </w:p>
    <w:p w14:paraId="268EF7DB" w14:textId="77777777" w:rsidR="009709D2" w:rsidRDefault="00000000" w:rsidP="00262A03">
      <w:pPr>
        <w:pStyle w:val="Bibliography"/>
        <w:spacing w:line="360" w:lineRule="auto"/>
      </w:pPr>
      <w:bookmarkStart w:id="85" w:name="ref-Nakagawa2012-oc"/>
      <w:bookmarkEnd w:id="84"/>
      <w:r>
        <w:t xml:space="preserve">Nakagawa, S. &amp; Santos, E.S.A. (2012). Methodological issues and advances in biological meta-analysis. </w:t>
      </w:r>
      <w:r>
        <w:rPr>
          <w:i/>
          <w:iCs/>
        </w:rPr>
        <w:t>Evol. Ecol.</w:t>
      </w:r>
      <w:r>
        <w:t>, 26, 1253–1274.</w:t>
      </w:r>
    </w:p>
    <w:p w14:paraId="55C76280" w14:textId="77777777" w:rsidR="009709D2" w:rsidRDefault="00000000" w:rsidP="00262A03">
      <w:pPr>
        <w:pStyle w:val="Bibliography"/>
        <w:spacing w:line="360" w:lineRule="auto"/>
      </w:pPr>
      <w:bookmarkStart w:id="86" w:name="ref-Nakagawa2021-uf"/>
      <w:bookmarkEnd w:id="85"/>
      <w:r>
        <w:t xml:space="preserve">Nakagawa, S., Senior, A.M., Viechtbauer, W. &amp; Noble, D.W.A. (2021b). An assessment of statistical methods for non-independent data in ecological meta-analyses: comment. </w:t>
      </w:r>
      <w:r>
        <w:rPr>
          <w:i/>
          <w:iCs/>
        </w:rPr>
        <w:t>Ecology</w:t>
      </w:r>
      <w:r>
        <w:t>, in press., https://doi.org/10.1002/ecy.3490.</w:t>
      </w:r>
    </w:p>
    <w:p w14:paraId="5D1AAF73" w14:textId="77777777" w:rsidR="009709D2" w:rsidRDefault="00000000" w:rsidP="00262A03">
      <w:pPr>
        <w:pStyle w:val="Bibliography"/>
        <w:spacing w:line="360" w:lineRule="auto"/>
      </w:pPr>
      <w:bookmarkStart w:id="87" w:name="ref-Noble2022-ty"/>
      <w:bookmarkEnd w:id="86"/>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 Exp. Biol.</w:t>
      </w:r>
      <w:r>
        <w:t>, 225, jeb243225.</w:t>
      </w:r>
    </w:p>
    <w:p w14:paraId="63C9BEA5" w14:textId="77777777" w:rsidR="009709D2" w:rsidRDefault="00000000" w:rsidP="00262A03">
      <w:pPr>
        <w:pStyle w:val="Bibliography"/>
        <w:spacing w:line="360" w:lineRule="auto"/>
      </w:pPr>
      <w:bookmarkStart w:id="88" w:name="ref-noble2019plastic"/>
      <w:bookmarkEnd w:id="87"/>
      <w:r>
        <w:t xml:space="preserve">Noble, D.W., Radersma, R. &amp; Uller, T. (2019). Plastic responses to novel environments are biased towards phenotype dimensions with high additive genetic variation. </w:t>
      </w:r>
      <w:r>
        <w:rPr>
          <w:i/>
          <w:iCs/>
        </w:rPr>
        <w:t>Proceedings of the National Academy of Sciences</w:t>
      </w:r>
      <w:r>
        <w:t>, 116, 13452–13461.</w:t>
      </w:r>
    </w:p>
    <w:p w14:paraId="4DA3A10C" w14:textId="77777777" w:rsidR="009709D2" w:rsidRDefault="00000000" w:rsidP="00262A03">
      <w:pPr>
        <w:pStyle w:val="Bibliography"/>
        <w:spacing w:line="360" w:lineRule="auto"/>
      </w:pPr>
      <w:bookmarkStart w:id="89" w:name="ref-Nunney2016"/>
      <w:bookmarkEnd w:id="88"/>
      <w:r>
        <w:t xml:space="preserve">Nunney, L. (2016). Adapting to a changing environment: Modeling the interaction of directional selection and plasticity. </w:t>
      </w:r>
      <w:r>
        <w:rPr>
          <w:i/>
          <w:iCs/>
        </w:rPr>
        <w:t>Journal of Heredity</w:t>
      </w:r>
      <w:r>
        <w:t>, 107, 15–24.</w:t>
      </w:r>
    </w:p>
    <w:p w14:paraId="196632C9" w14:textId="77777777" w:rsidR="009709D2" w:rsidRDefault="00000000" w:rsidP="00262A03">
      <w:pPr>
        <w:pStyle w:val="Bibliography"/>
        <w:spacing w:line="360" w:lineRule="auto"/>
      </w:pPr>
      <w:bookmarkStart w:id="90" w:name="ref-Ouzzani2016-ge"/>
      <w:bookmarkEnd w:id="89"/>
      <w:r>
        <w:t xml:space="preserve">Ouzzani, M., Hammady, H., Fedorowicz, Z. &amp; Elmagarmid, A. (2016). Rayyan—a web and mobile app for systematic reviews. </w:t>
      </w:r>
      <w:r>
        <w:rPr>
          <w:i/>
          <w:iCs/>
        </w:rPr>
        <w:t>Syst. Rev.</w:t>
      </w:r>
      <w:r>
        <w:t>, 5, 210–220.</w:t>
      </w:r>
    </w:p>
    <w:p w14:paraId="00B7124E" w14:textId="77777777" w:rsidR="009709D2" w:rsidRDefault="00000000" w:rsidP="00262A03">
      <w:pPr>
        <w:pStyle w:val="Bibliography"/>
        <w:spacing w:line="360" w:lineRule="auto"/>
      </w:pPr>
      <w:bookmarkStart w:id="91" w:name="ref-Paradis2019-gx"/>
      <w:bookmarkEnd w:id="90"/>
      <w:r>
        <w:t xml:space="preserve">Paradis, E. &amp; Schliep, K. (2019). Ape 5.0: An environment for modern phylogenetics and evolutionary analyses in R. </w:t>
      </w:r>
      <w:r>
        <w:rPr>
          <w:i/>
          <w:iCs/>
        </w:rPr>
        <w:t>Bioinformatics</w:t>
      </w:r>
      <w:r>
        <w:t>, 35, 526–528.</w:t>
      </w:r>
    </w:p>
    <w:p w14:paraId="0A45E02E" w14:textId="77777777" w:rsidR="009709D2" w:rsidRDefault="00000000" w:rsidP="00262A03">
      <w:pPr>
        <w:pStyle w:val="Bibliography"/>
        <w:spacing w:line="360" w:lineRule="auto"/>
      </w:pPr>
      <w:bookmarkStart w:id="92" w:name="ref-Pelletier2012"/>
      <w:bookmarkEnd w:id="91"/>
      <w:r>
        <w:lastRenderedPageBreak/>
        <w:t xml:space="preserve">Pelletier, F. &amp; Coulson, T. (2012). A new metric to calculate the opportunity for selection on quantitative characters. </w:t>
      </w:r>
      <w:r>
        <w:rPr>
          <w:i/>
          <w:iCs/>
        </w:rPr>
        <w:t>Evolutionary Ecology Research</w:t>
      </w:r>
      <w:r>
        <w:t>, 14, 729–742.</w:t>
      </w:r>
    </w:p>
    <w:p w14:paraId="35B5EDC6" w14:textId="77777777" w:rsidR="009709D2" w:rsidRDefault="00000000" w:rsidP="00262A03">
      <w:pPr>
        <w:pStyle w:val="Bibliography"/>
        <w:spacing w:line="360" w:lineRule="auto"/>
      </w:pPr>
      <w:bookmarkStart w:id="93" w:name="ref-Pick2019-mg"/>
      <w:bookmarkEnd w:id="92"/>
      <w:r>
        <w:t xml:space="preserve">Pick, J.L., Nakagawa, S. &amp; Noble, D.W.A. (2019). Reproducible, flexible and high throughput data extraction from primary literature: The metaDigitise R package. </w:t>
      </w:r>
      <w:r>
        <w:rPr>
          <w:i/>
          <w:iCs/>
        </w:rPr>
        <w:t>Methods Ecol. Evol.</w:t>
      </w:r>
      <w:r>
        <w:t>, 10, 426–431.</w:t>
      </w:r>
    </w:p>
    <w:p w14:paraId="1F6F9897" w14:textId="77777777" w:rsidR="009709D2" w:rsidRDefault="00000000" w:rsidP="00262A03">
      <w:pPr>
        <w:pStyle w:val="Bibliography"/>
        <w:spacing w:line="360" w:lineRule="auto"/>
      </w:pPr>
      <w:bookmarkStart w:id="94" w:name="ref-Pierce2021-lc"/>
      <w:bookmarkEnd w:id="93"/>
      <w:r>
        <w:t>Pierce, D. (2021). ncdf4: Interface to unidata netCDF (version 4 or earlier) format data files.</w:t>
      </w:r>
    </w:p>
    <w:p w14:paraId="173D97F3" w14:textId="77777777" w:rsidR="009709D2" w:rsidRDefault="00000000" w:rsidP="00262A03">
      <w:pPr>
        <w:pStyle w:val="Bibliography"/>
        <w:spacing w:line="360" w:lineRule="auto"/>
      </w:pPr>
      <w:bookmarkStart w:id="95" w:name="ref-Pinsky2019-fn"/>
      <w:bookmarkEnd w:id="94"/>
      <w:r>
        <w:t xml:space="preserve">Pinsky, M.L., Eikeset, A.M., McCauley, D.J., Payne, J.L. &amp; Sunday, J.M. (2019). Greater vulnerability to warming of marine versus terrestrial ectotherms. </w:t>
      </w:r>
      <w:r>
        <w:rPr>
          <w:i/>
          <w:iCs/>
        </w:rPr>
        <w:t>Nature</w:t>
      </w:r>
      <w:r>
        <w:t>, 569, 108–111.</w:t>
      </w:r>
    </w:p>
    <w:p w14:paraId="30FAF682" w14:textId="77777777" w:rsidR="009709D2" w:rsidRDefault="00000000" w:rsidP="00262A03">
      <w:pPr>
        <w:pStyle w:val="Bibliography"/>
        <w:spacing w:line="360" w:lineRule="auto"/>
      </w:pPr>
      <w:bookmarkStart w:id="96" w:name="ref-Pottier2022"/>
      <w:bookmarkEnd w:id="95"/>
      <w:r>
        <w:t xml:space="preserve">Pottier, P., Burke, S., Zhang, R.Y., Noble, D.W., Schwanz, L.E., Drobniak, S.M., </w:t>
      </w:r>
      <w:r>
        <w:rPr>
          <w:i/>
          <w:iCs/>
        </w:rPr>
        <w:t>et al.</w:t>
      </w:r>
      <w:r>
        <w:t xml:space="preserve"> (2022). Developmental plasticity in thermal tolerance: Ontogenetic variation, persistence, and future directions. </w:t>
      </w:r>
      <w:r>
        <w:rPr>
          <w:i/>
          <w:iCs/>
        </w:rPr>
        <w:t>Ecology Letters</w:t>
      </w:r>
      <w:r>
        <w:t>, 25, 2245–2268.</w:t>
      </w:r>
    </w:p>
    <w:p w14:paraId="26CF99AB" w14:textId="77777777" w:rsidR="009709D2" w:rsidRDefault="00000000" w:rsidP="00262A03">
      <w:pPr>
        <w:pStyle w:val="Bibliography"/>
        <w:spacing w:line="360" w:lineRule="auto"/>
      </w:pPr>
      <w:bookmarkStart w:id="97" w:name="ref-radersma2020plasticity"/>
      <w:bookmarkEnd w:id="96"/>
      <w:r>
        <w:t xml:space="preserve">Radersma, R., Noble, D.W. &amp; Uller, T. (2020). Plasticity leaves a phenotypic signature during local adaptation. </w:t>
      </w:r>
      <w:r>
        <w:rPr>
          <w:i/>
          <w:iCs/>
        </w:rPr>
        <w:t>Evolution Letters</w:t>
      </w:r>
      <w:r>
        <w:t>, 4, 360–370.</w:t>
      </w:r>
    </w:p>
    <w:p w14:paraId="0546F0B1" w14:textId="77777777" w:rsidR="009709D2" w:rsidRDefault="00000000" w:rsidP="00262A03">
      <w:pPr>
        <w:pStyle w:val="Bibliography"/>
        <w:spacing w:line="360" w:lineRule="auto"/>
      </w:pPr>
      <w:bookmarkStart w:id="98" w:name="ref-Reed2010"/>
      <w:bookmarkEnd w:id="97"/>
      <w:r>
        <w:t xml:space="preserve">Reed, T.E., Waples, R.S., Schindler, D.E., Hard, J.J. &amp; Kinnison, M.T. (2010). Phenotypic plasticity and population viability: The importance of environmental predictability. </w:t>
      </w:r>
      <w:r>
        <w:rPr>
          <w:i/>
          <w:iCs/>
        </w:rPr>
        <w:t>Proceedings of the Royal Society B: Biological Sciences</w:t>
      </w:r>
      <w:r>
        <w:t>, 277, 3391–3400.</w:t>
      </w:r>
    </w:p>
    <w:p w14:paraId="0D8C794A" w14:textId="77777777" w:rsidR="009709D2" w:rsidRDefault="00000000" w:rsidP="00262A03">
      <w:pPr>
        <w:pStyle w:val="Bibliography"/>
        <w:spacing w:line="360" w:lineRule="auto"/>
      </w:pPr>
      <w:bookmarkStart w:id="99" w:name="ref-rescan2022experimental"/>
      <w:bookmarkEnd w:id="98"/>
      <w:r>
        <w:t xml:space="preserve">Rescan, M., Leurs, N., Grulois, D. &amp; Chevin, L.-M. (2022). Experimental evolution of environmental tolerance, acclimation, and physiological plasticity in a randomly fluctuating environment. </w:t>
      </w:r>
      <w:r>
        <w:rPr>
          <w:i/>
          <w:iCs/>
        </w:rPr>
        <w:t>Evolution Letters</w:t>
      </w:r>
      <w:r>
        <w:t>, 6, 522–536.</w:t>
      </w:r>
    </w:p>
    <w:p w14:paraId="6115CE31" w14:textId="77777777" w:rsidR="009709D2" w:rsidRDefault="00000000" w:rsidP="00262A03">
      <w:pPr>
        <w:pStyle w:val="Bibliography"/>
        <w:spacing w:line="360" w:lineRule="auto"/>
      </w:pPr>
      <w:bookmarkStart w:id="100" w:name="ref-Revell2012-vq"/>
      <w:bookmarkEnd w:id="99"/>
      <w:r>
        <w:t xml:space="preserve">Revell, L.J. (2012). Phytools: An R package for phylogenetic comparative biology (and other things). </w:t>
      </w:r>
      <w:r>
        <w:rPr>
          <w:i/>
          <w:iCs/>
        </w:rPr>
        <w:t>Methods Ecol. Evol.</w:t>
      </w:r>
      <w:r>
        <w:t>, 3, 217–223.</w:t>
      </w:r>
    </w:p>
    <w:p w14:paraId="1C94247D" w14:textId="77777777" w:rsidR="009709D2" w:rsidRDefault="00000000" w:rsidP="00262A03">
      <w:pPr>
        <w:pStyle w:val="Bibliography"/>
        <w:spacing w:line="360" w:lineRule="auto"/>
      </w:pPr>
      <w:bookmarkStart w:id="101" w:name="ref-Scheiner2020"/>
      <w:bookmarkEnd w:id="100"/>
      <w:r>
        <w:t xml:space="preserve">Scheiner, S.M., Barfield, M. &amp; Holt, R.D. (2020). The genetics of phenotypic plasticity. XVII. Response to climate change. </w:t>
      </w:r>
      <w:r>
        <w:rPr>
          <w:i/>
          <w:iCs/>
        </w:rPr>
        <w:t>Evolutionary Applications</w:t>
      </w:r>
      <w:r>
        <w:t>, 13, 388–399.</w:t>
      </w:r>
    </w:p>
    <w:p w14:paraId="7A489E75" w14:textId="77777777" w:rsidR="009709D2" w:rsidRDefault="00000000" w:rsidP="00262A03">
      <w:pPr>
        <w:pStyle w:val="Bibliography"/>
        <w:spacing w:line="360" w:lineRule="auto"/>
      </w:pPr>
      <w:bookmarkStart w:id="102" w:name="ref-Schindler2010"/>
      <w:bookmarkEnd w:id="101"/>
      <w:r>
        <w:t xml:space="preserve">Schindler, D.E., Hilborn, R., Chasco, B., Boatright, C.P., Quinn, T.P., Rogers, L.A., </w:t>
      </w:r>
      <w:r>
        <w:rPr>
          <w:i/>
          <w:iCs/>
        </w:rPr>
        <w:t>et al.</w:t>
      </w:r>
      <w:r>
        <w:t xml:space="preserve"> (2010). Population diversity and the portfolio effect in an exploited species. </w:t>
      </w:r>
      <w:r>
        <w:rPr>
          <w:i/>
          <w:iCs/>
        </w:rPr>
        <w:t>Nature</w:t>
      </w:r>
      <w:r>
        <w:t>, 465, 609–613.</w:t>
      </w:r>
    </w:p>
    <w:p w14:paraId="4EF3E08B" w14:textId="77777777" w:rsidR="009709D2" w:rsidRDefault="00000000" w:rsidP="00262A03">
      <w:pPr>
        <w:pStyle w:val="Bibliography"/>
        <w:spacing w:line="360" w:lineRule="auto"/>
      </w:pPr>
      <w:bookmarkStart w:id="103" w:name="ref-Seebacher2015-wi"/>
      <w:bookmarkEnd w:id="102"/>
      <w:r>
        <w:t xml:space="preserve">Seebacher, F., White, C.R. &amp; Franklin, C.E. (2015). Physiological plasticity increases resilience of ectothermic animals to climate change. </w:t>
      </w:r>
      <w:r>
        <w:rPr>
          <w:i/>
          <w:iCs/>
        </w:rPr>
        <w:t>Nat. Clim. Chang.</w:t>
      </w:r>
      <w:r>
        <w:t>, 5, 61.</w:t>
      </w:r>
    </w:p>
    <w:p w14:paraId="7CFA1FDD" w14:textId="77777777" w:rsidR="009709D2" w:rsidRDefault="00000000" w:rsidP="00262A03">
      <w:pPr>
        <w:pStyle w:val="Bibliography"/>
        <w:spacing w:line="360" w:lineRule="auto"/>
      </w:pPr>
      <w:bookmarkStart w:id="104" w:name="ref-Slatyer2013"/>
      <w:bookmarkEnd w:id="103"/>
      <w:r>
        <w:t xml:space="preserve">Slatyer, R.A., Hirst, M. &amp; Sexton, J.P. (2013). Niche breadth predicts geographical range size: A general ecological pattern. </w:t>
      </w:r>
      <w:r>
        <w:rPr>
          <w:i/>
          <w:iCs/>
        </w:rPr>
        <w:t>Ecology Letters</w:t>
      </w:r>
      <w:r>
        <w:t>, 16, 1104–1114.</w:t>
      </w:r>
    </w:p>
    <w:p w14:paraId="22A56CA7" w14:textId="77777777" w:rsidR="009709D2" w:rsidRDefault="00000000" w:rsidP="00262A03">
      <w:pPr>
        <w:pStyle w:val="Bibliography"/>
        <w:spacing w:line="360" w:lineRule="auto"/>
      </w:pPr>
      <w:bookmarkStart w:id="105" w:name="ref-Song2021-ba"/>
      <w:bookmarkEnd w:id="104"/>
      <w:r>
        <w:lastRenderedPageBreak/>
        <w:t xml:space="preserve">Song, C., Peacor, S.D., Osenberg, C.W. &amp; Bence, J.R. (2021). An assessment of statistical methods for nonindependent data in ecological meta-analyses. </w:t>
      </w:r>
      <w:r>
        <w:rPr>
          <w:i/>
          <w:iCs/>
        </w:rPr>
        <w:t>Ecology</w:t>
      </w:r>
      <w:r>
        <w:t>, e03184.</w:t>
      </w:r>
    </w:p>
    <w:p w14:paraId="3F4616D0" w14:textId="77777777" w:rsidR="009709D2" w:rsidRDefault="00000000" w:rsidP="00262A03">
      <w:pPr>
        <w:pStyle w:val="Bibliography"/>
        <w:spacing w:line="360" w:lineRule="auto"/>
      </w:pPr>
      <w:bookmarkStart w:id="106" w:name="ref-noauthor_2021-az"/>
      <w:bookmarkEnd w:id="105"/>
      <w:r>
        <w:t xml:space="preserve">Stan development team. RStan: The R interface to stan. (2021). </w:t>
      </w:r>
      <w:r>
        <w:rPr>
          <w:i/>
          <w:iCs/>
        </w:rPr>
        <w:t>R package version 2. 21. 3. https://mc-stan. org/.</w:t>
      </w:r>
    </w:p>
    <w:p w14:paraId="7EE602B9" w14:textId="77777777" w:rsidR="009709D2" w:rsidRDefault="00000000" w:rsidP="00262A03">
      <w:pPr>
        <w:pStyle w:val="Bibliography"/>
        <w:spacing w:line="360" w:lineRule="auto"/>
      </w:pPr>
      <w:bookmarkStart w:id="107" w:name="ref-stearns1976life"/>
      <w:bookmarkEnd w:id="106"/>
      <w:r>
        <w:t xml:space="preserve">Stearns, S.C. (1976). Life-history tactics: A review of the ideas. </w:t>
      </w:r>
      <w:r>
        <w:rPr>
          <w:i/>
          <w:iCs/>
        </w:rPr>
        <w:t>The Quarterly review of biology</w:t>
      </w:r>
      <w:r>
        <w:t>, 51, 3–47.</w:t>
      </w:r>
    </w:p>
    <w:p w14:paraId="59037941" w14:textId="77777777" w:rsidR="009709D2" w:rsidRDefault="00000000" w:rsidP="00262A03">
      <w:pPr>
        <w:pStyle w:val="Bibliography"/>
        <w:spacing w:line="360" w:lineRule="auto"/>
      </w:pPr>
      <w:bookmarkStart w:id="108" w:name="ref-steele2019comparison"/>
      <w:bookmarkEnd w:id="107"/>
      <w:r>
        <w:t xml:space="preserve">Steele, J.H., Brink, K.H. &amp; Scott, B.E. (2019). Comparison of marine and terrestrial ecosystems: Suggestions of an evolutionary perspective influenced by environmental variation. </w:t>
      </w:r>
      <w:r>
        <w:rPr>
          <w:i/>
          <w:iCs/>
        </w:rPr>
        <w:t>ICES Journal of Marine Science</w:t>
      </w:r>
      <w:r>
        <w:t>, 76, 50–59.</w:t>
      </w:r>
    </w:p>
    <w:p w14:paraId="754F8ACD" w14:textId="77777777" w:rsidR="009709D2" w:rsidRDefault="00000000" w:rsidP="00262A03">
      <w:pPr>
        <w:pStyle w:val="Bibliography"/>
        <w:spacing w:line="360" w:lineRule="auto"/>
      </w:pPr>
      <w:bookmarkStart w:id="109" w:name="ref-Suarez2023"/>
      <w:bookmarkEnd w:id="108"/>
      <w:r>
        <w:t xml:space="preserve">Suarez-Gutierrez, L., Müller, W.A. &amp; Marotzke, J. (2023). Extreme heat and drought typical of an end-of-century climate could occur over europe soon and repeatedly. </w:t>
      </w:r>
      <w:r>
        <w:rPr>
          <w:i/>
          <w:iCs/>
        </w:rPr>
        <w:t>Communications Earth &amp; Environment</w:t>
      </w:r>
      <w:r>
        <w:t>, 4, 415, https://doi.org/10.1038/s43247-023-01075-y.</w:t>
      </w:r>
    </w:p>
    <w:p w14:paraId="078CD2A9" w14:textId="77777777" w:rsidR="009709D2" w:rsidRDefault="00000000" w:rsidP="00262A03">
      <w:pPr>
        <w:pStyle w:val="Bibliography"/>
        <w:spacing w:line="360" w:lineRule="auto"/>
      </w:pPr>
      <w:bookmarkStart w:id="110" w:name="ref-Ummenhofer2017"/>
      <w:bookmarkEnd w:id="109"/>
      <w:r>
        <w:t xml:space="preserve">Ummenhofer, C.C. &amp; Meehl, G.A. (2017). Extreme weather and climate events with ecological relevance: A review. </w:t>
      </w:r>
      <w:r>
        <w:rPr>
          <w:i/>
          <w:iCs/>
        </w:rPr>
        <w:t>Philosophical Transactions of the Royal Society of London, Series B: Biological Sciences</w:t>
      </w:r>
      <w:r>
        <w:t>, 372, 20160135, http://doi.org/10.1098/rstb.2016.0135.</w:t>
      </w:r>
    </w:p>
    <w:p w14:paraId="407A5E5C" w14:textId="77777777" w:rsidR="009709D2" w:rsidRDefault="00000000" w:rsidP="00262A03">
      <w:pPr>
        <w:pStyle w:val="Bibliography"/>
        <w:spacing w:line="360" w:lineRule="auto"/>
      </w:pPr>
      <w:bookmarkStart w:id="111" w:name="ref-urban2023and"/>
      <w:bookmarkEnd w:id="110"/>
      <w:r>
        <w:t xml:space="preserve">Urban, M.C., Swaegers, J., Stoks, R., Snook, R.R., Otto, S.P., Noble, D.W., </w:t>
      </w:r>
      <w:r>
        <w:rPr>
          <w:i/>
          <w:iCs/>
        </w:rPr>
        <w:t>et al.</w:t>
      </w:r>
      <w:r>
        <w:t xml:space="preserve"> (2023). When and how can we predict adaptive responses to climate change? </w:t>
      </w:r>
      <w:r>
        <w:rPr>
          <w:i/>
          <w:iCs/>
        </w:rPr>
        <w:t>Evolution Letters</w:t>
      </w:r>
      <w:r>
        <w:t>.</w:t>
      </w:r>
    </w:p>
    <w:p w14:paraId="3182B568" w14:textId="77777777" w:rsidR="009709D2" w:rsidRDefault="00000000" w:rsidP="00262A03">
      <w:pPr>
        <w:pStyle w:val="Bibliography"/>
        <w:spacing w:line="360" w:lineRule="auto"/>
      </w:pPr>
      <w:bookmarkStart w:id="112" w:name="ref-Verberk2016"/>
      <w:bookmarkEnd w:id="111"/>
      <w:r>
        <w:t xml:space="preserve">Verberk, W.C.E.P., Bartolini, F., Marshall, D.J., Pörtner, H.-O., Terblanche, J.S., White, C.R., </w:t>
      </w:r>
      <w:r>
        <w:rPr>
          <w:i/>
          <w:iCs/>
        </w:rPr>
        <w:t>et al.</w:t>
      </w:r>
      <w:r>
        <w:t xml:space="preserve"> (2016). Can respiratory physiology predict thermal niches? </w:t>
      </w:r>
      <w:r>
        <w:rPr>
          <w:i/>
          <w:iCs/>
        </w:rPr>
        <w:t>Annals of the New York Academy of Sciences</w:t>
      </w:r>
      <w:r>
        <w:t>, 1365, 73–88.</w:t>
      </w:r>
    </w:p>
    <w:p w14:paraId="7E762348" w14:textId="77777777" w:rsidR="009709D2" w:rsidRDefault="00000000" w:rsidP="00262A03">
      <w:pPr>
        <w:pStyle w:val="Bibliography"/>
        <w:spacing w:line="360" w:lineRule="auto"/>
      </w:pPr>
      <w:bookmarkStart w:id="113" w:name="ref-Viechtbauer2010-fn"/>
      <w:bookmarkEnd w:id="112"/>
      <w:r>
        <w:t xml:space="preserve">Viechtbauer, W. (2010). Conducting meta-analyses in R with the metafor package. </w:t>
      </w:r>
      <w:r>
        <w:rPr>
          <w:i/>
          <w:iCs/>
        </w:rPr>
        <w:t>J. Stat. Softw.</w:t>
      </w:r>
      <w:r>
        <w:t>, 36, 1–48. URL: https://www.jstatsoft.org/v36/i03/.</w:t>
      </w:r>
    </w:p>
    <w:p w14:paraId="15346C75" w14:textId="77777777" w:rsidR="009709D2" w:rsidRDefault="00000000" w:rsidP="00262A03">
      <w:pPr>
        <w:pStyle w:val="Bibliography"/>
        <w:spacing w:line="360" w:lineRule="auto"/>
      </w:pPr>
      <w:bookmarkStart w:id="114" w:name="ref-WestEberhard2003"/>
      <w:bookmarkEnd w:id="113"/>
      <w:r>
        <w:t xml:space="preserve">West-Eberhard, M.J. (2003). </w:t>
      </w:r>
      <w:r>
        <w:rPr>
          <w:i/>
          <w:iCs/>
        </w:rPr>
        <w:t>Developmental plasticity and evolution.</w:t>
      </w:r>
      <w:r>
        <w:t xml:space="preserve"> Oxford University Press, New York.</w:t>
      </w:r>
    </w:p>
    <w:p w14:paraId="17317C2E" w14:textId="77777777" w:rsidR="009709D2" w:rsidRDefault="00000000" w:rsidP="00262A03">
      <w:pPr>
        <w:pStyle w:val="Bibliography"/>
        <w:spacing w:line="360" w:lineRule="auto"/>
      </w:pPr>
      <w:bookmarkStart w:id="115" w:name="ref-Yu2017-wj"/>
      <w:bookmarkEnd w:id="114"/>
      <w:r>
        <w:t xml:space="preserve">Yu, G., Smith, D., Zhu, H., Guan, Y. &amp; Lam, T.T.-Y. (2017). Ggtree: An R package for visualization and annotation of phylogenetic trees with their covariates and other associated data. </w:t>
      </w:r>
      <w:r>
        <w:rPr>
          <w:i/>
          <w:iCs/>
        </w:rPr>
        <w:t>Methods Ecol. Evol.</w:t>
      </w:r>
      <w:r>
        <w:t>, 8, 28–36, doi:10.1111/2041–210X.12628.</w:t>
      </w:r>
    </w:p>
    <w:p w14:paraId="6075A29D" w14:textId="77777777" w:rsidR="009709D2" w:rsidRDefault="00000000" w:rsidP="00262A03">
      <w:pPr>
        <w:pStyle w:val="Bibliography"/>
        <w:spacing w:line="360" w:lineRule="auto"/>
      </w:pPr>
      <w:bookmarkStart w:id="116" w:name="ref-Zheng2023"/>
      <w:bookmarkEnd w:id="115"/>
      <w:r>
        <w:t xml:space="preserve">Zheng, S., Hu, J., Ma, Z., Lindenmayer, D. &amp; Liu, J. (2023). Increases in intraspecific body size variation are common among north american mammals and birds between 1880 and 2020. </w:t>
      </w:r>
      <w:r>
        <w:rPr>
          <w:i/>
          <w:iCs/>
        </w:rPr>
        <w:t>Nature Ecology and Evolution</w:t>
      </w:r>
      <w:r>
        <w:t>, 7, 347–354, https://doi.org/10.1038/s41559-022-01967-w.</w:t>
      </w:r>
    </w:p>
    <w:bookmarkEnd w:id="45"/>
    <w:bookmarkEnd w:id="116"/>
    <w:p w14:paraId="1BEC39D4" w14:textId="77777777" w:rsidR="009709D2" w:rsidRDefault="009709D2" w:rsidP="00262A03">
      <w:pPr>
        <w:pStyle w:val="BodyText"/>
        <w:spacing w:line="360" w:lineRule="auto"/>
      </w:pPr>
    </w:p>
    <w:p w14:paraId="507336DB" w14:textId="77777777" w:rsidR="009709D2" w:rsidRDefault="00000000" w:rsidP="00262A03">
      <w:pPr>
        <w:pStyle w:val="Heading2"/>
        <w:spacing w:line="360" w:lineRule="auto"/>
      </w:pPr>
      <w:bookmarkStart w:id="117" w:name="supplemental-results-and-figures"/>
      <w:bookmarkEnd w:id="43"/>
      <w:r>
        <w:t>Supplemental Results and Figures</w:t>
      </w:r>
    </w:p>
    <w:p w14:paraId="6F0C5C47" w14:textId="77777777" w:rsidR="009709D2" w:rsidRDefault="00000000" w:rsidP="00262A03">
      <w:pPr>
        <w:pStyle w:val="Heading4"/>
        <w:spacing w:line="360" w:lineRule="auto"/>
      </w:pPr>
      <w:bookmarkStart w:id="118" w:name="X669323896c3addbab7655fa39952065ae47392c"/>
      <w:r>
        <w:t xml:space="preserve">Comparing raw variance changes using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p>
    <w:p w14:paraId="483CFF23" w14:textId="77777777" w:rsidR="009709D2" w:rsidRDefault="00000000" w:rsidP="00262A03">
      <w:pPr>
        <w:pStyle w:val="FirstParagraph"/>
        <w:spacing w:line="360" w:lineRule="auto"/>
      </w:pPr>
      <w:r>
        <w:t xml:space="preserve">Analysis of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uggested that variance increases with higher temperatures across all habitat types, with terrestrial ectotherms having the smallest increase in variance (</w:t>
      </w:r>
      <w:hyperlink w:anchor="fig-s1">
        <w:r>
          <w:rPr>
            <w:rStyle w:val="Hyperlink"/>
          </w:rPr>
          <w:t>Figure 9</w:t>
        </w:r>
      </w:hyperlink>
      <w:r>
        <w:t xml:space="preserve">). </w:t>
      </w:r>
      <w:r>
        <w:rPr>
          <w:b/>
          <w:bCs/>
        </w:rPr>
        <w:t>?@tbl-s1</w:t>
      </w:r>
    </w:p>
    <w:tbl>
      <w:tblPr>
        <w:tblStyle w:val="Table"/>
        <w:tblW w:w="5000" w:type="pct"/>
        <w:tblLook w:val="0000" w:firstRow="0" w:lastRow="0" w:firstColumn="0" w:lastColumn="0" w:noHBand="0" w:noVBand="0"/>
      </w:tblPr>
      <w:tblGrid>
        <w:gridCol w:w="10538"/>
      </w:tblGrid>
      <w:tr w:rsidR="009709D2" w14:paraId="30F845F6" w14:textId="77777777">
        <w:tc>
          <w:tcPr>
            <w:tcW w:w="0" w:type="auto"/>
          </w:tcPr>
          <w:p w14:paraId="6714B868" w14:textId="77777777" w:rsidR="009709D2" w:rsidRDefault="00000000" w:rsidP="00262A03">
            <w:pPr>
              <w:pStyle w:val="Figure"/>
              <w:spacing w:line="360" w:lineRule="auto"/>
              <w:jc w:val="center"/>
            </w:pPr>
            <w:bookmarkStart w:id="119" w:name="fig-s1"/>
            <w:r>
              <w:rPr>
                <w:noProof/>
              </w:rPr>
              <w:drawing>
                <wp:inline distT="0" distB="0" distL="0" distR="0" wp14:anchorId="76B8E95A" wp14:editId="2EDD1683">
                  <wp:extent cx="6680200" cy="4647095"/>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fig-s1-1.png"/>
                          <pic:cNvPicPr>
                            <a:picLocks noChangeAspect="1" noChangeArrowheads="1"/>
                          </pic:cNvPicPr>
                        </pic:nvPicPr>
                        <pic:blipFill>
                          <a:blip r:embed="rId15"/>
                          <a:stretch>
                            <a:fillRect/>
                          </a:stretch>
                        </pic:blipFill>
                        <pic:spPr bwMode="auto">
                          <a:xfrm>
                            <a:off x="0" y="0"/>
                            <a:ext cx="6680200" cy="4647095"/>
                          </a:xfrm>
                          <a:prstGeom prst="rect">
                            <a:avLst/>
                          </a:prstGeom>
                          <a:noFill/>
                          <a:ln w="9525">
                            <a:noFill/>
                            <a:headEnd/>
                            <a:tailEnd/>
                          </a:ln>
                        </pic:spPr>
                      </pic:pic>
                    </a:graphicData>
                  </a:graphic>
                </wp:inline>
              </w:drawing>
            </w:r>
          </w:p>
          <w:p w14:paraId="20F34DB1" w14:textId="77777777" w:rsidR="009709D2" w:rsidRDefault="00000000" w:rsidP="00262A03">
            <w:pPr>
              <w:pStyle w:val="ImageCaption"/>
              <w:spacing w:before="200" w:line="360" w:lineRule="auto"/>
            </w:pPr>
            <w:r>
              <w:t>Figure 9- lnVR</w:t>
            </w:r>
          </w:p>
        </w:tc>
        <w:bookmarkEnd w:id="119"/>
      </w:tr>
    </w:tbl>
    <w:tbl>
      <w:tblPr>
        <w:tblW w:w="0" w:type="auto"/>
        <w:jc w:val="center"/>
        <w:tblLayout w:type="fixed"/>
        <w:tblLook w:val="0420" w:firstRow="1" w:lastRow="0" w:firstColumn="0" w:lastColumn="0" w:noHBand="0" w:noVBand="1"/>
      </w:tblPr>
      <w:tblGrid>
        <w:gridCol w:w="3100"/>
        <w:gridCol w:w="1328"/>
        <w:gridCol w:w="1352"/>
        <w:gridCol w:w="1266"/>
        <w:gridCol w:w="1340"/>
      </w:tblGrid>
      <w:tr w:rsidR="009709D2" w14:paraId="2774D539" w14:textId="77777777">
        <w:trPr>
          <w:tblHeader/>
          <w:jc w:val="center"/>
        </w:trPr>
        <w:tc>
          <w:tcPr>
            <w:tcW w:w="31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0ACD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b/>
                <w:color w:val="000000"/>
                <w:sz w:val="22"/>
                <w:szCs w:val="22"/>
              </w:rPr>
              <w:t>Parameter</w:t>
            </w:r>
          </w:p>
        </w:tc>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43A22"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b/>
                <w:color w:val="000000"/>
                <w:sz w:val="22"/>
                <w:szCs w:val="22"/>
              </w:rPr>
              <w:t>Estimate</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6E566"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b/>
                <w:color w:val="000000"/>
                <w:sz w:val="22"/>
                <w:szCs w:val="22"/>
              </w:rPr>
              <w:t>Est.Error</w:t>
            </w:r>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B329F"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b/>
                <w:color w:val="000000"/>
                <w:sz w:val="22"/>
                <w:szCs w:val="22"/>
              </w:rPr>
              <w:t>l-95% CI</w:t>
            </w:r>
          </w:p>
        </w:tc>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2034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b/>
                <w:color w:val="000000"/>
                <w:sz w:val="22"/>
                <w:szCs w:val="22"/>
              </w:rPr>
              <w:t>u-95% CI</w:t>
            </w:r>
          </w:p>
        </w:tc>
      </w:tr>
      <w:tr w:rsidR="009709D2" w14:paraId="420F67D2" w14:textId="77777777">
        <w:trPr>
          <w:jc w:val="center"/>
        </w:trPr>
        <w:tc>
          <w:tcPr>
            <w:tcW w:w="8386" w:type="dxa"/>
            <w:gridSpan w:val="5"/>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AD0B"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b/>
                <w:color w:val="000000"/>
                <w:sz w:val="22"/>
                <w:szCs w:val="22"/>
              </w:rPr>
              <w:t>Fixed Effects</w:t>
            </w:r>
          </w:p>
        </w:tc>
      </w:tr>
      <w:tr w:rsidR="009709D2" w14:paraId="6EE793FA"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C18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Intercep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050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49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D055"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1068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3134"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2984</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A07D"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7281</w:t>
            </w:r>
          </w:p>
        </w:tc>
      </w:tr>
      <w:tr w:rsidR="009709D2" w14:paraId="75FA76EA"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E35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Acclimation Time (z scale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74A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0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ABD3"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0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801D"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15</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B6C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13</w:t>
            </w:r>
          </w:p>
        </w:tc>
      </w:tr>
      <w:tr w:rsidR="009709D2" w14:paraId="720849BE"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E1CD"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lastRenderedPageBreak/>
              <w:t>Acclimation Effec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3371"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2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31D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424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035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109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BCB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593</w:t>
            </w:r>
          </w:p>
        </w:tc>
      </w:tr>
      <w:tr w:rsidR="009709D2" w14:paraId="487D4C3C"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E8DF"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Habitat (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8D9A"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2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1792"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989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38F2"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195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6DF7"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1968</w:t>
            </w:r>
          </w:p>
        </w:tc>
      </w:tr>
      <w:tr w:rsidR="009709D2" w14:paraId="7D78254E"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79C9"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Habitat (Terrestrial)</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BB4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20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99E4"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1019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866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3956</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4807"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49</w:t>
            </w:r>
          </w:p>
        </w:tc>
      </w:tr>
      <w:tr w:rsidR="009709D2" w14:paraId="76FAD95A"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2FC7"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Acclimation*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A44E"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85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93B52"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781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A3B6"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2389</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5EA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700</w:t>
            </w:r>
          </w:p>
        </w:tc>
      </w:tr>
      <w:tr w:rsidR="009709D2" w14:paraId="263097DC"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4F0E"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b/>
                <w:color w:val="000000"/>
                <w:sz w:val="22"/>
                <w:szCs w:val="22"/>
              </w:rPr>
              <w:t>Random Effect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7B37" w14:textId="77777777" w:rsidR="009709D2" w:rsidRDefault="009709D2"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D07D" w14:textId="77777777" w:rsidR="009709D2" w:rsidRDefault="009709D2"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0747" w14:textId="77777777" w:rsidR="009709D2" w:rsidRDefault="009709D2"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0DA6" w14:textId="77777777" w:rsidR="009709D2" w:rsidRDefault="009709D2"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p>
        </w:tc>
      </w:tr>
      <w:tr w:rsidR="009709D2" w14:paraId="70736586"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A4D2"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Stud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D43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36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5091"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394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BDEA"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2910</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A1C9"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4434</w:t>
            </w:r>
          </w:p>
        </w:tc>
      </w:tr>
      <w:tr w:rsidR="009709D2" w14:paraId="327CA90F"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A6CA"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Phylogen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5672"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119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1CB1"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9729</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A4DF"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43</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A813"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3630</w:t>
            </w:r>
          </w:p>
        </w:tc>
      </w:tr>
      <w:tr w:rsidR="009709D2" w14:paraId="58E33A71"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7B37"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Specie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D3DB"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82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6189"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54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8AAD"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041</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FABF"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2017</w:t>
            </w:r>
          </w:p>
        </w:tc>
      </w:tr>
      <w:tr w:rsidR="009709D2" w14:paraId="22213E2F" w14:textId="77777777">
        <w:trPr>
          <w:jc w:val="center"/>
        </w:trPr>
        <w:tc>
          <w:tcPr>
            <w:tcW w:w="31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5DEB7"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sz w:val="22"/>
                <w:szCs w:val="22"/>
              </w:rPr>
              <w:t>Trait</w:t>
            </w:r>
          </w:p>
        </w:tc>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DC7E8"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3134</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AD64F"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04159</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C9C65"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2386</w:t>
            </w:r>
          </w:p>
        </w:tc>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8A6BC" w14:textId="77777777" w:rsidR="009709D2" w:rsidRDefault="00000000" w:rsidP="00262A03">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Helvetica" w:eastAsia="Helvetica" w:hAnsi="Helvetica" w:cs="Helvetica"/>
                <w:color w:val="000000"/>
                <w:sz w:val="22"/>
                <w:szCs w:val="22"/>
              </w:rPr>
              <w:t>0.3975</w:t>
            </w:r>
          </w:p>
        </w:tc>
      </w:tr>
    </w:tbl>
    <w:p w14:paraId="705B5A47" w14:textId="77777777" w:rsidR="009709D2" w:rsidRDefault="00000000" w:rsidP="00262A03">
      <w:pPr>
        <w:pStyle w:val="Heading4"/>
        <w:spacing w:line="360" w:lineRule="auto"/>
      </w:pPr>
      <w:bookmarkStart w:id="120" w:name="plots-of-i2-for-multi-level-models"/>
      <w:bookmarkEnd w:id="118"/>
      <w:r>
        <w:t xml:space="preserve">Plots of </w:t>
      </w:r>
      <m:oMath>
        <m:sSup>
          <m:sSupPr>
            <m:ctrlPr>
              <w:rPr>
                <w:rFonts w:ascii="Cambria Math" w:hAnsi="Cambria Math"/>
              </w:rPr>
            </m:ctrlPr>
          </m:sSupPr>
          <m:e>
            <m:r>
              <m:rPr>
                <m:sty m:val="bi"/>
              </m:rPr>
              <w:rPr>
                <w:rFonts w:ascii="Cambria Math" w:hAnsi="Cambria Math"/>
              </w:rPr>
              <m:t>I</m:t>
            </m:r>
          </m:e>
          <m:sup>
            <m:r>
              <m:rPr>
                <m:sty m:val="bi"/>
              </m:rPr>
              <w:rPr>
                <w:rFonts w:ascii="Cambria Math" w:hAnsi="Cambria Math"/>
              </w:rPr>
              <m:t>2</m:t>
            </m:r>
          </m:sup>
        </m:sSup>
      </m:oMath>
      <w:r>
        <w:t xml:space="preserve"> for multi-level models</w:t>
      </w:r>
    </w:p>
    <w:tbl>
      <w:tblPr>
        <w:tblStyle w:val="Table"/>
        <w:tblW w:w="5000" w:type="pct"/>
        <w:tblLook w:val="0000" w:firstRow="0" w:lastRow="0" w:firstColumn="0" w:lastColumn="0" w:noHBand="0" w:noVBand="0"/>
      </w:tblPr>
      <w:tblGrid>
        <w:gridCol w:w="10538"/>
      </w:tblGrid>
      <w:tr w:rsidR="009709D2" w14:paraId="2E2D953C" w14:textId="77777777">
        <w:tc>
          <w:tcPr>
            <w:tcW w:w="0" w:type="auto"/>
          </w:tcPr>
          <w:p w14:paraId="7BA34163" w14:textId="77777777" w:rsidR="009709D2" w:rsidRDefault="00000000" w:rsidP="00262A03">
            <w:pPr>
              <w:pStyle w:val="Figure"/>
              <w:spacing w:line="360" w:lineRule="auto"/>
              <w:jc w:val="center"/>
            </w:pPr>
            <w:bookmarkStart w:id="121" w:name="fig-s3"/>
            <w:r>
              <w:rPr>
                <w:noProof/>
              </w:rPr>
              <w:drawing>
                <wp:inline distT="0" distB="0" distL="0" distR="0" wp14:anchorId="72B559F5" wp14:editId="3248F8F3">
                  <wp:extent cx="6680200" cy="237982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s_files/figure-docx/fig-s3-1.png"/>
                          <pic:cNvPicPr>
                            <a:picLocks noChangeAspect="1" noChangeArrowheads="1"/>
                          </pic:cNvPicPr>
                        </pic:nvPicPr>
                        <pic:blipFill>
                          <a:blip r:embed="rId16"/>
                          <a:stretch>
                            <a:fillRect/>
                          </a:stretch>
                        </pic:blipFill>
                        <pic:spPr bwMode="auto">
                          <a:xfrm>
                            <a:off x="0" y="0"/>
                            <a:ext cx="6680200" cy="2379821"/>
                          </a:xfrm>
                          <a:prstGeom prst="rect">
                            <a:avLst/>
                          </a:prstGeom>
                          <a:noFill/>
                          <a:ln w="9525">
                            <a:noFill/>
                            <a:headEnd/>
                            <a:tailEnd/>
                          </a:ln>
                        </pic:spPr>
                      </pic:pic>
                    </a:graphicData>
                  </a:graphic>
                </wp:inline>
              </w:drawing>
            </w:r>
          </w:p>
          <w:p w14:paraId="41106CE0" w14:textId="77777777" w:rsidR="009709D2" w:rsidRDefault="00000000" w:rsidP="00262A03">
            <w:pPr>
              <w:pStyle w:val="ImageCaption"/>
              <w:spacing w:before="200" w:line="360" w:lineRule="auto"/>
            </w:pPr>
            <w:r>
              <w:t xml:space="preserve">Figure 10-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estimates. A)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w:t>
            </w:r>
          </w:p>
        </w:tc>
        <w:bookmarkEnd w:id="121"/>
      </w:tr>
    </w:tbl>
    <w:p w14:paraId="25C2D9B1" w14:textId="77777777" w:rsidR="009709D2" w:rsidRDefault="00000000" w:rsidP="00262A03">
      <w:pPr>
        <w:pStyle w:val="Heading4"/>
        <w:spacing w:line="360" w:lineRule="auto"/>
      </w:pPr>
      <w:bookmarkStart w:id="122" w:name="publicaton-bias-analysis"/>
      <w:bookmarkEnd w:id="120"/>
      <w:r>
        <w:t>Publicaton Bias Analysis</w:t>
      </w:r>
    </w:p>
    <w:p w14:paraId="3F262C4C" w14:textId="77777777" w:rsidR="009709D2" w:rsidRDefault="00000000" w:rsidP="00262A03">
      <w:pPr>
        <w:pStyle w:val="FirstParagraph"/>
        <w:spacing w:line="360" w:lineRule="auto"/>
      </w:pPr>
      <w:r>
        <w:t>Funnel plots did not show any noticable deviation from the typical funnel shape for any of the effect size estimates (</w:t>
      </w:r>
      <w:hyperlink w:anchor="fig-s2">
        <w:r>
          <w:rPr>
            <w:rStyle w:val="Hyperlink"/>
          </w:rPr>
          <w:t>Figure 11</w:t>
        </w:r>
      </w:hyperlink>
      <w:r>
        <w:t>).</w:t>
      </w:r>
    </w:p>
    <w:tbl>
      <w:tblPr>
        <w:tblStyle w:val="Table"/>
        <w:tblW w:w="5000" w:type="pct"/>
        <w:tblLook w:val="0000" w:firstRow="0" w:lastRow="0" w:firstColumn="0" w:lastColumn="0" w:noHBand="0" w:noVBand="0"/>
      </w:tblPr>
      <w:tblGrid>
        <w:gridCol w:w="10538"/>
      </w:tblGrid>
      <w:tr w:rsidR="009709D2" w14:paraId="62EF6D60" w14:textId="77777777">
        <w:tc>
          <w:tcPr>
            <w:tcW w:w="0" w:type="auto"/>
          </w:tcPr>
          <w:p w14:paraId="367E4703" w14:textId="77777777" w:rsidR="009709D2" w:rsidRDefault="00000000" w:rsidP="00262A03">
            <w:pPr>
              <w:pStyle w:val="Figure"/>
              <w:spacing w:line="360" w:lineRule="auto"/>
              <w:jc w:val="center"/>
            </w:pPr>
            <w:bookmarkStart w:id="123" w:name="fig-s2"/>
            <w:r>
              <w:rPr>
                <w:noProof/>
              </w:rPr>
              <w:lastRenderedPageBreak/>
              <w:drawing>
                <wp:inline distT="0" distB="0" distL="0" distR="0" wp14:anchorId="3483602A" wp14:editId="2F0CF597">
                  <wp:extent cx="6680200" cy="2788257"/>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fig-s2-1.png"/>
                          <pic:cNvPicPr>
                            <a:picLocks noChangeAspect="1" noChangeArrowheads="1"/>
                          </pic:cNvPicPr>
                        </pic:nvPicPr>
                        <pic:blipFill>
                          <a:blip r:embed="rId17"/>
                          <a:stretch>
                            <a:fillRect/>
                          </a:stretch>
                        </pic:blipFill>
                        <pic:spPr bwMode="auto">
                          <a:xfrm>
                            <a:off x="0" y="0"/>
                            <a:ext cx="6680200" cy="2788257"/>
                          </a:xfrm>
                          <a:prstGeom prst="rect">
                            <a:avLst/>
                          </a:prstGeom>
                          <a:noFill/>
                          <a:ln w="9525">
                            <a:noFill/>
                            <a:headEnd/>
                            <a:tailEnd/>
                          </a:ln>
                        </pic:spPr>
                      </pic:pic>
                    </a:graphicData>
                  </a:graphic>
                </wp:inline>
              </w:drawing>
            </w:r>
          </w:p>
          <w:p w14:paraId="25770B0B" w14:textId="77777777" w:rsidR="009709D2" w:rsidRDefault="00000000" w:rsidP="00262A03">
            <w:pPr>
              <w:pStyle w:val="ImageCaption"/>
              <w:spacing w:before="200" w:line="360" w:lineRule="auto"/>
            </w:pPr>
            <w:r>
              <w:t xml:space="preserve">Figure 11- Funnel plot of precision (1/sampling standard error) against effect size for A) log respons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log coefficient of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log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Both acute (‘green’) and acclimation (‘orange’) effect sizes are plotted.</w:t>
            </w:r>
          </w:p>
        </w:tc>
        <w:bookmarkEnd w:id="123"/>
      </w:tr>
      <w:bookmarkEnd w:id="117"/>
      <w:bookmarkEnd w:id="122"/>
    </w:tbl>
    <w:p w14:paraId="1643E78D" w14:textId="77777777" w:rsidR="005068AE" w:rsidRDefault="005068AE" w:rsidP="00262A03">
      <w:pPr>
        <w:spacing w:line="360" w:lineRule="auto"/>
      </w:pPr>
    </w:p>
    <w:sectPr w:rsidR="005068AE" w:rsidSect="005068AE">
      <w:pgSz w:w="12240" w:h="15840"/>
      <w:pgMar w:top="851" w:right="851" w:bottom="851" w:left="851"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E7383" w14:textId="77777777" w:rsidR="005068AE" w:rsidRDefault="005068AE">
      <w:pPr>
        <w:spacing w:after="0"/>
      </w:pPr>
      <w:r>
        <w:separator/>
      </w:r>
    </w:p>
  </w:endnote>
  <w:endnote w:type="continuationSeparator" w:id="0">
    <w:p w14:paraId="4B52360B" w14:textId="77777777" w:rsidR="005068AE" w:rsidRDefault="005068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DF309" w14:textId="77777777" w:rsidR="005068AE" w:rsidRDefault="005068AE">
      <w:r>
        <w:separator/>
      </w:r>
    </w:p>
  </w:footnote>
  <w:footnote w:type="continuationSeparator" w:id="0">
    <w:p w14:paraId="01B16FA8" w14:textId="77777777" w:rsidR="005068AE" w:rsidRDefault="005068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13975814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09D2"/>
    <w:rsid w:val="00262A03"/>
    <w:rsid w:val="005068AE"/>
    <w:rsid w:val="009709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9A7D41"/>
  <w15:docId w15:val="{8C7A9B36-7BA2-B842-AF9C-61711403A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9945</Words>
  <Characters>56690</Characters>
  <Application>Microsoft Office Word</Application>
  <DocSecurity>0</DocSecurity>
  <Lines>472</Lines>
  <Paragraphs>133</Paragraphs>
  <ScaleCrop>false</ScaleCrop>
  <Company/>
  <LinksUpToDate>false</LinksUpToDate>
  <CharactersWithSpaces>6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cp:lastModifiedBy>Daniel Noble</cp:lastModifiedBy>
  <cp:revision>2</cp:revision>
  <dcterms:created xsi:type="dcterms:W3CDTF">2023-12-15T02:37:00Z</dcterms:created>
  <dcterms:modified xsi:type="dcterms:W3CDTF">2023-12-15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